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F2743D" w14:textId="5E0F9C57" w:rsidR="0012451F" w:rsidRDefault="000B44B3" w:rsidP="000B44B3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w:drawing>
          <wp:inline distT="0" distB="0" distL="0" distR="0" wp14:anchorId="2968B63C" wp14:editId="390EA960">
            <wp:extent cx="535459" cy="490089"/>
            <wp:effectExtent l="0" t="0" r="0" b="5715"/>
            <wp:docPr id="67166622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47" cy="49428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B50A595" w14:textId="04BEB376" w:rsidR="00EB4908" w:rsidRPr="005248EB" w:rsidRDefault="007D19F0" w:rsidP="00981B2F">
      <w:pPr>
        <w:spacing w:after="0" w:line="240" w:lineRule="auto"/>
        <w:jc w:val="center"/>
        <w:rPr>
          <w:rFonts w:ascii="TH SarabunPSK" w:eastAsia="Times New Roman" w:hAnsi="TH SarabunPSK" w:cs="TH SarabunPSK"/>
          <w:b/>
          <w:bCs/>
          <w:color w:val="000000"/>
          <w:kern w:val="0"/>
          <w:sz w:val="32"/>
          <w:szCs w:val="32"/>
          <w14:ligatures w14:val="none"/>
        </w:rPr>
      </w:pPr>
      <w:r w:rsidRPr="005248EB">
        <w:rPr>
          <w:rFonts w:ascii="TH SarabunPSK" w:hAnsi="TH SarabunPSK" w:cs="TH SarabunPSK"/>
          <w:b/>
          <w:bCs/>
          <w:sz w:val="32"/>
          <w:szCs w:val="32"/>
          <w:cs/>
        </w:rPr>
        <w:t xml:space="preserve">แผนการดำเนินการ </w:t>
      </w:r>
      <w:r w:rsidRPr="005248EB">
        <w:rPr>
          <w:rFonts w:ascii="TH SarabunPSK" w:hAnsi="TH SarabunPSK" w:cs="TH SarabunPSK"/>
          <w:b/>
          <w:bCs/>
          <w:sz w:val="32"/>
          <w:szCs w:val="32"/>
        </w:rPr>
        <w:t xml:space="preserve">Faculty practice </w:t>
      </w:r>
    </w:p>
    <w:p w14:paraId="0539FE42" w14:textId="5B5A9F9D" w:rsidR="000C758D" w:rsidRPr="005248EB" w:rsidRDefault="000C758D" w:rsidP="00981B2F">
      <w:pPr>
        <w:spacing w:after="0" w:line="240" w:lineRule="auto"/>
        <w:jc w:val="center"/>
        <w:rPr>
          <w:rFonts w:ascii="TH SarabunPSK" w:eastAsia="Times New Roman" w:hAnsi="TH SarabunPSK" w:cs="TH SarabunPSK"/>
          <w:b/>
          <w:bCs/>
          <w:kern w:val="0"/>
          <w:sz w:val="32"/>
          <w:szCs w:val="32"/>
          <w14:ligatures w14:val="none"/>
        </w:rPr>
      </w:pPr>
      <w:r w:rsidRPr="005248EB">
        <w:rPr>
          <w:rFonts w:ascii="TH SarabunPSK" w:eastAsia="Times New Roman" w:hAnsi="TH SarabunPSK" w:cs="TH SarabunPSK"/>
          <w:b/>
          <w:bCs/>
          <w:kern w:val="0"/>
          <w:sz w:val="32"/>
          <w:szCs w:val="32"/>
          <w:cs/>
          <w14:ligatures w14:val="none"/>
        </w:rPr>
        <w:t>คณะพยาบาลศาสตร์ วิทยาลัยพยาบาลบรมราชชนนี จังหวัดนนทบุรี</w:t>
      </w:r>
    </w:p>
    <w:p w14:paraId="63F3B1D4" w14:textId="2A11DBC9" w:rsidR="002A1DBC" w:rsidRDefault="007D19F0" w:rsidP="009C527C">
      <w:pPr>
        <w:spacing w:after="0" w:line="240" w:lineRule="auto"/>
        <w:ind w:left="2160" w:hanging="2250"/>
        <w:rPr>
          <w:rFonts w:ascii="TH SarabunPSK" w:hAnsi="TH SarabunPSK" w:cs="TH SarabunPSK"/>
          <w:b/>
          <w:bCs/>
          <w:sz w:val="32"/>
          <w:szCs w:val="32"/>
        </w:rPr>
      </w:pPr>
      <w:r w:rsidRPr="009C527C">
        <w:rPr>
          <w:rFonts w:ascii="TH SarabunPSK" w:hAnsi="TH SarabunPSK" w:cs="TH SarabunPSK"/>
          <w:b/>
          <w:bCs/>
          <w:sz w:val="32"/>
          <w:szCs w:val="32"/>
          <w:cs/>
        </w:rPr>
        <w:t>ตามความเชี่ยวชาญของอาจารย์พยาบาล</w:t>
      </w:r>
      <w:r w:rsidRPr="001439F3">
        <w:rPr>
          <w:rFonts w:ascii="TH SarabunPSK" w:hAnsi="TH SarabunPSK" w:cs="TH SarabunPSK"/>
          <w:sz w:val="32"/>
          <w:szCs w:val="32"/>
          <w:cs/>
        </w:rPr>
        <w:t xml:space="preserve"> สาขาการพยาบาล</w:t>
      </w:r>
      <w:bookmarkStart w:id="0" w:name="_Hlk144131238"/>
      <w:r w:rsidR="002A1DBC">
        <w:rPr>
          <w:rFonts w:ascii="TH SarabunPSK" w:hAnsi="TH SarabunPSK" w:cs="TH SarabunPSK" w:hint="cs"/>
          <w:sz w:val="32"/>
          <w:szCs w:val="32"/>
          <w:cs/>
        </w:rPr>
        <w:t>มารดา</w:t>
      </w:r>
      <w:r w:rsidR="00C305CB">
        <w:rPr>
          <w:rFonts w:ascii="TH SarabunPSK" w:hAnsi="TH SarabunPSK" w:cs="TH SarabunPSK" w:hint="cs"/>
          <w:sz w:val="32"/>
          <w:szCs w:val="32"/>
          <w:cs/>
        </w:rPr>
        <w:t xml:space="preserve">ทารกและการผดุงครรภ์ </w:t>
      </w:r>
      <w:bookmarkEnd w:id="0"/>
      <w:r w:rsidR="000C758D" w:rsidRPr="009C527C">
        <w:rPr>
          <w:rFonts w:ascii="TH SarabunPSK" w:eastAsia="Times New Roman" w:hAnsi="TH SarabunPSK" w:cs="TH SarabunPSK"/>
          <w:b/>
          <w:bCs/>
          <w:color w:val="000000"/>
          <w:kern w:val="0"/>
          <w:sz w:val="32"/>
          <w:szCs w:val="32"/>
          <w:cs/>
          <w14:ligatures w14:val="none"/>
        </w:rPr>
        <w:t>ภาคการศึกษาที่</w:t>
      </w:r>
      <w:r w:rsidR="000C758D" w:rsidRPr="00673922">
        <w:rPr>
          <w:rFonts w:ascii="TH SarabunPSK" w:eastAsia="Times New Roman" w:hAnsi="TH SarabunPSK" w:cs="TH SarabunPSK"/>
          <w:color w:val="000000"/>
          <w:kern w:val="0"/>
          <w:sz w:val="32"/>
          <w:szCs w:val="32"/>
          <w:cs/>
          <w14:ligatures w14:val="none"/>
        </w:rPr>
        <w:t xml:space="preserve"> </w:t>
      </w:r>
      <w:r w:rsidR="00C305CB">
        <w:rPr>
          <w:rFonts w:ascii="TH SarabunPSK" w:eastAsia="Times New Roman" w:hAnsi="TH SarabunPSK" w:cs="TH SarabunPSK"/>
          <w:color w:val="000000"/>
          <w:kern w:val="0"/>
          <w:sz w:val="32"/>
          <w:szCs w:val="32"/>
          <w14:ligatures w14:val="none"/>
        </w:rPr>
        <w:t>1-</w:t>
      </w:r>
      <w:r w:rsidR="00277F1E">
        <w:rPr>
          <w:rFonts w:ascii="TH SarabunPSK" w:eastAsia="Times New Roman" w:hAnsi="TH SarabunPSK" w:cs="TH SarabunPSK"/>
          <w:color w:val="000000"/>
          <w:kern w:val="0"/>
          <w:sz w:val="32"/>
          <w:szCs w:val="32"/>
          <w14:ligatures w14:val="none"/>
        </w:rPr>
        <w:t>2</w:t>
      </w:r>
      <w:r w:rsidR="000C758D" w:rsidRPr="00673922">
        <w:rPr>
          <w:rFonts w:ascii="TH SarabunPSK" w:eastAsia="Times New Roman" w:hAnsi="TH SarabunPSK" w:cs="TH SarabunPSK"/>
          <w:color w:val="000000"/>
          <w:kern w:val="0"/>
          <w:sz w:val="32"/>
          <w:szCs w:val="32"/>
          <w14:ligatures w14:val="none"/>
        </w:rPr>
        <w:t xml:space="preserve"> </w:t>
      </w:r>
      <w:r w:rsidR="000C758D" w:rsidRPr="009C527C">
        <w:rPr>
          <w:rFonts w:ascii="TH SarabunPSK" w:eastAsia="Times New Roman" w:hAnsi="TH SarabunPSK" w:cs="TH SarabunPSK"/>
          <w:b/>
          <w:bCs/>
          <w:color w:val="000000"/>
          <w:kern w:val="0"/>
          <w:sz w:val="32"/>
          <w:szCs w:val="32"/>
          <w:cs/>
          <w14:ligatures w14:val="none"/>
        </w:rPr>
        <w:t>ปีการศึกษา</w:t>
      </w:r>
      <w:r w:rsidR="000C758D" w:rsidRPr="00673922">
        <w:rPr>
          <w:rFonts w:ascii="TH SarabunPSK" w:eastAsia="Times New Roman" w:hAnsi="TH SarabunPSK" w:cs="TH SarabunPSK"/>
          <w:color w:val="000000"/>
          <w:kern w:val="0"/>
          <w:sz w:val="32"/>
          <w:szCs w:val="32"/>
          <w:cs/>
          <w14:ligatures w14:val="none"/>
        </w:rPr>
        <w:t xml:space="preserve"> </w:t>
      </w:r>
      <w:r w:rsidR="00C305CB">
        <w:rPr>
          <w:rFonts w:ascii="TH SarabunPSK" w:eastAsia="Times New Roman" w:hAnsi="TH SarabunPSK" w:cs="TH SarabunPSK"/>
          <w:color w:val="000000"/>
          <w:kern w:val="0"/>
          <w:sz w:val="32"/>
          <w:szCs w:val="32"/>
          <w14:ligatures w14:val="none"/>
        </w:rPr>
        <w:t>2566</w:t>
      </w:r>
    </w:p>
    <w:p w14:paraId="61ECE7BF" w14:textId="17476D6E" w:rsidR="00BA161A" w:rsidRDefault="007D19F0" w:rsidP="00BA161A">
      <w:pPr>
        <w:spacing w:after="0" w:line="240" w:lineRule="auto"/>
        <w:ind w:left="2160" w:hanging="2250"/>
        <w:rPr>
          <w:rFonts w:ascii="TH SarabunPSK" w:hAnsi="TH SarabunPSK" w:cs="TH SarabunPSK"/>
          <w:b/>
          <w:bCs/>
          <w:sz w:val="32"/>
          <w:szCs w:val="32"/>
        </w:rPr>
      </w:pPr>
      <w:r w:rsidRPr="00C305CB">
        <w:rPr>
          <w:rFonts w:ascii="TH SarabunPSK" w:hAnsi="TH SarabunPSK" w:cs="TH SarabunPSK"/>
          <w:b/>
          <w:bCs/>
          <w:sz w:val="32"/>
          <w:szCs w:val="32"/>
          <w:cs/>
        </w:rPr>
        <w:t>ผู้ดำเนินการ</w:t>
      </w:r>
      <w:r w:rsidRPr="0012451F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841550" w:rsidRPr="0012451F">
        <w:rPr>
          <w:rFonts w:ascii="TH SarabunPSK" w:hAnsi="TH SarabunPSK" w:cs="TH SarabunPSK"/>
          <w:sz w:val="32"/>
          <w:szCs w:val="32"/>
          <w:cs/>
        </w:rPr>
        <w:t>....</w:t>
      </w:r>
      <w:r w:rsidR="00C305CB" w:rsidRPr="00C305CB">
        <w:rPr>
          <w:rFonts w:ascii="TH SarabunPSK" w:hAnsi="TH SarabunPSK" w:cs="TH SarabunPSK"/>
          <w:sz w:val="32"/>
          <w:szCs w:val="32"/>
          <w:cs/>
        </w:rPr>
        <w:t>อ.ดร.ธัญ</w:t>
      </w:r>
      <w:proofErr w:type="spellStart"/>
      <w:r w:rsidR="00C305CB" w:rsidRPr="00C305CB">
        <w:rPr>
          <w:rFonts w:ascii="TH SarabunPSK" w:hAnsi="TH SarabunPSK" w:cs="TH SarabunPSK"/>
          <w:sz w:val="32"/>
          <w:szCs w:val="32"/>
          <w:cs/>
        </w:rPr>
        <w:t>ญว</w:t>
      </w:r>
      <w:proofErr w:type="spellEnd"/>
      <w:r w:rsidR="00C305CB" w:rsidRPr="00C305CB">
        <w:rPr>
          <w:rFonts w:ascii="TH SarabunPSK" w:hAnsi="TH SarabunPSK" w:cs="TH SarabunPSK"/>
          <w:sz w:val="32"/>
          <w:szCs w:val="32"/>
          <w:cs/>
        </w:rPr>
        <w:t>ลัย ชัยรัตน์</w:t>
      </w:r>
      <w:r w:rsidR="00BA161A">
        <w:rPr>
          <w:rFonts w:ascii="TH SarabunPSK" w:hAnsi="TH SarabunPSK" w:cs="TH SarabunPSK" w:hint="cs"/>
          <w:sz w:val="32"/>
          <w:szCs w:val="32"/>
          <w:cs/>
        </w:rPr>
        <w:t>…</w:t>
      </w:r>
      <w:r w:rsidR="00BA161A">
        <w:rPr>
          <w:rFonts w:ascii="TH SarabunPSK" w:hAnsi="TH SarabunPSK" w:cs="TH SarabunPSK"/>
          <w:sz w:val="32"/>
          <w:szCs w:val="32"/>
        </w:rPr>
        <w:t>.</w:t>
      </w:r>
      <w:r w:rsidR="00A15F8F" w:rsidRPr="0012451F">
        <w:rPr>
          <w:rFonts w:ascii="TH SarabunPSK" w:hAnsi="TH SarabunPSK" w:cs="TH SarabunPSK"/>
          <w:sz w:val="32"/>
          <w:szCs w:val="32"/>
          <w:cs/>
        </w:rPr>
        <w:t>.</w:t>
      </w:r>
      <w:r w:rsidR="00BA161A">
        <w:rPr>
          <w:rFonts w:ascii="TH SarabunPSK" w:hAnsi="TH SarabunPSK" w:cs="TH SarabunPSK" w:hint="cs"/>
          <w:sz w:val="32"/>
          <w:szCs w:val="32"/>
          <w:cs/>
        </w:rPr>
        <w:t>อ.</w:t>
      </w:r>
      <w:r w:rsidR="00BA161A" w:rsidRPr="00BA161A">
        <w:rPr>
          <w:rFonts w:ascii="TH SarabunPSK" w:hAnsi="TH SarabunPSK" w:cs="TH SarabunPSK"/>
          <w:sz w:val="32"/>
          <w:szCs w:val="32"/>
          <w:cs/>
        </w:rPr>
        <w:t>วลีรัตน์ แตรตุลาการ</w:t>
      </w:r>
      <w:r w:rsidR="00BA161A">
        <w:rPr>
          <w:rFonts w:ascii="TH SarabunPSK" w:hAnsi="TH SarabunPSK" w:cs="TH SarabunPSK"/>
          <w:sz w:val="32"/>
          <w:szCs w:val="32"/>
        </w:rPr>
        <w:t>….</w:t>
      </w:r>
      <w:r w:rsidR="00BA161A">
        <w:rPr>
          <w:rFonts w:ascii="TH SarabunPSK" w:hAnsi="TH SarabunPSK" w:cs="TH SarabunPSK" w:hint="cs"/>
          <w:sz w:val="32"/>
          <w:szCs w:val="32"/>
          <w:cs/>
        </w:rPr>
        <w:t>อ.</w:t>
      </w:r>
      <w:r w:rsidR="00BA161A" w:rsidRPr="00BA161A">
        <w:rPr>
          <w:rFonts w:ascii="TH SarabunPSK" w:hAnsi="TH SarabunPSK" w:cs="TH SarabunPSK"/>
          <w:sz w:val="32"/>
          <w:szCs w:val="32"/>
          <w:cs/>
        </w:rPr>
        <w:t>ศศิพัชร พูลสวัสดิ</w:t>
      </w:r>
      <w:r w:rsidR="00BA161A">
        <w:rPr>
          <w:rFonts w:ascii="TH SarabunPSK" w:hAnsi="TH SarabunPSK" w:cs="TH SarabunPSK" w:hint="cs"/>
          <w:sz w:val="32"/>
          <w:szCs w:val="32"/>
          <w:cs/>
        </w:rPr>
        <w:t>์</w:t>
      </w:r>
      <w:r w:rsidR="00BA161A">
        <w:rPr>
          <w:rFonts w:ascii="TH SarabunPSK" w:hAnsi="TH SarabunPSK" w:cs="TH SarabunPSK"/>
          <w:sz w:val="32"/>
          <w:szCs w:val="32"/>
        </w:rPr>
        <w:t>….</w:t>
      </w:r>
      <w:r w:rsidR="00BA161A">
        <w:rPr>
          <w:rFonts w:ascii="TH SarabunPSK" w:hAnsi="TH SarabunPSK" w:cs="TH SarabunPSK" w:hint="cs"/>
          <w:sz w:val="32"/>
          <w:szCs w:val="32"/>
          <w:cs/>
        </w:rPr>
        <w:t>และ</w:t>
      </w:r>
      <w:r w:rsidR="00BA161A" w:rsidRPr="00BA161A">
        <w:rPr>
          <w:rFonts w:ascii="TH SarabunPSK" w:hAnsi="TH SarabunPSK" w:cs="TH SarabunPSK" w:hint="cs"/>
          <w:sz w:val="32"/>
          <w:szCs w:val="32"/>
          <w:cs/>
        </w:rPr>
        <w:t>อ.วาสนา ทวีบุญ</w:t>
      </w:r>
      <w:bookmarkStart w:id="1" w:name="_GoBack"/>
      <w:bookmarkEnd w:id="1"/>
      <w:r w:rsidR="00BA161A" w:rsidRPr="00BA161A">
        <w:rPr>
          <w:rFonts w:ascii="TH SarabunPSK" w:hAnsi="TH SarabunPSK" w:cs="TH SarabunPSK"/>
          <w:sz w:val="32"/>
          <w:szCs w:val="32"/>
        </w:rPr>
        <w:t>….</w:t>
      </w:r>
      <w:r w:rsidR="00BA161A">
        <w:rPr>
          <w:rFonts w:ascii="TH SarabunPSK" w:hAnsi="TH SarabunPSK" w:cs="TH SarabunPSK" w:hint="cs"/>
          <w:sz w:val="32"/>
          <w:szCs w:val="32"/>
          <w:cs/>
        </w:rPr>
        <w:t>และกลุ่มพยาบาลวิชาชีพ รวมถึงผู้เกี่ยวข้องของ</w:t>
      </w:r>
      <w:r w:rsidR="00BA161A" w:rsidRPr="00BA161A">
        <w:rPr>
          <w:rFonts w:ascii="TH SarabunPSK" w:hAnsi="TH SarabunPSK" w:cs="TH SarabunPSK"/>
          <w:sz w:val="32"/>
          <w:szCs w:val="32"/>
          <w:cs/>
        </w:rPr>
        <w:t xml:space="preserve">หน่วยงานที่ร่วมปฏิบัติการพยาบาล </w:t>
      </w:r>
    </w:p>
    <w:p w14:paraId="4BF28328" w14:textId="7B756692" w:rsidR="00C305CB" w:rsidRDefault="007D19F0" w:rsidP="00BA161A">
      <w:pPr>
        <w:spacing w:after="0" w:line="240" w:lineRule="auto"/>
        <w:ind w:left="2160" w:hanging="2250"/>
        <w:rPr>
          <w:rFonts w:ascii="TH SarabunPSK" w:hAnsi="TH SarabunPSK" w:cs="TH SarabunPSK"/>
          <w:b/>
          <w:bCs/>
          <w:sz w:val="32"/>
          <w:szCs w:val="32"/>
        </w:rPr>
      </w:pPr>
      <w:r w:rsidRPr="00C305CB">
        <w:rPr>
          <w:rFonts w:ascii="TH SarabunPSK" w:hAnsi="TH SarabunPSK" w:cs="TH SarabunPSK"/>
          <w:b/>
          <w:bCs/>
          <w:sz w:val="32"/>
          <w:szCs w:val="32"/>
          <w:cs/>
        </w:rPr>
        <w:t>เรื่อง</w:t>
      </w:r>
      <w:r w:rsidRPr="0012451F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756E5A" w:rsidRPr="0012451F">
        <w:rPr>
          <w:rFonts w:ascii="TH SarabunPSK" w:hAnsi="TH SarabunPSK" w:cs="TH SarabunPSK"/>
          <w:sz w:val="32"/>
          <w:szCs w:val="32"/>
          <w:cs/>
        </w:rPr>
        <w:t xml:space="preserve"> .........</w:t>
      </w:r>
      <w:r w:rsidR="009C527C" w:rsidRPr="009C527C">
        <w:rPr>
          <w:rFonts w:ascii="TH SarabunPSK" w:hAnsi="TH SarabunPSK" w:cs="TH SarabunPSK"/>
          <w:sz w:val="32"/>
          <w:szCs w:val="32"/>
          <w:cs/>
        </w:rPr>
        <w:t>การส่งเสริมสุขภาพกับการจัดการกับน้ำหนักตัวในสตรีตั้งครรภ์ โดยการประยุกต์ใช้ปิงปองจราจรชีวิต 7 สี</w:t>
      </w:r>
      <w:r w:rsidR="00A15F8F" w:rsidRPr="0012451F">
        <w:rPr>
          <w:rFonts w:ascii="TH SarabunPSK" w:hAnsi="TH SarabunPSK" w:cs="TH SarabunPSK"/>
          <w:sz w:val="32"/>
          <w:szCs w:val="32"/>
          <w:cs/>
        </w:rPr>
        <w:t>.................................</w:t>
      </w:r>
      <w:r w:rsidR="00756E5A" w:rsidRPr="0012451F">
        <w:rPr>
          <w:rFonts w:ascii="TH SarabunPSK" w:hAnsi="TH SarabunPSK" w:cs="TH SarabunPSK"/>
          <w:sz w:val="32"/>
          <w:szCs w:val="32"/>
          <w:cs/>
        </w:rPr>
        <w:t>.......</w:t>
      </w:r>
    </w:p>
    <w:p w14:paraId="2D00DE06" w14:textId="3C479183" w:rsidR="00C305CB" w:rsidRDefault="00BA3378" w:rsidP="00C305CB">
      <w:pPr>
        <w:spacing w:after="0" w:line="240" w:lineRule="auto"/>
        <w:ind w:left="2160" w:hanging="2250"/>
        <w:rPr>
          <w:rFonts w:ascii="TH SarabunPSK" w:hAnsi="TH SarabunPSK" w:cs="TH SarabunPSK"/>
          <w:b/>
          <w:bCs/>
          <w:sz w:val="32"/>
          <w:szCs w:val="32"/>
        </w:rPr>
      </w:pPr>
      <w:r w:rsidRPr="00C305CB">
        <w:rPr>
          <w:rFonts w:ascii="TH SarabunPSK" w:hAnsi="TH SarabunPSK" w:cs="TH SarabunPSK"/>
          <w:b/>
          <w:bCs/>
          <w:sz w:val="32"/>
          <w:szCs w:val="32"/>
          <w:cs/>
        </w:rPr>
        <w:t>หน่วยงานที่</w:t>
      </w:r>
      <w:r w:rsidR="00FB4E81" w:rsidRPr="00C305CB">
        <w:rPr>
          <w:rFonts w:ascii="TH SarabunPSK" w:hAnsi="TH SarabunPSK" w:cs="TH SarabunPSK"/>
          <w:b/>
          <w:bCs/>
          <w:sz w:val="32"/>
          <w:szCs w:val="32"/>
          <w:cs/>
        </w:rPr>
        <w:t>ร่วมปฏิบัติการพยาบาล</w:t>
      </w:r>
      <w:r w:rsidR="00FB4E81" w:rsidRPr="0012451F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12451F">
        <w:rPr>
          <w:rFonts w:ascii="TH SarabunPSK" w:hAnsi="TH SarabunPSK" w:cs="TH SarabunPSK"/>
          <w:sz w:val="32"/>
          <w:szCs w:val="32"/>
          <w:cs/>
        </w:rPr>
        <w:t>................</w:t>
      </w:r>
      <w:r w:rsidR="009C527C" w:rsidRPr="009C527C">
        <w:rPr>
          <w:rFonts w:ascii="TH SarabunPSK" w:hAnsi="TH SarabunPSK" w:cs="TH SarabunPSK"/>
          <w:sz w:val="32"/>
          <w:szCs w:val="32"/>
          <w:cs/>
        </w:rPr>
        <w:t xml:space="preserve">คลินิกฝากครรภ์ </w:t>
      </w:r>
      <w:r w:rsidR="009C527C">
        <w:rPr>
          <w:rFonts w:ascii="TH SarabunPSK" w:hAnsi="TH SarabunPSK" w:cs="TH SarabunPSK" w:hint="cs"/>
          <w:sz w:val="32"/>
          <w:szCs w:val="32"/>
          <w:cs/>
        </w:rPr>
        <w:t>ของ</w:t>
      </w:r>
      <w:r w:rsidR="009C527C" w:rsidRPr="009C527C">
        <w:rPr>
          <w:rFonts w:ascii="TH SarabunPSK" w:hAnsi="TH SarabunPSK" w:cs="TH SarabunPSK"/>
          <w:sz w:val="32"/>
          <w:szCs w:val="32"/>
          <w:cs/>
        </w:rPr>
        <w:t>โรงพยาบาลปทุมธานี สถาบันบำราศนราดูร</w:t>
      </w:r>
      <w:r w:rsidR="009C527C">
        <w:rPr>
          <w:rFonts w:ascii="TH SarabunPSK" w:hAnsi="TH SarabunPSK" w:cs="TH SarabunPSK" w:hint="cs"/>
          <w:sz w:val="32"/>
          <w:szCs w:val="32"/>
          <w:cs/>
        </w:rPr>
        <w:t xml:space="preserve"> และโรงพยาบาลพระนั่งเกล้า</w:t>
      </w:r>
      <w:r w:rsidR="00A15F8F" w:rsidRPr="0012451F">
        <w:rPr>
          <w:rFonts w:ascii="TH SarabunPSK" w:hAnsi="TH SarabunPSK" w:cs="TH SarabunPSK"/>
          <w:sz w:val="32"/>
          <w:szCs w:val="32"/>
          <w:cs/>
        </w:rPr>
        <w:t>..........................</w:t>
      </w:r>
    </w:p>
    <w:p w14:paraId="5AC9AB9A" w14:textId="77777777" w:rsidR="00C305CB" w:rsidRDefault="007D19F0" w:rsidP="00C305CB">
      <w:pPr>
        <w:spacing w:after="0" w:line="240" w:lineRule="auto"/>
        <w:ind w:left="2160" w:hanging="2250"/>
        <w:rPr>
          <w:rFonts w:ascii="TH SarabunPSK" w:hAnsi="TH SarabunPSK" w:cs="TH SarabunPSK"/>
          <w:b/>
          <w:bCs/>
          <w:sz w:val="32"/>
          <w:szCs w:val="32"/>
        </w:rPr>
      </w:pPr>
      <w:r w:rsidRPr="00C305CB">
        <w:rPr>
          <w:rFonts w:ascii="TH SarabunPSK" w:hAnsi="TH SarabunPSK" w:cs="TH SarabunPSK"/>
          <w:b/>
          <w:bCs/>
          <w:sz w:val="32"/>
          <w:szCs w:val="32"/>
          <w:cs/>
        </w:rPr>
        <w:t>รูปแบบการปฏิบัติการพยาบาล</w:t>
      </w:r>
      <w:r w:rsidRPr="0012451F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E201FF" w:rsidRPr="0012451F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A15F8F" w:rsidRPr="0012451F">
        <w:rPr>
          <w:rFonts w:ascii="TH SarabunPSK" w:hAnsi="TH SarabunPSK" w:cs="TH SarabunPSK"/>
          <w:sz w:val="32"/>
          <w:szCs w:val="32"/>
          <w:cs/>
        </w:rPr>
        <w:t xml:space="preserve"> ............</w:t>
      </w:r>
      <w:r w:rsidR="00C305CB" w:rsidRPr="00C305CB">
        <w:rPr>
          <w:rFonts w:ascii="TH SarabunPSK" w:hAnsi="TH SarabunPSK" w:cs="TH SarabunPSK"/>
          <w:sz w:val="32"/>
          <w:szCs w:val="32"/>
          <w:cs/>
        </w:rPr>
        <w:t>ปฏิบัติงานร่วมกับทีมสหสาขาในคลินิกผู้ป่วยนอก</w:t>
      </w:r>
      <w:r w:rsidR="00A15F8F" w:rsidRPr="0012451F">
        <w:rPr>
          <w:rFonts w:ascii="TH SarabunPSK" w:hAnsi="TH SarabunPSK" w:cs="TH SarabunPSK"/>
          <w:sz w:val="32"/>
          <w:szCs w:val="32"/>
          <w:cs/>
        </w:rPr>
        <w:t>.......................................</w:t>
      </w:r>
      <w:r w:rsidR="00E201FF" w:rsidRPr="0012451F">
        <w:rPr>
          <w:rFonts w:ascii="TH SarabunPSK" w:hAnsi="TH SarabunPSK" w:cs="TH SarabunPSK"/>
          <w:sz w:val="32"/>
          <w:szCs w:val="32"/>
          <w:cs/>
        </w:rPr>
        <w:t>.................</w:t>
      </w:r>
    </w:p>
    <w:p w14:paraId="74888CBA" w14:textId="77777777" w:rsidR="009C527C" w:rsidRDefault="007D19F0" w:rsidP="009C527C">
      <w:pPr>
        <w:spacing w:after="0" w:line="240" w:lineRule="auto"/>
        <w:ind w:left="2160" w:hanging="2250"/>
        <w:rPr>
          <w:rFonts w:ascii="TH SarabunPSK" w:hAnsi="TH SarabunPSK" w:cs="TH SarabunPSK"/>
          <w:sz w:val="32"/>
          <w:szCs w:val="32"/>
        </w:rPr>
      </w:pPr>
      <w:r w:rsidRPr="00C305CB">
        <w:rPr>
          <w:rFonts w:ascii="TH SarabunPSK" w:hAnsi="TH SarabunPSK" w:cs="TH SarabunPSK"/>
          <w:b/>
          <w:bCs/>
          <w:sz w:val="32"/>
          <w:szCs w:val="32"/>
          <w:cs/>
        </w:rPr>
        <w:t>กิจกรรมที่ดำเนินการ</w:t>
      </w:r>
      <w:r w:rsidRPr="0012451F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F91BF4">
        <w:rPr>
          <w:rFonts w:ascii="TH SarabunPSK" w:hAnsi="TH SarabunPSK" w:cs="TH SarabunPSK" w:hint="cs"/>
          <w:sz w:val="32"/>
          <w:szCs w:val="32"/>
          <w:cs/>
        </w:rPr>
        <w:t xml:space="preserve">   </w:t>
      </w:r>
      <w:r w:rsidR="009C527C" w:rsidRPr="009C527C">
        <w:rPr>
          <w:rFonts w:ascii="TH SarabunPSK" w:hAnsi="TH SarabunPSK" w:cs="TH SarabunPSK"/>
          <w:sz w:val="32"/>
          <w:szCs w:val="32"/>
        </w:rPr>
        <w:t xml:space="preserve"> </w:t>
      </w:r>
    </w:p>
    <w:p w14:paraId="0E29CD14" w14:textId="4A2B271E" w:rsidR="009C527C" w:rsidRPr="009C527C" w:rsidRDefault="009C527C" w:rsidP="009C527C">
      <w:pPr>
        <w:spacing w:after="0" w:line="240" w:lineRule="auto"/>
        <w:ind w:left="2160" w:hanging="1440"/>
        <w:rPr>
          <w:rFonts w:ascii="TH SarabunPSK" w:hAnsi="TH SarabunPSK" w:cs="TH SarabunPSK"/>
          <w:sz w:val="32"/>
          <w:szCs w:val="32"/>
        </w:rPr>
      </w:pPr>
      <w:r w:rsidRPr="009C527C">
        <w:rPr>
          <w:rFonts w:ascii="TH SarabunPSK" w:hAnsi="TH SarabunPSK" w:cs="TH SarabunPSK"/>
          <w:sz w:val="32"/>
          <w:szCs w:val="32"/>
        </w:rPr>
        <w:t xml:space="preserve">1. </w:t>
      </w:r>
      <w:r w:rsidRPr="009C527C">
        <w:rPr>
          <w:rFonts w:ascii="TH SarabunPSK" w:hAnsi="TH SarabunPSK" w:cs="TH SarabunPSK"/>
          <w:sz w:val="32"/>
          <w:szCs w:val="32"/>
          <w:cs/>
        </w:rPr>
        <w:t xml:space="preserve">ประเมิน/คัดกรองความเสี่ยงด้านสุขภาพของหญิงตั้งครรภ์ ณ การมาฝากครรภ์ครั้งแรก โดยประยุกต์ใช้ปิงปองจราจรชีวิต </w:t>
      </w:r>
      <w:r w:rsidRPr="009C527C">
        <w:rPr>
          <w:rFonts w:ascii="TH SarabunPSK" w:hAnsi="TH SarabunPSK" w:cs="TH SarabunPSK"/>
          <w:sz w:val="32"/>
          <w:szCs w:val="32"/>
        </w:rPr>
        <w:t>7</w:t>
      </w:r>
      <w:r w:rsidRPr="009C527C">
        <w:rPr>
          <w:rFonts w:ascii="TH SarabunPSK" w:hAnsi="TH SarabunPSK" w:cs="TH SarabunPSK"/>
          <w:sz w:val="32"/>
          <w:szCs w:val="32"/>
          <w:cs/>
        </w:rPr>
        <w:t xml:space="preserve"> สี </w:t>
      </w:r>
    </w:p>
    <w:p w14:paraId="74AD431E" w14:textId="77777777" w:rsidR="009C527C" w:rsidRPr="009C527C" w:rsidRDefault="009C527C" w:rsidP="009C527C">
      <w:pPr>
        <w:spacing w:after="0" w:line="240" w:lineRule="auto"/>
        <w:ind w:left="2160" w:hanging="1440"/>
        <w:rPr>
          <w:rFonts w:ascii="TH SarabunPSK" w:hAnsi="TH SarabunPSK" w:cs="TH SarabunPSK"/>
          <w:sz w:val="32"/>
          <w:szCs w:val="32"/>
        </w:rPr>
      </w:pPr>
      <w:r w:rsidRPr="009C527C">
        <w:rPr>
          <w:rFonts w:ascii="TH SarabunPSK" w:hAnsi="TH SarabunPSK" w:cs="TH SarabunPSK"/>
          <w:sz w:val="32"/>
          <w:szCs w:val="32"/>
        </w:rPr>
        <w:t xml:space="preserve">2. </w:t>
      </w:r>
      <w:r w:rsidRPr="009C527C">
        <w:rPr>
          <w:rFonts w:ascii="TH SarabunPSK" w:hAnsi="TH SarabunPSK" w:cs="TH SarabunPSK"/>
          <w:sz w:val="32"/>
          <w:szCs w:val="32"/>
          <w:cs/>
        </w:rPr>
        <w:t>ประเมินความรู้/ความเข้าใจ และทัศนคติด้านการเปลี่ยนแปลงของน้ำหนักตัวในกลุ่มหญิงตั้งครรภ์ ที่มาใช้บริการ ณ หน่วยฝากครรภ์</w:t>
      </w:r>
    </w:p>
    <w:p w14:paraId="35F4C159" w14:textId="77777777" w:rsidR="009C527C" w:rsidRPr="009C527C" w:rsidRDefault="009C527C" w:rsidP="009C527C">
      <w:pPr>
        <w:spacing w:after="0" w:line="240" w:lineRule="auto"/>
        <w:ind w:left="2160" w:hanging="2250"/>
        <w:rPr>
          <w:rFonts w:ascii="TH SarabunPSK" w:hAnsi="TH SarabunPSK" w:cs="TH SarabunPSK"/>
          <w:sz w:val="32"/>
          <w:szCs w:val="32"/>
        </w:rPr>
      </w:pPr>
      <w:r w:rsidRPr="009C527C">
        <w:rPr>
          <w:rFonts w:ascii="TH SarabunPSK" w:hAnsi="TH SarabunPSK" w:cs="TH SarabunPSK"/>
          <w:sz w:val="32"/>
          <w:szCs w:val="32"/>
          <w:cs/>
        </w:rPr>
        <w:t xml:space="preserve">โรงพยาบาลระดับติยภูมิในเขตบริการสุขภาพที่ </w:t>
      </w:r>
      <w:r w:rsidRPr="009C527C">
        <w:rPr>
          <w:rFonts w:ascii="TH SarabunPSK" w:hAnsi="TH SarabunPSK" w:cs="TH SarabunPSK"/>
          <w:sz w:val="32"/>
          <w:szCs w:val="32"/>
        </w:rPr>
        <w:t xml:space="preserve">4 </w:t>
      </w:r>
    </w:p>
    <w:p w14:paraId="4A4B284C" w14:textId="262FF0BE" w:rsidR="009C527C" w:rsidRDefault="009C527C" w:rsidP="009C527C">
      <w:pPr>
        <w:spacing w:after="0" w:line="240" w:lineRule="auto"/>
        <w:ind w:left="2160" w:hanging="1440"/>
        <w:rPr>
          <w:rFonts w:ascii="TH SarabunPSK" w:hAnsi="TH SarabunPSK" w:cs="TH SarabunPSK"/>
          <w:sz w:val="32"/>
          <w:szCs w:val="32"/>
        </w:rPr>
      </w:pPr>
      <w:r w:rsidRPr="009C527C">
        <w:rPr>
          <w:rFonts w:ascii="TH SarabunPSK" w:hAnsi="TH SarabunPSK" w:cs="TH SarabunPSK"/>
          <w:sz w:val="32"/>
          <w:szCs w:val="32"/>
        </w:rPr>
        <w:t xml:space="preserve">3. </w:t>
      </w:r>
      <w:r w:rsidRPr="009C527C">
        <w:rPr>
          <w:rFonts w:ascii="TH SarabunPSK" w:hAnsi="TH SarabunPSK" w:cs="TH SarabunPSK"/>
          <w:sz w:val="32"/>
          <w:szCs w:val="32"/>
          <w:cs/>
        </w:rPr>
        <w:t>ให้คำปรึกษา</w:t>
      </w:r>
      <w:r w:rsidR="00E732FD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9C527C">
        <w:rPr>
          <w:rFonts w:ascii="TH SarabunPSK" w:hAnsi="TH SarabunPSK" w:cs="TH SarabunPSK"/>
          <w:sz w:val="32"/>
          <w:szCs w:val="32"/>
          <w:cs/>
        </w:rPr>
        <w:t>การสนับสนุนการฝึกทักษะในการดำเนินชีวิตด้านการรับประทานอาหาร การมีกิจกรรมทางกายและออกกำลังกาย การปรับตัวและควบคุม</w:t>
      </w:r>
    </w:p>
    <w:p w14:paraId="09AA3918" w14:textId="358BABD0" w:rsidR="009C527C" w:rsidRPr="009C527C" w:rsidRDefault="009C527C" w:rsidP="009C527C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9C527C">
        <w:rPr>
          <w:rFonts w:ascii="TH SarabunPSK" w:hAnsi="TH SarabunPSK" w:cs="TH SarabunPSK"/>
          <w:sz w:val="32"/>
          <w:szCs w:val="32"/>
          <w:cs/>
        </w:rPr>
        <w:t xml:space="preserve">อารมณ์ เพื่อควบคุมการเพิ่มขึ้นของน้ำหนักตัวขณะตั้งครรภ์อย่างเหมาะสม ในกลุ่มหญิงตั้งครรภ์น้ำหนักตัวน้อย หญิงตั้งครรภ์น้ำหนักตัวปกติ หญิงตั้งครรภ์น้ำหนักเกิน และหญิงตั้งครรภ์อ้วน รวมถึงการส่งต่อเพื่อให้ได้รับการดูแลอย่างเหมาะสมจากทีมสหวิชาชีพ </w:t>
      </w:r>
    </w:p>
    <w:p w14:paraId="36DAAF0F" w14:textId="77777777" w:rsidR="009C527C" w:rsidRDefault="009C527C" w:rsidP="009C527C">
      <w:pPr>
        <w:spacing w:after="0" w:line="240" w:lineRule="auto"/>
        <w:ind w:left="2160" w:hanging="1440"/>
        <w:rPr>
          <w:rFonts w:ascii="TH SarabunPSK" w:hAnsi="TH SarabunPSK" w:cs="TH SarabunPSK"/>
          <w:sz w:val="32"/>
          <w:szCs w:val="32"/>
        </w:rPr>
      </w:pPr>
      <w:r w:rsidRPr="009C527C">
        <w:rPr>
          <w:rFonts w:ascii="TH SarabunPSK" w:hAnsi="TH SarabunPSK" w:cs="TH SarabunPSK"/>
          <w:sz w:val="32"/>
          <w:szCs w:val="32"/>
        </w:rPr>
        <w:t xml:space="preserve">4. </w:t>
      </w:r>
      <w:r w:rsidRPr="009C527C">
        <w:rPr>
          <w:rFonts w:ascii="TH SarabunPSK" w:hAnsi="TH SarabunPSK" w:cs="TH SarabunPSK"/>
          <w:sz w:val="32"/>
          <w:szCs w:val="32"/>
          <w:cs/>
        </w:rPr>
        <w:t>ติดตาม/ประเมิน และวิเคราะห์ประเด็นปัญหา สิ่งสนับสนุน และอุปสรรคด้านการจัดการกับน้ำหนักตัวของกลุ่มหญิงตั้งครรภ์ที่มาใช้บริการ ณ หน่วยฝาก</w:t>
      </w:r>
    </w:p>
    <w:p w14:paraId="625D0550" w14:textId="4055CE5D" w:rsidR="009C527C" w:rsidRPr="009C527C" w:rsidRDefault="009C527C" w:rsidP="009C527C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9C527C">
        <w:rPr>
          <w:rFonts w:ascii="TH SarabunPSK" w:hAnsi="TH SarabunPSK" w:cs="TH SarabunPSK"/>
          <w:sz w:val="32"/>
          <w:szCs w:val="32"/>
          <w:cs/>
        </w:rPr>
        <w:t xml:space="preserve">ครรภ์ โรงพยาบาลระดับติยภูมิในเขตบริการสุขภาพที่ </w:t>
      </w:r>
      <w:r w:rsidRPr="009C527C">
        <w:rPr>
          <w:rFonts w:ascii="TH SarabunPSK" w:hAnsi="TH SarabunPSK" w:cs="TH SarabunPSK"/>
          <w:sz w:val="32"/>
          <w:szCs w:val="32"/>
        </w:rPr>
        <w:t>4</w:t>
      </w:r>
      <w:r w:rsidRPr="009C527C">
        <w:rPr>
          <w:rFonts w:ascii="TH SarabunPSK" w:hAnsi="TH SarabunPSK" w:cs="TH SarabunPSK"/>
          <w:sz w:val="32"/>
          <w:szCs w:val="32"/>
          <w:cs/>
        </w:rPr>
        <w:t xml:space="preserve"> ตลอดจนผลลัพธ์การตั้งครรภ์และการคลอดที่ไม่พึงประสงค์ ได้แก่ </w:t>
      </w:r>
      <w:r w:rsidRPr="009C527C">
        <w:rPr>
          <w:rFonts w:ascii="TH SarabunPSK" w:hAnsi="TH SarabunPSK" w:cs="TH SarabunPSK"/>
          <w:sz w:val="32"/>
          <w:szCs w:val="32"/>
        </w:rPr>
        <w:t>GDM, HDP, Primary caesarean section, LGA, SGA, macrosomia, post-partum weight retention.</w:t>
      </w:r>
    </w:p>
    <w:p w14:paraId="1ADE769C" w14:textId="77777777" w:rsidR="009C527C" w:rsidRDefault="009C527C" w:rsidP="009C527C">
      <w:pPr>
        <w:spacing w:after="0" w:line="240" w:lineRule="auto"/>
        <w:ind w:left="2160" w:hanging="1440"/>
        <w:rPr>
          <w:rFonts w:ascii="TH SarabunPSK" w:hAnsi="TH SarabunPSK" w:cs="TH SarabunPSK"/>
          <w:sz w:val="32"/>
          <w:szCs w:val="32"/>
        </w:rPr>
      </w:pPr>
      <w:r w:rsidRPr="009C527C">
        <w:rPr>
          <w:rFonts w:ascii="TH SarabunPSK" w:hAnsi="TH SarabunPSK" w:cs="TH SarabunPSK"/>
          <w:sz w:val="32"/>
          <w:szCs w:val="32"/>
        </w:rPr>
        <w:t xml:space="preserve">5. </w:t>
      </w:r>
      <w:r w:rsidRPr="009C527C">
        <w:rPr>
          <w:rFonts w:ascii="TH SarabunPSK" w:hAnsi="TH SarabunPSK" w:cs="TH SarabunPSK"/>
          <w:sz w:val="32"/>
          <w:szCs w:val="32"/>
          <w:cs/>
        </w:rPr>
        <w:t>พัฒนาองค์ความรู้หรือแนวปฏิบัติการพยาบาลร่วมกันระหว่างส</w:t>
      </w:r>
      <w:r>
        <w:rPr>
          <w:rFonts w:ascii="TH SarabunPSK" w:hAnsi="TH SarabunPSK" w:cs="TH SarabunPSK" w:hint="cs"/>
          <w:sz w:val="32"/>
          <w:szCs w:val="32"/>
          <w:cs/>
        </w:rPr>
        <w:t>ถ</w:t>
      </w:r>
      <w:r w:rsidRPr="009C527C">
        <w:rPr>
          <w:rFonts w:ascii="TH SarabunPSK" w:hAnsi="TH SarabunPSK" w:cs="TH SarabunPSK"/>
          <w:sz w:val="32"/>
          <w:szCs w:val="32"/>
          <w:cs/>
        </w:rPr>
        <w:t>าบันการศึกษา และโรงพยาบาล ซึ่งอาจนำปสู่ความร่วมมือในการต่อยอดพัฒนาเป็น</w:t>
      </w:r>
    </w:p>
    <w:p w14:paraId="0BEEC9D0" w14:textId="35134944" w:rsidR="00E201FF" w:rsidRDefault="009C527C" w:rsidP="009C527C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9C527C">
        <w:rPr>
          <w:rFonts w:ascii="TH SarabunPSK" w:hAnsi="TH SarabunPSK" w:cs="TH SarabunPSK"/>
          <w:sz w:val="32"/>
          <w:szCs w:val="32"/>
          <w:cs/>
        </w:rPr>
        <w:t>งานวิจัย/ชิ้นงานนวัตกรรม เพื่อพัฒนาคุณภาพการพยาบาลและเผยแพร่</w:t>
      </w:r>
      <w:r>
        <w:rPr>
          <w:rFonts w:ascii="TH SarabunPSK" w:hAnsi="TH SarabunPSK" w:cs="TH SarabunPSK"/>
          <w:sz w:val="32"/>
          <w:szCs w:val="32"/>
        </w:rPr>
        <w:t xml:space="preserve"> </w:t>
      </w:r>
    </w:p>
    <w:p w14:paraId="3FAA27AD" w14:textId="21E9D350" w:rsidR="00277F1E" w:rsidRDefault="007D19F0" w:rsidP="00C305CB">
      <w:pPr>
        <w:spacing w:after="0" w:line="276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C305CB">
        <w:rPr>
          <w:rFonts w:ascii="TH SarabunPSK" w:hAnsi="TH SarabunPSK" w:cs="TH SarabunPSK"/>
          <w:b/>
          <w:bCs/>
          <w:sz w:val="32"/>
          <w:szCs w:val="32"/>
          <w:cs/>
        </w:rPr>
        <w:t>ระยะเวลา</w:t>
      </w:r>
      <w:r w:rsidRPr="0012451F">
        <w:rPr>
          <w:rFonts w:ascii="TH SarabunPSK" w:hAnsi="TH SarabunPSK" w:cs="TH SarabunPSK"/>
          <w:sz w:val="32"/>
          <w:szCs w:val="32"/>
          <w:cs/>
        </w:rPr>
        <w:t xml:space="preserve"> จำนวน </w:t>
      </w:r>
      <w:r w:rsidR="009C527C">
        <w:rPr>
          <w:rFonts w:ascii="TH SarabunPSK" w:hAnsi="TH SarabunPSK" w:cs="TH SarabunPSK"/>
          <w:sz w:val="32"/>
          <w:szCs w:val="32"/>
        </w:rPr>
        <w:t>20</w:t>
      </w:r>
      <w:r w:rsidR="00C305CB">
        <w:rPr>
          <w:rFonts w:ascii="TH SarabunPSK" w:hAnsi="TH SarabunPSK" w:cs="TH SarabunPSK"/>
          <w:sz w:val="32"/>
          <w:szCs w:val="32"/>
        </w:rPr>
        <w:t>0</w:t>
      </w:r>
      <w:r w:rsidR="009C527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12451F">
        <w:rPr>
          <w:rFonts w:ascii="TH SarabunPSK" w:hAnsi="TH SarabunPSK" w:cs="TH SarabunPSK"/>
          <w:sz w:val="32"/>
          <w:szCs w:val="32"/>
          <w:cs/>
        </w:rPr>
        <w:t>ชั่วโมง</w:t>
      </w:r>
      <w:r w:rsidRPr="0012451F">
        <w:rPr>
          <w:rFonts w:ascii="TH SarabunPSK" w:hAnsi="TH SarabunPSK" w:cs="TH SarabunPSK"/>
          <w:sz w:val="32"/>
          <w:szCs w:val="32"/>
        </w:rPr>
        <w:t xml:space="preserve"> </w:t>
      </w:r>
      <w:r w:rsidR="00A15F8F" w:rsidRPr="0012451F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277F1E" w:rsidRPr="00277F1E">
        <w:rPr>
          <w:rFonts w:ascii="TH SarabunPSK" w:hAnsi="TH SarabunPSK" w:cs="TH SarabunPSK"/>
          <w:sz w:val="32"/>
          <w:szCs w:val="32"/>
          <w:cs/>
        </w:rPr>
        <w:t>ภาคการศึกษาที่ 1 (24</w:t>
      </w:r>
      <w:r w:rsidR="00277F1E" w:rsidRPr="00277F1E">
        <w:rPr>
          <w:rFonts w:ascii="TH SarabunPSK" w:hAnsi="TH SarabunPSK" w:cs="TH SarabunPSK"/>
          <w:sz w:val="32"/>
          <w:szCs w:val="32"/>
        </w:rPr>
        <w:t xml:space="preserve">, </w:t>
      </w:r>
      <w:r w:rsidR="00277F1E" w:rsidRPr="00277F1E">
        <w:rPr>
          <w:rFonts w:ascii="TH SarabunPSK" w:hAnsi="TH SarabunPSK" w:cs="TH SarabunPSK"/>
          <w:sz w:val="32"/>
          <w:szCs w:val="32"/>
          <w:cs/>
        </w:rPr>
        <w:t>29</w:t>
      </w:r>
      <w:r w:rsidR="00277F1E" w:rsidRPr="00277F1E">
        <w:rPr>
          <w:rFonts w:ascii="TH SarabunPSK" w:hAnsi="TH SarabunPSK" w:cs="TH SarabunPSK"/>
          <w:sz w:val="32"/>
          <w:szCs w:val="32"/>
        </w:rPr>
        <w:t xml:space="preserve">, </w:t>
      </w:r>
      <w:r w:rsidR="00277F1E" w:rsidRPr="00277F1E">
        <w:rPr>
          <w:rFonts w:ascii="TH SarabunPSK" w:hAnsi="TH SarabunPSK" w:cs="TH SarabunPSK"/>
          <w:sz w:val="32"/>
          <w:szCs w:val="32"/>
          <w:cs/>
        </w:rPr>
        <w:t>31 ส.ค.</w:t>
      </w:r>
      <w:r w:rsidR="00277F1E" w:rsidRPr="00277F1E">
        <w:rPr>
          <w:rFonts w:ascii="TH SarabunPSK" w:hAnsi="TH SarabunPSK" w:cs="TH SarabunPSK"/>
          <w:sz w:val="32"/>
          <w:szCs w:val="32"/>
        </w:rPr>
        <w:t xml:space="preserve">, </w:t>
      </w:r>
      <w:r w:rsidR="00277F1E" w:rsidRPr="00277F1E">
        <w:rPr>
          <w:rFonts w:ascii="TH SarabunPSK" w:hAnsi="TH SarabunPSK" w:cs="TH SarabunPSK"/>
          <w:sz w:val="32"/>
          <w:szCs w:val="32"/>
          <w:cs/>
        </w:rPr>
        <w:t>1 ก.ย.66</w:t>
      </w:r>
      <w:r w:rsidR="00277F1E" w:rsidRPr="00277F1E">
        <w:rPr>
          <w:rFonts w:ascii="TH SarabunPSK" w:hAnsi="TH SarabunPSK" w:cs="TH SarabunPSK"/>
          <w:sz w:val="32"/>
          <w:szCs w:val="32"/>
        </w:rPr>
        <w:t xml:space="preserve">, </w:t>
      </w:r>
      <w:r w:rsidR="00277F1E" w:rsidRPr="00277F1E">
        <w:rPr>
          <w:rFonts w:ascii="TH SarabunPSK" w:hAnsi="TH SarabunPSK" w:cs="TH SarabunPSK"/>
          <w:sz w:val="32"/>
          <w:szCs w:val="32"/>
          <w:cs/>
        </w:rPr>
        <w:t>17-20</w:t>
      </w:r>
      <w:r w:rsidR="00277F1E" w:rsidRPr="00277F1E">
        <w:rPr>
          <w:rFonts w:ascii="TH SarabunPSK" w:hAnsi="TH SarabunPSK" w:cs="TH SarabunPSK"/>
          <w:sz w:val="32"/>
          <w:szCs w:val="32"/>
        </w:rPr>
        <w:t xml:space="preserve">, </w:t>
      </w:r>
      <w:r w:rsidR="00277F1E" w:rsidRPr="00277F1E">
        <w:rPr>
          <w:rFonts w:ascii="TH SarabunPSK" w:hAnsi="TH SarabunPSK" w:cs="TH SarabunPSK"/>
          <w:sz w:val="32"/>
          <w:szCs w:val="32"/>
          <w:cs/>
        </w:rPr>
        <w:t xml:space="preserve">24-27 ต.ค.66) </w:t>
      </w:r>
      <w:r w:rsidR="00277F1E">
        <w:rPr>
          <w:rFonts w:ascii="TH SarabunPSK" w:hAnsi="TH SarabunPSK" w:cs="TH SarabunPSK" w:hint="cs"/>
          <w:sz w:val="32"/>
          <w:szCs w:val="32"/>
          <w:cs/>
        </w:rPr>
        <w:t>และ</w:t>
      </w:r>
      <w:r w:rsidR="00277F1E" w:rsidRPr="00277F1E">
        <w:rPr>
          <w:rFonts w:ascii="TH SarabunPSK" w:hAnsi="TH SarabunPSK" w:cs="TH SarabunPSK"/>
          <w:sz w:val="32"/>
          <w:szCs w:val="32"/>
          <w:cs/>
        </w:rPr>
        <w:t>ภาคการศึกษาที่ 2 (10</w:t>
      </w:r>
      <w:r w:rsidR="00277F1E" w:rsidRPr="00277F1E">
        <w:rPr>
          <w:rFonts w:ascii="TH SarabunPSK" w:hAnsi="TH SarabunPSK" w:cs="TH SarabunPSK"/>
          <w:sz w:val="32"/>
          <w:szCs w:val="32"/>
        </w:rPr>
        <w:t>,</w:t>
      </w:r>
      <w:r w:rsidR="00277F1E" w:rsidRPr="00277F1E">
        <w:rPr>
          <w:rFonts w:ascii="TH SarabunPSK" w:hAnsi="TH SarabunPSK" w:cs="TH SarabunPSK"/>
          <w:sz w:val="32"/>
          <w:szCs w:val="32"/>
          <w:cs/>
        </w:rPr>
        <w:t>17</w:t>
      </w:r>
      <w:r w:rsidR="00277F1E" w:rsidRPr="00277F1E">
        <w:rPr>
          <w:rFonts w:ascii="TH SarabunPSK" w:hAnsi="TH SarabunPSK" w:cs="TH SarabunPSK"/>
          <w:sz w:val="32"/>
          <w:szCs w:val="32"/>
        </w:rPr>
        <w:t>,</w:t>
      </w:r>
      <w:r w:rsidR="00277F1E" w:rsidRPr="00277F1E">
        <w:rPr>
          <w:rFonts w:ascii="TH SarabunPSK" w:hAnsi="TH SarabunPSK" w:cs="TH SarabunPSK"/>
          <w:sz w:val="32"/>
          <w:szCs w:val="32"/>
          <w:cs/>
        </w:rPr>
        <w:t>24</w:t>
      </w:r>
      <w:r w:rsidR="00277F1E" w:rsidRPr="00277F1E">
        <w:rPr>
          <w:rFonts w:ascii="TH SarabunPSK" w:hAnsi="TH SarabunPSK" w:cs="TH SarabunPSK"/>
          <w:sz w:val="32"/>
          <w:szCs w:val="32"/>
        </w:rPr>
        <w:t xml:space="preserve">, </w:t>
      </w:r>
      <w:r w:rsidR="00277F1E" w:rsidRPr="00277F1E">
        <w:rPr>
          <w:rFonts w:ascii="TH SarabunPSK" w:hAnsi="TH SarabunPSK" w:cs="TH SarabunPSK"/>
          <w:sz w:val="32"/>
          <w:szCs w:val="32"/>
          <w:cs/>
        </w:rPr>
        <w:t>29-30 พ.ย.</w:t>
      </w:r>
      <w:r w:rsidR="00277F1E" w:rsidRPr="00277F1E">
        <w:rPr>
          <w:rFonts w:ascii="TH SarabunPSK" w:hAnsi="TH SarabunPSK" w:cs="TH SarabunPSK"/>
          <w:sz w:val="32"/>
          <w:szCs w:val="32"/>
        </w:rPr>
        <w:t xml:space="preserve">,  </w:t>
      </w:r>
      <w:r w:rsidR="00277F1E" w:rsidRPr="00277F1E">
        <w:rPr>
          <w:rFonts w:ascii="TH SarabunPSK" w:hAnsi="TH SarabunPSK" w:cs="TH SarabunPSK"/>
          <w:sz w:val="32"/>
          <w:szCs w:val="32"/>
          <w:cs/>
        </w:rPr>
        <w:t>8</w:t>
      </w:r>
      <w:r w:rsidR="00277F1E" w:rsidRPr="00277F1E">
        <w:rPr>
          <w:rFonts w:ascii="TH SarabunPSK" w:hAnsi="TH SarabunPSK" w:cs="TH SarabunPSK"/>
          <w:sz w:val="32"/>
          <w:szCs w:val="32"/>
        </w:rPr>
        <w:t xml:space="preserve">, </w:t>
      </w:r>
      <w:r w:rsidR="00277F1E" w:rsidRPr="00277F1E">
        <w:rPr>
          <w:rFonts w:ascii="TH SarabunPSK" w:hAnsi="TH SarabunPSK" w:cs="TH SarabunPSK"/>
          <w:sz w:val="32"/>
          <w:szCs w:val="32"/>
          <w:cs/>
        </w:rPr>
        <w:t>15</w:t>
      </w:r>
      <w:r w:rsidR="00277F1E" w:rsidRPr="00277F1E">
        <w:rPr>
          <w:rFonts w:ascii="TH SarabunPSK" w:hAnsi="TH SarabunPSK" w:cs="TH SarabunPSK"/>
          <w:sz w:val="32"/>
          <w:szCs w:val="32"/>
        </w:rPr>
        <w:t xml:space="preserve">, </w:t>
      </w:r>
      <w:r w:rsidR="00277F1E" w:rsidRPr="00277F1E">
        <w:rPr>
          <w:rFonts w:ascii="TH SarabunPSK" w:hAnsi="TH SarabunPSK" w:cs="TH SarabunPSK"/>
          <w:sz w:val="32"/>
          <w:szCs w:val="32"/>
          <w:cs/>
        </w:rPr>
        <w:t>22</w:t>
      </w:r>
      <w:r w:rsidR="00277F1E" w:rsidRPr="00277F1E">
        <w:rPr>
          <w:rFonts w:ascii="TH SarabunPSK" w:hAnsi="TH SarabunPSK" w:cs="TH SarabunPSK"/>
          <w:sz w:val="32"/>
          <w:szCs w:val="32"/>
        </w:rPr>
        <w:t xml:space="preserve">, </w:t>
      </w:r>
      <w:r w:rsidR="00277F1E" w:rsidRPr="00277F1E">
        <w:rPr>
          <w:rFonts w:ascii="TH SarabunPSK" w:hAnsi="TH SarabunPSK" w:cs="TH SarabunPSK"/>
          <w:sz w:val="32"/>
          <w:szCs w:val="32"/>
          <w:cs/>
        </w:rPr>
        <w:t>27-28 ธ.ค. 66</w:t>
      </w:r>
      <w:r w:rsidR="00277F1E" w:rsidRPr="00277F1E">
        <w:rPr>
          <w:rFonts w:ascii="TH SarabunPSK" w:hAnsi="TH SarabunPSK" w:cs="TH SarabunPSK"/>
          <w:sz w:val="32"/>
          <w:szCs w:val="32"/>
        </w:rPr>
        <w:t xml:space="preserve">, </w:t>
      </w:r>
      <w:r w:rsidR="00277F1E" w:rsidRPr="00277F1E">
        <w:rPr>
          <w:rFonts w:ascii="TH SarabunPSK" w:hAnsi="TH SarabunPSK" w:cs="TH SarabunPSK"/>
          <w:sz w:val="32"/>
          <w:szCs w:val="32"/>
          <w:cs/>
        </w:rPr>
        <w:t>12</w:t>
      </w:r>
      <w:r w:rsidR="00277F1E" w:rsidRPr="00277F1E">
        <w:rPr>
          <w:rFonts w:ascii="TH SarabunPSK" w:hAnsi="TH SarabunPSK" w:cs="TH SarabunPSK"/>
          <w:sz w:val="32"/>
          <w:szCs w:val="32"/>
        </w:rPr>
        <w:t>,</w:t>
      </w:r>
      <w:r w:rsidR="00277F1E" w:rsidRPr="00277F1E">
        <w:rPr>
          <w:rFonts w:ascii="TH SarabunPSK" w:hAnsi="TH SarabunPSK" w:cs="TH SarabunPSK"/>
          <w:sz w:val="32"/>
          <w:szCs w:val="32"/>
          <w:cs/>
        </w:rPr>
        <w:t>19</w:t>
      </w:r>
      <w:r w:rsidR="00277F1E" w:rsidRPr="00277F1E">
        <w:rPr>
          <w:rFonts w:ascii="TH SarabunPSK" w:hAnsi="TH SarabunPSK" w:cs="TH SarabunPSK"/>
          <w:sz w:val="32"/>
          <w:szCs w:val="32"/>
        </w:rPr>
        <w:t>,</w:t>
      </w:r>
      <w:r w:rsidR="00277F1E" w:rsidRPr="00277F1E">
        <w:rPr>
          <w:rFonts w:ascii="TH SarabunPSK" w:hAnsi="TH SarabunPSK" w:cs="TH SarabunPSK"/>
          <w:sz w:val="32"/>
          <w:szCs w:val="32"/>
          <w:cs/>
        </w:rPr>
        <w:t>24-25 ม.ค.67</w:t>
      </w:r>
      <w:r w:rsidR="00277F1E" w:rsidRPr="00277F1E">
        <w:rPr>
          <w:rFonts w:ascii="TH SarabunPSK" w:hAnsi="TH SarabunPSK" w:cs="TH SarabunPSK"/>
          <w:sz w:val="32"/>
          <w:szCs w:val="32"/>
        </w:rPr>
        <w:t xml:space="preserve">, </w:t>
      </w:r>
      <w:r w:rsidR="00277F1E" w:rsidRPr="00277F1E">
        <w:rPr>
          <w:rFonts w:ascii="TH SarabunPSK" w:hAnsi="TH SarabunPSK" w:cs="TH SarabunPSK"/>
          <w:sz w:val="32"/>
          <w:szCs w:val="32"/>
          <w:cs/>
        </w:rPr>
        <w:t>2</w:t>
      </w:r>
      <w:r w:rsidR="00277F1E" w:rsidRPr="00277F1E">
        <w:rPr>
          <w:rFonts w:ascii="TH SarabunPSK" w:hAnsi="TH SarabunPSK" w:cs="TH SarabunPSK"/>
          <w:sz w:val="32"/>
          <w:szCs w:val="32"/>
        </w:rPr>
        <w:t>,</w:t>
      </w:r>
      <w:r w:rsidR="00277F1E" w:rsidRPr="00277F1E">
        <w:rPr>
          <w:rFonts w:ascii="TH SarabunPSK" w:hAnsi="TH SarabunPSK" w:cs="TH SarabunPSK"/>
          <w:sz w:val="32"/>
          <w:szCs w:val="32"/>
          <w:cs/>
        </w:rPr>
        <w:t>9</w:t>
      </w:r>
      <w:r w:rsidR="00277F1E" w:rsidRPr="00277F1E">
        <w:rPr>
          <w:rFonts w:ascii="TH SarabunPSK" w:hAnsi="TH SarabunPSK" w:cs="TH SarabunPSK"/>
          <w:sz w:val="32"/>
          <w:szCs w:val="32"/>
        </w:rPr>
        <w:t>,</w:t>
      </w:r>
      <w:r w:rsidR="00277F1E" w:rsidRPr="00277F1E">
        <w:rPr>
          <w:rFonts w:ascii="TH SarabunPSK" w:hAnsi="TH SarabunPSK" w:cs="TH SarabunPSK"/>
          <w:sz w:val="32"/>
          <w:szCs w:val="32"/>
          <w:cs/>
        </w:rPr>
        <w:t>16</w:t>
      </w:r>
      <w:r w:rsidR="00277F1E" w:rsidRPr="00277F1E">
        <w:rPr>
          <w:rFonts w:ascii="TH SarabunPSK" w:hAnsi="TH SarabunPSK" w:cs="TH SarabunPSK"/>
          <w:sz w:val="32"/>
          <w:szCs w:val="32"/>
        </w:rPr>
        <w:t xml:space="preserve">, </w:t>
      </w:r>
      <w:r w:rsidR="00277F1E" w:rsidRPr="00277F1E">
        <w:rPr>
          <w:rFonts w:ascii="TH SarabunPSK" w:hAnsi="TH SarabunPSK" w:cs="TH SarabunPSK"/>
          <w:sz w:val="32"/>
          <w:szCs w:val="32"/>
          <w:cs/>
        </w:rPr>
        <w:t>21-23ก.พ.67)</w:t>
      </w:r>
      <w:r w:rsidR="007756E0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</w:p>
    <w:p w14:paraId="5BB59EE2" w14:textId="6CF96AA2" w:rsidR="00017DF3" w:rsidRPr="0012451F" w:rsidRDefault="007D19F0" w:rsidP="00277F1E">
      <w:pPr>
        <w:spacing w:after="0" w:line="276" w:lineRule="auto"/>
        <w:rPr>
          <w:rFonts w:ascii="TH SarabunPSK" w:hAnsi="TH SarabunPSK" w:cs="TH SarabunPSK"/>
          <w:sz w:val="32"/>
          <w:szCs w:val="32"/>
        </w:rPr>
      </w:pPr>
      <w:r w:rsidRPr="00C305CB">
        <w:rPr>
          <w:rFonts w:ascii="TH SarabunPSK" w:hAnsi="TH SarabunPSK" w:cs="TH SarabunPSK"/>
          <w:b/>
          <w:bCs/>
          <w:sz w:val="32"/>
          <w:szCs w:val="32"/>
          <w:cs/>
        </w:rPr>
        <w:t>สถานที่</w:t>
      </w:r>
      <w:r w:rsidRPr="0012451F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9C527C">
        <w:rPr>
          <w:rFonts w:ascii="TH SarabunPSK" w:hAnsi="TH SarabunPSK" w:cs="TH SarabunPSK" w:hint="cs"/>
          <w:sz w:val="32"/>
          <w:szCs w:val="32"/>
          <w:cs/>
        </w:rPr>
        <w:t>ห้อง</w:t>
      </w:r>
      <w:r w:rsidR="00C305CB" w:rsidRPr="00C305CB">
        <w:rPr>
          <w:rFonts w:ascii="TH SarabunPSK" w:hAnsi="TH SarabunPSK" w:cs="TH SarabunPSK"/>
          <w:sz w:val="32"/>
          <w:szCs w:val="32"/>
          <w:cs/>
        </w:rPr>
        <w:t>ฝากครรภ์รพ.พระนั่งเกล้า (วันจันทร์-ศุกร์)</w:t>
      </w:r>
      <w:r w:rsidR="00C305CB">
        <w:rPr>
          <w:rFonts w:ascii="TH SarabunPSK" w:hAnsi="TH SarabunPSK" w:cs="TH SarabunPSK"/>
          <w:sz w:val="32"/>
          <w:szCs w:val="32"/>
        </w:rPr>
        <w:t xml:space="preserve"> </w:t>
      </w:r>
      <w:r w:rsidR="00C305CB" w:rsidRPr="00C305CB">
        <w:rPr>
          <w:rFonts w:ascii="TH SarabunPSK" w:hAnsi="TH SarabunPSK" w:cs="TH SarabunPSK"/>
          <w:sz w:val="32"/>
          <w:szCs w:val="32"/>
          <w:cs/>
        </w:rPr>
        <w:t>ห้องฝากครรภ์สถาบันบำราศนราดูร (วันพุธ)</w:t>
      </w:r>
      <w:r w:rsidR="00277F1E">
        <w:rPr>
          <w:rFonts w:ascii="TH SarabunPSK" w:hAnsi="TH SarabunPSK" w:cs="TH SarabunPSK"/>
          <w:sz w:val="32"/>
          <w:szCs w:val="32"/>
        </w:rPr>
        <w:t xml:space="preserve"> </w:t>
      </w:r>
      <w:r w:rsidR="00C305CB">
        <w:rPr>
          <w:rFonts w:ascii="TH SarabunPSK" w:hAnsi="TH SarabunPSK" w:cs="TH SarabunPSK" w:hint="cs"/>
          <w:sz w:val="32"/>
          <w:szCs w:val="32"/>
          <w:cs/>
        </w:rPr>
        <w:t>และ</w:t>
      </w:r>
      <w:r w:rsidR="00C305CB" w:rsidRPr="00C305CB">
        <w:rPr>
          <w:rFonts w:ascii="TH SarabunPSK" w:hAnsi="TH SarabunPSK" w:cs="TH SarabunPSK"/>
          <w:sz w:val="32"/>
          <w:szCs w:val="32"/>
          <w:cs/>
        </w:rPr>
        <w:t>ห้องฝากครรภ์รพ.ปทุมธานี (วันพฤหัสบดี)</w:t>
      </w:r>
      <w:r w:rsidR="00017DF3" w:rsidRPr="0012451F">
        <w:rPr>
          <w:rFonts w:ascii="TH SarabunPSK" w:hAnsi="TH SarabunPSK" w:cs="TH SarabunPSK"/>
          <w:sz w:val="32"/>
          <w:szCs w:val="32"/>
          <w:cs/>
        </w:rPr>
        <w:t>......</w:t>
      </w:r>
    </w:p>
    <w:p w14:paraId="026D29DD" w14:textId="7246774A" w:rsidR="00017DF3" w:rsidRPr="002F4425" w:rsidRDefault="007D19F0" w:rsidP="006433CF">
      <w:pPr>
        <w:spacing w:line="276" w:lineRule="auto"/>
        <w:rPr>
          <w:rFonts w:ascii="TH SarabunPSK" w:hAnsi="TH SarabunPSK" w:cs="TH SarabunPSK"/>
          <w:sz w:val="32"/>
          <w:szCs w:val="32"/>
        </w:rPr>
      </w:pPr>
      <w:r w:rsidRPr="00C305CB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กลุ่มเป้าหมาย</w:t>
      </w:r>
      <w:r w:rsidRPr="0012451F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FB4E81" w:rsidRPr="0012451F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FB4E81" w:rsidRPr="002F4425">
        <w:rPr>
          <w:rFonts w:ascii="TH SarabunPSK" w:hAnsi="TH SarabunPSK" w:cs="TH SarabunPSK"/>
          <w:sz w:val="32"/>
          <w:szCs w:val="32"/>
          <w:cs/>
        </w:rPr>
        <w:t>.........</w:t>
      </w:r>
      <w:r w:rsidR="00277F1E">
        <w:rPr>
          <w:rFonts w:ascii="TH SarabunPSK" w:hAnsi="TH SarabunPSK" w:cs="TH SarabunPSK" w:hint="cs"/>
          <w:sz w:val="32"/>
          <w:szCs w:val="32"/>
          <w:cs/>
        </w:rPr>
        <w:t xml:space="preserve">หญิงตั้งครรภ์ที่มารับบริการฝากครรภ์รายใหม่ และรายเก่าของคลินิกฝากครรภ์ โรงพยาบาลระดับตติยภูมิ เขตสุขภาพที่ </w:t>
      </w:r>
      <w:r w:rsidR="00277F1E">
        <w:rPr>
          <w:rFonts w:ascii="TH SarabunPSK" w:hAnsi="TH SarabunPSK" w:cs="TH SarabunPSK"/>
          <w:sz w:val="32"/>
          <w:szCs w:val="32"/>
        </w:rPr>
        <w:t xml:space="preserve">4 </w:t>
      </w:r>
      <w:r w:rsidR="00277F1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FB4E81" w:rsidRPr="002F4425">
        <w:rPr>
          <w:rFonts w:ascii="TH SarabunPSK" w:hAnsi="TH SarabunPSK" w:cs="TH SarabunPSK"/>
          <w:sz w:val="32"/>
          <w:szCs w:val="32"/>
          <w:cs/>
        </w:rPr>
        <w:t>.............</w:t>
      </w:r>
    </w:p>
    <w:p w14:paraId="36F13FE5" w14:textId="77777777" w:rsidR="009C527C" w:rsidRDefault="00017DF3" w:rsidP="009C527C">
      <w:pPr>
        <w:tabs>
          <w:tab w:val="left" w:pos="1980"/>
        </w:tabs>
        <w:spacing w:after="0" w:line="276" w:lineRule="auto"/>
        <w:rPr>
          <w:rFonts w:ascii="TH SarabunPSK" w:hAnsi="TH SarabunPSK" w:cs="TH SarabunPSK"/>
          <w:sz w:val="32"/>
          <w:szCs w:val="32"/>
        </w:rPr>
      </w:pPr>
      <w:r w:rsidRPr="00C305CB">
        <w:rPr>
          <w:rFonts w:ascii="TH SarabunPSK" w:hAnsi="TH SarabunPSK" w:cs="TH SarabunPSK"/>
          <w:b/>
          <w:bCs/>
          <w:sz w:val="32"/>
          <w:szCs w:val="32"/>
          <w:cs/>
        </w:rPr>
        <w:t>วัตถุประสงค์</w:t>
      </w:r>
      <w:r w:rsidRPr="002F4425">
        <w:rPr>
          <w:rFonts w:ascii="TH SarabunPSK" w:hAnsi="TH SarabunPSK" w:cs="TH SarabunPSK"/>
          <w:sz w:val="32"/>
          <w:szCs w:val="32"/>
          <w:cs/>
        </w:rPr>
        <w:tab/>
      </w:r>
      <w:bookmarkStart w:id="2" w:name="_Hlk144131884"/>
      <w:r w:rsidRPr="002F4425">
        <w:rPr>
          <w:rFonts w:ascii="TH SarabunPSK" w:hAnsi="TH SarabunPSK" w:cs="TH SarabunPSK"/>
          <w:sz w:val="32"/>
          <w:szCs w:val="32"/>
        </w:rPr>
        <w:t>1.</w:t>
      </w:r>
      <w:r w:rsidRPr="002F4425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9C527C" w:rsidRPr="009C527C">
        <w:rPr>
          <w:rFonts w:ascii="TH SarabunPSK" w:eastAsia="Times New Roman" w:hAnsi="TH SarabunPSK" w:cs="TH SarabunPSK"/>
          <w:color w:val="000000"/>
          <w:kern w:val="0"/>
          <w:sz w:val="32"/>
          <w:szCs w:val="32"/>
          <w:cs/>
          <w14:ligatures w14:val="none"/>
        </w:rPr>
        <w:t xml:space="preserve">ส่งเสริมสุขภาพมารดาทารก และการจัดการกับน้ำหนักตัวในสตรีตั้งครรภ์ โดยการประยุกต์ใช้ปิงปองจราจรชีวิต </w:t>
      </w:r>
      <w:r w:rsidR="009C527C" w:rsidRPr="009C527C">
        <w:rPr>
          <w:rFonts w:ascii="TH SarabunPSK" w:eastAsia="Times New Roman" w:hAnsi="TH SarabunPSK" w:cs="TH SarabunPSK"/>
          <w:color w:val="000000"/>
          <w:kern w:val="0"/>
          <w:sz w:val="32"/>
          <w:szCs w:val="32"/>
          <w14:ligatures w14:val="none"/>
        </w:rPr>
        <w:t xml:space="preserve">7 </w:t>
      </w:r>
      <w:r w:rsidR="009C527C" w:rsidRPr="009C527C">
        <w:rPr>
          <w:rFonts w:ascii="TH SarabunPSK" w:eastAsia="Times New Roman" w:hAnsi="TH SarabunPSK" w:cs="TH SarabunPSK"/>
          <w:color w:val="000000"/>
          <w:kern w:val="0"/>
          <w:sz w:val="32"/>
          <w:szCs w:val="32"/>
          <w:cs/>
          <w14:ligatures w14:val="none"/>
        </w:rPr>
        <w:t xml:space="preserve">สี อย่างต่อเนื่อง </w:t>
      </w:r>
    </w:p>
    <w:p w14:paraId="33D591C4" w14:textId="333B986C" w:rsidR="00017DF3" w:rsidRPr="002F4425" w:rsidRDefault="009C527C" w:rsidP="009C527C">
      <w:pPr>
        <w:tabs>
          <w:tab w:val="left" w:pos="1980"/>
        </w:tabs>
        <w:spacing w:after="0" w:line="276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017DF3" w:rsidRPr="002F4425">
        <w:rPr>
          <w:rFonts w:ascii="TH SarabunPSK" w:hAnsi="TH SarabunPSK" w:cs="TH SarabunPSK"/>
          <w:sz w:val="32"/>
          <w:szCs w:val="32"/>
        </w:rPr>
        <w:t xml:space="preserve">2. </w:t>
      </w:r>
      <w:r w:rsidRPr="009C527C">
        <w:rPr>
          <w:rFonts w:ascii="TH SarabunPSK" w:eastAsia="Times New Roman" w:hAnsi="TH SarabunPSK" w:cs="TH SarabunPSK"/>
          <w:color w:val="000000"/>
          <w:kern w:val="0"/>
          <w:sz w:val="32"/>
          <w:szCs w:val="32"/>
          <w:cs/>
          <w14:ligatures w14:val="none"/>
        </w:rPr>
        <w:t xml:space="preserve">ป้องกันการเกิดผลลัพธ์การตั้งครรภ์และการคลอดที่ไม่พึงประสงค์ ได้แก่ </w:t>
      </w:r>
      <w:r w:rsidRPr="009C527C">
        <w:rPr>
          <w:rFonts w:ascii="TH SarabunPSK" w:eastAsia="Times New Roman" w:hAnsi="TH SarabunPSK" w:cs="TH SarabunPSK"/>
          <w:color w:val="000000"/>
          <w:kern w:val="0"/>
          <w:sz w:val="32"/>
          <w:szCs w:val="32"/>
          <w14:ligatures w14:val="none"/>
        </w:rPr>
        <w:t>GDM, HDP, Primary caesarean section, LGA, SGA, macrosomia, post-partum weight retention</w:t>
      </w:r>
      <w:r w:rsidR="00277F1E">
        <w:rPr>
          <w:rFonts w:ascii="TH SarabunPSK" w:eastAsia="Times New Roman" w:hAnsi="TH SarabunPSK" w:cs="TH SarabunPSK"/>
          <w:color w:val="000000"/>
          <w:kern w:val="0"/>
          <w:sz w:val="32"/>
          <w:szCs w:val="32"/>
          <w14:ligatures w14:val="none"/>
        </w:rPr>
        <w:t xml:space="preserve"> </w:t>
      </w:r>
      <w:r w:rsidR="00277F1E">
        <w:rPr>
          <w:rFonts w:ascii="TH SarabunPSK" w:eastAsia="Times New Roman" w:hAnsi="TH SarabunPSK" w:cs="TH SarabunPSK" w:hint="cs"/>
          <w:color w:val="000000"/>
          <w:kern w:val="0"/>
          <w:sz w:val="32"/>
          <w:szCs w:val="32"/>
          <w:cs/>
          <w14:ligatures w14:val="none"/>
        </w:rPr>
        <w:t xml:space="preserve">แก่มารดาและทารก </w:t>
      </w:r>
      <w:r w:rsidRPr="009C527C">
        <w:rPr>
          <w:rFonts w:ascii="TH SarabunPSK" w:eastAsia="Times New Roman" w:hAnsi="TH SarabunPSK" w:cs="TH SarabunPSK"/>
          <w:color w:val="000000"/>
          <w:kern w:val="0"/>
          <w:sz w:val="32"/>
          <w:szCs w:val="32"/>
          <w14:ligatures w14:val="none"/>
        </w:rPr>
        <w:t xml:space="preserve"> </w:t>
      </w:r>
      <w:r w:rsidRPr="002F4425">
        <w:rPr>
          <w:rFonts w:ascii="TH SarabunPSK" w:eastAsia="Times New Roman" w:hAnsi="TH SarabunPSK" w:cs="TH SarabunPSK"/>
          <w:color w:val="000000"/>
          <w:kern w:val="0"/>
          <w:sz w:val="32"/>
          <w:szCs w:val="32"/>
          <w14:ligatures w14:val="none"/>
        </w:rPr>
        <w:t xml:space="preserve">        </w:t>
      </w:r>
    </w:p>
    <w:p w14:paraId="51CA1073" w14:textId="3E222A39" w:rsidR="00707F8E" w:rsidRPr="002F4425" w:rsidRDefault="00017DF3" w:rsidP="00277F1E">
      <w:pPr>
        <w:spacing w:after="0" w:line="276" w:lineRule="auto"/>
        <w:ind w:left="-90" w:firstLine="2070"/>
        <w:rPr>
          <w:rFonts w:ascii="TH SarabunPSK" w:hAnsi="TH SarabunPSK" w:cs="TH SarabunPSK"/>
          <w:sz w:val="32"/>
          <w:szCs w:val="32"/>
          <w:cs/>
        </w:rPr>
      </w:pPr>
      <w:r w:rsidRPr="002F4425">
        <w:rPr>
          <w:rFonts w:ascii="TH SarabunPSK" w:hAnsi="TH SarabunPSK" w:cs="TH SarabunPSK"/>
          <w:sz w:val="32"/>
          <w:szCs w:val="32"/>
        </w:rPr>
        <w:t xml:space="preserve">3. </w:t>
      </w:r>
      <w:bookmarkEnd w:id="2"/>
      <w:r w:rsidR="00277F1E">
        <w:rPr>
          <w:rFonts w:ascii="TH SarabunPSK" w:hAnsi="TH SarabunPSK" w:cs="TH SarabunPSK" w:hint="cs"/>
          <w:sz w:val="32"/>
          <w:szCs w:val="32"/>
          <w:cs/>
        </w:rPr>
        <w:t xml:space="preserve">สร้างเครือข่ายความร่วมมือการผลิตผลงานวิชาการร่วมกันระหว่างสาบันการศึกษา และหน่วยบริการสุภาพ เพื่อการพัฒนาคุณภาพทางการพยาบาลในกลุ่มสตรีตั้งครรภ์ และหญิงวัยเจริญพันธุ์ </w:t>
      </w:r>
    </w:p>
    <w:p w14:paraId="08E75DE1" w14:textId="77777777" w:rsidR="00C305CB" w:rsidRDefault="00CD4D5B" w:rsidP="00C305CB">
      <w:pPr>
        <w:spacing w:after="0" w:line="240" w:lineRule="auto"/>
        <w:rPr>
          <w:rFonts w:ascii="TH SarabunPSK" w:eastAsia="Times New Roman" w:hAnsi="TH SarabunPSK" w:cs="TH SarabunPSK"/>
          <w:kern w:val="0"/>
          <w:sz w:val="32"/>
          <w:szCs w:val="32"/>
          <w14:ligatures w14:val="none"/>
        </w:rPr>
      </w:pPr>
      <w:r w:rsidRPr="00C305CB">
        <w:rPr>
          <w:rFonts w:ascii="TH SarabunPSK" w:eastAsia="Times New Roman" w:hAnsi="TH SarabunPSK" w:cs="TH SarabunPSK"/>
          <w:b/>
          <w:bCs/>
          <w:kern w:val="0"/>
          <w:sz w:val="32"/>
          <w:szCs w:val="32"/>
          <w:cs/>
          <w14:ligatures w14:val="none"/>
        </w:rPr>
        <w:t>ดัชนีชี้วัดความ</w:t>
      </w:r>
      <w:proofErr w:type="spellStart"/>
      <w:r w:rsidRPr="00C305CB">
        <w:rPr>
          <w:rFonts w:ascii="TH SarabunPSK" w:eastAsia="Times New Roman" w:hAnsi="TH SarabunPSK" w:cs="TH SarabunPSK"/>
          <w:b/>
          <w:bCs/>
          <w:kern w:val="0"/>
          <w:sz w:val="32"/>
          <w:szCs w:val="32"/>
          <w:cs/>
          <w14:ligatures w14:val="none"/>
        </w:rPr>
        <w:t>สําเร็จ</w:t>
      </w:r>
      <w:proofErr w:type="spellEnd"/>
      <w:r w:rsidR="00DD6CCF" w:rsidRPr="002F4425">
        <w:rPr>
          <w:rFonts w:ascii="TH SarabunPSK" w:eastAsia="Times New Roman" w:hAnsi="TH SarabunPSK" w:cs="TH SarabunPSK"/>
          <w:kern w:val="0"/>
          <w:sz w:val="32"/>
          <w:szCs w:val="32"/>
          <w14:ligatures w14:val="none"/>
        </w:rPr>
        <w:t xml:space="preserve">   </w:t>
      </w:r>
    </w:p>
    <w:p w14:paraId="6542DDB3" w14:textId="387F5B89" w:rsidR="00C305CB" w:rsidRPr="00E732FD" w:rsidRDefault="00C305CB" w:rsidP="00C305CB">
      <w:pPr>
        <w:spacing w:after="0" w:line="240" w:lineRule="auto"/>
        <w:ind w:firstLine="620"/>
        <w:rPr>
          <w:rFonts w:ascii="TH SarabunPSK" w:eastAsia="Times New Roman" w:hAnsi="TH SarabunPSK" w:cs="TH SarabunPSK"/>
          <w:sz w:val="32"/>
          <w:szCs w:val="32"/>
        </w:rPr>
      </w:pPr>
      <w:r w:rsidRPr="00E732FD">
        <w:rPr>
          <w:rFonts w:ascii="TH SarabunPSK" w:hAnsi="TH SarabunPSK" w:cs="TH SarabunPSK"/>
          <w:sz w:val="32"/>
          <w:szCs w:val="32"/>
        </w:rPr>
        <w:t>1.</w:t>
      </w:r>
      <w:r w:rsidRPr="00E732FD">
        <w:rPr>
          <w:rFonts w:ascii="TH SarabunPSK" w:hAnsi="TH SarabunPSK" w:cs="TH SarabunPSK" w:hint="cs"/>
          <w:sz w:val="32"/>
          <w:szCs w:val="32"/>
          <w:cs/>
        </w:rPr>
        <w:t xml:space="preserve"> รายงานข้อมูลการประเมิน/คัดกรองภาวะสุขภาพ ผลการติดตามการเพิ่มขึ้นของน้ำหนักตัวตลอดการตั้งครรภ์ และผลลัพธ์การตั้งครรภ์และการคลอด ของ</w:t>
      </w:r>
      <w:r w:rsidRPr="00E732FD">
        <w:rPr>
          <w:rFonts w:ascii="TH SarabunPSK" w:eastAsia="Times New Roman" w:hAnsi="TH SarabunPSK" w:cs="TH SarabunPSK" w:hint="cs"/>
          <w:sz w:val="32"/>
          <w:szCs w:val="32"/>
          <w:cs/>
        </w:rPr>
        <w:t>กลุ่มหญิงตั้งครรภ์ที่มาใช้บริการ</w:t>
      </w:r>
      <w:r w:rsidRPr="00E732FD">
        <w:rPr>
          <w:rFonts w:ascii="TH SarabunPSK" w:eastAsia="Times New Roman" w:hAnsi="TH SarabunPSK" w:cs="TH SarabunPSK"/>
          <w:sz w:val="32"/>
          <w:szCs w:val="32"/>
          <w:cs/>
        </w:rPr>
        <w:t xml:space="preserve"> </w:t>
      </w:r>
      <w:r w:rsidRPr="00E732FD">
        <w:rPr>
          <w:rFonts w:ascii="TH SarabunPSK" w:eastAsia="Times New Roman" w:hAnsi="TH SarabunPSK" w:cs="TH SarabunPSK" w:hint="cs"/>
          <w:sz w:val="32"/>
          <w:szCs w:val="32"/>
          <w:cs/>
        </w:rPr>
        <w:t>ณ</w:t>
      </w:r>
      <w:r w:rsidRPr="00E732FD">
        <w:rPr>
          <w:rFonts w:ascii="TH SarabunPSK" w:eastAsia="Times New Roman" w:hAnsi="TH SarabunPSK" w:cs="TH SarabunPSK"/>
          <w:sz w:val="32"/>
          <w:szCs w:val="32"/>
          <w:cs/>
        </w:rPr>
        <w:t xml:space="preserve"> </w:t>
      </w:r>
      <w:r w:rsidRPr="00E732FD">
        <w:rPr>
          <w:rFonts w:ascii="TH SarabunPSK" w:eastAsia="Times New Roman" w:hAnsi="TH SarabunPSK" w:cs="TH SarabunPSK" w:hint="cs"/>
          <w:sz w:val="32"/>
          <w:szCs w:val="32"/>
          <w:cs/>
        </w:rPr>
        <w:t>หน่วยฝากครรภ์</w:t>
      </w:r>
      <w:r w:rsidRPr="00E732FD">
        <w:rPr>
          <w:rFonts w:ascii="TH SarabunPSK" w:eastAsia="Times New Roman" w:hAnsi="TH SarabunPSK" w:cs="TH SarabunPSK"/>
          <w:sz w:val="32"/>
          <w:szCs w:val="32"/>
        </w:rPr>
        <w:t xml:space="preserve"> </w:t>
      </w:r>
      <w:r w:rsidRPr="00E732FD">
        <w:rPr>
          <w:rFonts w:ascii="TH SarabunPSK" w:eastAsia="Times New Roman" w:hAnsi="TH SarabunPSK" w:cs="TH SarabunPSK" w:hint="cs"/>
          <w:sz w:val="32"/>
          <w:szCs w:val="32"/>
          <w:cs/>
        </w:rPr>
        <w:t>โรงพยาบาลระดับติยภูมิในเขตบริการสุขภาพที่</w:t>
      </w:r>
      <w:r w:rsidRPr="00E732FD">
        <w:rPr>
          <w:rFonts w:ascii="TH SarabunPSK" w:eastAsia="Times New Roman" w:hAnsi="TH SarabunPSK" w:cs="TH SarabunPSK"/>
          <w:sz w:val="32"/>
          <w:szCs w:val="32"/>
          <w:cs/>
        </w:rPr>
        <w:t xml:space="preserve"> 4 </w:t>
      </w:r>
      <w:r w:rsidRPr="00E732FD">
        <w:rPr>
          <w:rFonts w:ascii="TH SarabunPSK" w:eastAsia="Times New Roman" w:hAnsi="TH SarabunPSK" w:cs="TH SarabunPSK"/>
          <w:sz w:val="32"/>
          <w:szCs w:val="32"/>
        </w:rPr>
        <w:t xml:space="preserve"> </w:t>
      </w:r>
    </w:p>
    <w:p w14:paraId="5140053A" w14:textId="77777777" w:rsidR="00C305CB" w:rsidRPr="00E732FD" w:rsidRDefault="00C305CB" w:rsidP="00C305CB">
      <w:pPr>
        <w:spacing w:after="0" w:line="240" w:lineRule="auto"/>
        <w:ind w:left="620"/>
        <w:rPr>
          <w:rFonts w:ascii="TH SarabunPSK" w:hAnsi="TH SarabunPSK" w:cs="TH SarabunPSK"/>
          <w:sz w:val="32"/>
          <w:szCs w:val="32"/>
        </w:rPr>
      </w:pPr>
      <w:r w:rsidRPr="00E732FD">
        <w:rPr>
          <w:rFonts w:ascii="TH SarabunPSK" w:hAnsi="TH SarabunPSK" w:cs="TH SarabunPSK"/>
          <w:sz w:val="32"/>
          <w:szCs w:val="32"/>
        </w:rPr>
        <w:t>2.</w:t>
      </w:r>
      <w:r w:rsidRPr="00E732FD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732FD">
        <w:rPr>
          <w:rFonts w:ascii="TH SarabunPSK" w:hAnsi="TH SarabunPSK" w:cs="TH SarabunPSK"/>
          <w:sz w:val="32"/>
          <w:szCs w:val="32"/>
          <w:cs/>
        </w:rPr>
        <w:t>ผู้รับบริการ</w:t>
      </w:r>
      <w:r w:rsidRPr="00E732FD">
        <w:rPr>
          <w:rFonts w:ascii="TH SarabunPSK" w:hAnsi="TH SarabunPSK" w:cs="TH SarabunPSK" w:hint="cs"/>
          <w:sz w:val="32"/>
          <w:szCs w:val="32"/>
          <w:cs/>
        </w:rPr>
        <w:t>มีความรู้ ความเข้าใจ และทัศนคติที่ดีต่อ</w:t>
      </w:r>
      <w:r w:rsidRPr="00E732FD">
        <w:rPr>
          <w:rFonts w:ascii="TH SarabunPSK" w:hAnsi="TH SarabunPSK" w:cs="TH SarabunPSK"/>
          <w:sz w:val="32"/>
          <w:szCs w:val="32"/>
          <w:cs/>
        </w:rPr>
        <w:t>กา</w:t>
      </w:r>
      <w:r w:rsidRPr="00E732FD">
        <w:rPr>
          <w:rFonts w:ascii="TH SarabunPSK" w:hAnsi="TH SarabunPSK" w:cs="TH SarabunPSK" w:hint="cs"/>
          <w:sz w:val="32"/>
          <w:szCs w:val="32"/>
          <w:cs/>
        </w:rPr>
        <w:t>รจัดการกับน้ำหนักตัวที่เพิ่มขึ้นขณะตั้งครรภ์ และมีความพึงพอใจต่อการปฏิบัติการพยาบาลของ</w:t>
      </w:r>
    </w:p>
    <w:p w14:paraId="20156846" w14:textId="77777777" w:rsidR="00C305CB" w:rsidRPr="00E732FD" w:rsidRDefault="00C305CB" w:rsidP="00C305CB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E732FD">
        <w:rPr>
          <w:rFonts w:ascii="TH SarabunPSK" w:hAnsi="TH SarabunPSK" w:cs="TH SarabunPSK" w:hint="cs"/>
          <w:sz w:val="32"/>
          <w:szCs w:val="32"/>
          <w:cs/>
        </w:rPr>
        <w:t xml:space="preserve">อาจารย์ปีการศึกษา </w:t>
      </w:r>
      <w:r w:rsidRPr="00E732FD">
        <w:rPr>
          <w:rFonts w:ascii="TH SarabunPSK" w:hAnsi="TH SarabunPSK" w:cs="TH SarabunPSK"/>
          <w:sz w:val="32"/>
          <w:szCs w:val="32"/>
        </w:rPr>
        <w:t>2566</w:t>
      </w:r>
      <w:r w:rsidRPr="00E732FD">
        <w:rPr>
          <w:rFonts w:ascii="TH SarabunPSK" w:hAnsi="TH SarabunPSK" w:cs="TH SarabunPSK" w:hint="cs"/>
          <w:sz w:val="32"/>
          <w:szCs w:val="32"/>
          <w:cs/>
        </w:rPr>
        <w:t xml:space="preserve"> มากกว่าร้อยละ</w:t>
      </w:r>
      <w:r w:rsidRPr="00E732FD">
        <w:rPr>
          <w:rFonts w:ascii="TH SarabunPSK" w:hAnsi="TH SarabunPSK" w:cs="TH SarabunPSK"/>
          <w:sz w:val="32"/>
          <w:szCs w:val="32"/>
        </w:rPr>
        <w:t xml:space="preserve"> 70 </w:t>
      </w:r>
    </w:p>
    <w:p w14:paraId="704E15FA" w14:textId="77777777" w:rsidR="00C305CB" w:rsidRPr="00E732FD" w:rsidRDefault="00C305CB" w:rsidP="00C305CB">
      <w:pPr>
        <w:spacing w:after="0" w:line="240" w:lineRule="auto"/>
        <w:ind w:left="620"/>
        <w:rPr>
          <w:rFonts w:ascii="TH SarabunPSK" w:hAnsi="TH SarabunPSK" w:cs="TH SarabunPSK"/>
          <w:sz w:val="32"/>
          <w:szCs w:val="32"/>
        </w:rPr>
      </w:pPr>
      <w:r w:rsidRPr="00E732FD">
        <w:rPr>
          <w:rFonts w:ascii="TH SarabunPSK" w:hAnsi="TH SarabunPSK" w:cs="TH SarabunPSK"/>
          <w:sz w:val="32"/>
          <w:szCs w:val="32"/>
        </w:rPr>
        <w:t>3.</w:t>
      </w:r>
      <w:r w:rsidRPr="00E732FD">
        <w:rPr>
          <w:rFonts w:ascii="TH SarabunPSK" w:hAnsi="TH SarabunPSK" w:cs="TH SarabunPSK" w:hint="cs"/>
          <w:sz w:val="32"/>
          <w:szCs w:val="32"/>
          <w:cs/>
        </w:rPr>
        <w:t xml:space="preserve"> รายงานสรุปองค์ความรู้หรือแนวปฏิบัติการดูแลสตรีตั้งครรภ์เพื่อการควบคุมน้ำหนักตัว/ วิจัย/ บทความวิชาการ ร่วมกับทีมการพยาบาลของหน่วยบริการ</w:t>
      </w:r>
    </w:p>
    <w:p w14:paraId="7EADFBC5" w14:textId="77777777" w:rsidR="00C305CB" w:rsidRPr="00E732FD" w:rsidRDefault="00C305CB" w:rsidP="00C305CB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000000"/>
          <w:sz w:val="32"/>
          <w:szCs w:val="32"/>
        </w:rPr>
      </w:pPr>
      <w:r w:rsidRPr="00E732FD">
        <w:rPr>
          <w:rFonts w:ascii="TH SarabunPSK" w:hAnsi="TH SarabunPSK" w:cs="TH SarabunPSK" w:hint="cs"/>
          <w:sz w:val="32"/>
          <w:szCs w:val="32"/>
          <w:cs/>
        </w:rPr>
        <w:t>ฝากครรภ์</w:t>
      </w:r>
      <w:r w:rsidRPr="00E732FD">
        <w:rPr>
          <w:rFonts w:ascii="TH SarabunPSK" w:eastAsia="Sarabun" w:hAnsi="TH SarabunPSK" w:cs="TH SarabunPSK" w:hint="cs"/>
          <w:b/>
          <w:color w:val="000000"/>
          <w:sz w:val="32"/>
          <w:szCs w:val="32"/>
        </w:rPr>
        <w:t xml:space="preserve">                       </w:t>
      </w:r>
      <w:r w:rsidRPr="00E732FD">
        <w:rPr>
          <w:rFonts w:ascii="TH SarabunPSK" w:eastAsia="Sarabun" w:hAnsi="TH SarabunPSK" w:cs="TH SarabunPSK" w:hint="cs"/>
          <w:b/>
          <w:color w:val="000000"/>
          <w:sz w:val="32"/>
          <w:szCs w:val="32"/>
        </w:rPr>
        <w:tab/>
      </w:r>
      <w:r w:rsidRPr="00E732FD">
        <w:rPr>
          <w:rFonts w:ascii="TH SarabunPSK" w:eastAsia="Sarabun" w:hAnsi="TH SarabunPSK" w:cs="TH SarabunPSK" w:hint="cs"/>
          <w:b/>
          <w:color w:val="000000"/>
          <w:sz w:val="32"/>
          <w:szCs w:val="32"/>
        </w:rPr>
        <w:tab/>
        <w:t xml:space="preserve">           </w:t>
      </w:r>
    </w:p>
    <w:p w14:paraId="2AEEFA54" w14:textId="7A4D919E" w:rsidR="00F56184" w:rsidRPr="000B44B3" w:rsidRDefault="00F56184" w:rsidP="000B44B3">
      <w:pPr>
        <w:spacing w:after="0" w:line="240" w:lineRule="auto"/>
        <w:ind w:left="5310" w:hanging="5310"/>
        <w:jc w:val="both"/>
        <w:rPr>
          <w:rFonts w:ascii="TH SarabunPSK" w:eastAsia="Times New Roman" w:hAnsi="TH SarabunPSK" w:cs="TH SarabunPSK"/>
          <w:b/>
          <w:bCs/>
          <w:color w:val="000000"/>
          <w:kern w:val="0"/>
          <w:sz w:val="32"/>
          <w:szCs w:val="32"/>
          <w14:ligatures w14:val="none"/>
        </w:rPr>
      </w:pPr>
      <w:r w:rsidRPr="0012451F">
        <w:rPr>
          <w:rFonts w:ascii="TH SarabunPSK" w:eastAsia="Times New Roman" w:hAnsi="TH SarabunPSK" w:cs="TH SarabunPSK"/>
          <w:b/>
          <w:bCs/>
          <w:color w:val="000000"/>
          <w:kern w:val="0"/>
          <w:sz w:val="32"/>
          <w:szCs w:val="32"/>
          <w:cs/>
          <w14:ligatures w14:val="none"/>
        </w:rPr>
        <w:t xml:space="preserve">แผนการดำเนินงาน </w:t>
      </w:r>
      <w:r w:rsidRPr="0012451F">
        <w:rPr>
          <w:rFonts w:ascii="TH SarabunPSK" w:hAnsi="TH SarabunPSK" w:cs="TH SarabunPSK"/>
          <w:sz w:val="32"/>
          <w:szCs w:val="32"/>
        </w:rPr>
        <w:t xml:space="preserve"> </w:t>
      </w:r>
      <w:r w:rsidR="00B52791" w:rsidRPr="0012451F">
        <w:rPr>
          <w:rFonts w:ascii="TH SarabunPSK" w:hAnsi="TH SarabunPSK" w:cs="TH SarabunPSK"/>
          <w:sz w:val="32"/>
          <w:szCs w:val="32"/>
          <w:cs/>
        </w:rPr>
        <w:t xml:space="preserve">    </w:t>
      </w:r>
      <w:r w:rsidR="00B52791" w:rsidRPr="00F91BF4">
        <w:rPr>
          <w:rFonts w:ascii="TH SarabunPSK" w:hAnsi="TH SarabunPSK" w:cs="TH SarabunPSK"/>
          <w:b/>
          <w:bCs/>
          <w:sz w:val="32"/>
          <w:szCs w:val="32"/>
          <w:cs/>
        </w:rPr>
        <w:t>สถานที่</w:t>
      </w:r>
      <w:r w:rsidRPr="0012451F">
        <w:rPr>
          <w:rFonts w:ascii="TH SarabunPSK" w:hAnsi="TH SarabunPSK" w:cs="TH SarabunPSK"/>
          <w:sz w:val="32"/>
          <w:szCs w:val="32"/>
          <w:cs/>
        </w:rPr>
        <w:t>......</w:t>
      </w:r>
      <w:r w:rsidR="00F91BF4">
        <w:rPr>
          <w:rFonts w:ascii="TH SarabunPSK" w:hAnsi="TH SarabunPSK" w:cs="TH SarabunPSK" w:hint="cs"/>
          <w:sz w:val="32"/>
          <w:szCs w:val="32"/>
          <w:cs/>
        </w:rPr>
        <w:t xml:space="preserve">หน่วยฝากครรภ์ </w:t>
      </w:r>
      <w:r w:rsidRPr="0012451F">
        <w:rPr>
          <w:rFonts w:ascii="TH SarabunPSK" w:hAnsi="TH SarabunPSK" w:cs="TH SarabunPSK"/>
          <w:b/>
          <w:bCs/>
          <w:sz w:val="32"/>
          <w:szCs w:val="32"/>
          <w:cs/>
        </w:rPr>
        <w:t>................</w:t>
      </w:r>
      <w:r w:rsidRPr="0012451F">
        <w:rPr>
          <w:rFonts w:ascii="TH SarabunPSK" w:hAnsi="TH SarabunPSK" w:cs="TH SarabunPSK"/>
          <w:sz w:val="32"/>
          <w:szCs w:val="32"/>
          <w:cs/>
        </w:rPr>
        <w:t>...........</w:t>
      </w:r>
      <w:r w:rsidRPr="0012451F">
        <w:rPr>
          <w:rFonts w:ascii="TH SarabunPSK" w:eastAsia="Times New Roman" w:hAnsi="TH SarabunPSK" w:cs="TH SarabunPSK"/>
          <w:b/>
          <w:bCs/>
          <w:color w:val="000000"/>
          <w:kern w:val="0"/>
          <w:sz w:val="32"/>
          <w:szCs w:val="32"/>
          <w14:ligatures w14:val="none"/>
        </w:rPr>
        <w:t xml:space="preserve">  </w:t>
      </w:r>
      <w:r w:rsidR="00B52791" w:rsidRPr="0012451F">
        <w:rPr>
          <w:rFonts w:ascii="TH SarabunPSK" w:eastAsia="Times New Roman" w:hAnsi="TH SarabunPSK" w:cs="TH SarabunPSK"/>
          <w:b/>
          <w:bCs/>
          <w:color w:val="000000"/>
          <w:kern w:val="0"/>
          <w:sz w:val="32"/>
          <w:szCs w:val="32"/>
          <w:cs/>
          <w14:ligatures w14:val="none"/>
        </w:rPr>
        <w:t>(รวม.</w:t>
      </w:r>
      <w:r w:rsidR="00277F1E" w:rsidRPr="00277F1E">
        <w:rPr>
          <w:rFonts w:ascii="TH SarabunPSK" w:eastAsia="Times New Roman" w:hAnsi="TH SarabunPSK" w:cs="TH SarabunPSK"/>
          <w:color w:val="000000"/>
          <w:kern w:val="0"/>
          <w:sz w:val="32"/>
          <w:szCs w:val="32"/>
          <w14:ligatures w14:val="none"/>
        </w:rPr>
        <w:t>29</w:t>
      </w:r>
      <w:r w:rsidR="00B52791" w:rsidRPr="0012451F">
        <w:rPr>
          <w:rFonts w:ascii="TH SarabunPSK" w:eastAsia="Times New Roman" w:hAnsi="TH SarabunPSK" w:cs="TH SarabunPSK"/>
          <w:b/>
          <w:bCs/>
          <w:color w:val="000000"/>
          <w:kern w:val="0"/>
          <w:sz w:val="32"/>
          <w:szCs w:val="32"/>
          <w:cs/>
          <w14:ligatures w14:val="none"/>
        </w:rPr>
        <w:t>..วัน คิดเป็น.....</w:t>
      </w:r>
      <w:proofErr w:type="gramStart"/>
      <w:r w:rsidR="00277F1E" w:rsidRPr="00277F1E">
        <w:rPr>
          <w:rFonts w:ascii="TH SarabunPSK" w:eastAsia="Times New Roman" w:hAnsi="TH SarabunPSK" w:cs="TH SarabunPSK"/>
          <w:color w:val="000000"/>
          <w:kern w:val="0"/>
          <w:sz w:val="32"/>
          <w:szCs w:val="32"/>
          <w14:ligatures w14:val="none"/>
        </w:rPr>
        <w:t>203</w:t>
      </w:r>
      <w:r w:rsidR="00B52791" w:rsidRPr="0012451F">
        <w:rPr>
          <w:rFonts w:ascii="TH SarabunPSK" w:eastAsia="Times New Roman" w:hAnsi="TH SarabunPSK" w:cs="TH SarabunPSK"/>
          <w:b/>
          <w:bCs/>
          <w:color w:val="000000"/>
          <w:kern w:val="0"/>
          <w:sz w:val="32"/>
          <w:szCs w:val="32"/>
          <w:cs/>
          <w14:ligatures w14:val="none"/>
        </w:rPr>
        <w:t>..ชั่วโมง</w:t>
      </w:r>
      <w:proofErr w:type="gramEnd"/>
      <w:r w:rsidR="00B52791" w:rsidRPr="0012451F">
        <w:rPr>
          <w:rFonts w:ascii="TH SarabunPSK" w:eastAsia="Times New Roman" w:hAnsi="TH SarabunPSK" w:cs="TH SarabunPSK"/>
          <w:b/>
          <w:bCs/>
          <w:color w:val="000000"/>
          <w:kern w:val="0"/>
          <w:sz w:val="32"/>
          <w:szCs w:val="32"/>
          <w14:ligatures w14:val="none"/>
        </w:rPr>
        <w:t>)</w:t>
      </w:r>
      <w:r w:rsidRPr="0012451F">
        <w:rPr>
          <w:rFonts w:ascii="TH SarabunPSK" w:eastAsia="Times New Roman" w:hAnsi="TH SarabunPSK" w:cs="TH SarabunPSK"/>
          <w:b/>
          <w:bCs/>
          <w:color w:val="000000"/>
          <w:kern w:val="0"/>
          <w:sz w:val="32"/>
          <w:szCs w:val="32"/>
          <w14:ligatures w14:val="none"/>
        </w:rPr>
        <w:t xml:space="preserve">                    </w:t>
      </w: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1075"/>
        <w:gridCol w:w="1715"/>
        <w:gridCol w:w="1800"/>
        <w:gridCol w:w="1800"/>
        <w:gridCol w:w="1710"/>
        <w:gridCol w:w="1710"/>
        <w:gridCol w:w="1710"/>
        <w:gridCol w:w="1843"/>
      </w:tblGrid>
      <w:tr w:rsidR="00331D70" w:rsidRPr="0012451F" w14:paraId="0FF92E08" w14:textId="77777777" w:rsidTr="00E732FD">
        <w:trPr>
          <w:tblHeader/>
        </w:trPr>
        <w:tc>
          <w:tcPr>
            <w:tcW w:w="1075" w:type="dxa"/>
          </w:tcPr>
          <w:p w14:paraId="44A53FF7" w14:textId="2C0AF2A6" w:rsidR="00331D70" w:rsidRPr="0012451F" w:rsidRDefault="00331D70" w:rsidP="00F95FEA">
            <w:pP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</w:pPr>
            <w:r w:rsidRPr="0012451F">
              <w:rPr>
                <w:rFonts w:ascii="TH SarabunPSK" w:eastAsia="Times New Roman" w:hAnsi="TH SarabunPSK" w:cs="TH SarabunPSK"/>
                <w:b/>
                <w:bCs/>
                <w:noProof/>
                <w:color w:val="000000"/>
                <w:kern w:val="0"/>
                <w:sz w:val="32"/>
                <w:szCs w:val="32"/>
                <w:vertAlign w:val="superscript"/>
                <w:lang w:val="th-TH"/>
              </w:rPr>
              <mc:AlternateContent>
                <mc:Choice Requires="wps">
                  <w:drawing>
                    <wp:anchor distT="0" distB="0" distL="114300" distR="114300" simplePos="0" relativeHeight="251666944" behindDoc="0" locked="0" layoutInCell="1" allowOverlap="1" wp14:anchorId="3B0B90D0" wp14:editId="475C2F60">
                      <wp:simplePos x="0" y="0"/>
                      <wp:positionH relativeFrom="column">
                        <wp:posOffset>-68064</wp:posOffset>
                      </wp:positionH>
                      <wp:positionV relativeFrom="paragraph">
                        <wp:posOffset>43831</wp:posOffset>
                      </wp:positionV>
                      <wp:extent cx="535236" cy="255373"/>
                      <wp:effectExtent l="0" t="0" r="36830" b="30480"/>
                      <wp:wrapNone/>
                      <wp:docPr id="271807879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35236" cy="255373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 xmlns:w16sdtdh="http://schemas.microsoft.com/office/word/2020/wordml/sdtdatahash">
                  <w:pict>
                    <v:line w14:anchorId="04598AC1" id="Straight Connector 1" o:spid="_x0000_s1026" style="position:absolute;flip:y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35pt,3.45pt" to="36.8pt,2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" strokecolor="#4472c4 [3204]" strokeweight=".5pt">
                      <v:stroke joinstyle="miter"/>
                    </v:line>
                  </w:pict>
                </mc:Fallback>
              </mc:AlternateContent>
            </w:r>
            <w:r w:rsidRPr="0012451F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6"/>
                <w:szCs w:val="36"/>
                <w:vertAlign w:val="superscript"/>
                <w:cs/>
                <w14:ligatures w14:val="none"/>
              </w:rPr>
              <w:t xml:space="preserve">วัน </w:t>
            </w:r>
            <w:r w:rsidRPr="0012451F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6"/>
                <w:szCs w:val="36"/>
                <w:cs/>
                <w14:ligatures w14:val="none"/>
              </w:rPr>
              <w:t xml:space="preserve"> </w:t>
            </w:r>
            <w:r w:rsidRPr="0012451F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6"/>
                <w:szCs w:val="36"/>
                <w:vertAlign w:val="subscript"/>
                <w:cs/>
                <w14:ligatures w14:val="none"/>
              </w:rPr>
              <w:t>เวลา</w:t>
            </w:r>
          </w:p>
        </w:tc>
        <w:tc>
          <w:tcPr>
            <w:tcW w:w="1715" w:type="dxa"/>
          </w:tcPr>
          <w:p w14:paraId="1293B34F" w14:textId="69742550" w:rsidR="00331D70" w:rsidRPr="0012451F" w:rsidRDefault="00331D70" w:rsidP="008448A9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12451F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  <w:t>08.00-09.00</w:t>
            </w:r>
          </w:p>
        </w:tc>
        <w:tc>
          <w:tcPr>
            <w:tcW w:w="1800" w:type="dxa"/>
          </w:tcPr>
          <w:p w14:paraId="4752A99A" w14:textId="59C064DE" w:rsidR="00331D70" w:rsidRPr="0012451F" w:rsidRDefault="00331D70" w:rsidP="008448A9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12451F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  <w:t>09.00-10.00</w:t>
            </w:r>
          </w:p>
        </w:tc>
        <w:tc>
          <w:tcPr>
            <w:tcW w:w="1800" w:type="dxa"/>
          </w:tcPr>
          <w:p w14:paraId="494152DC" w14:textId="22E1F6DC" w:rsidR="00331D70" w:rsidRPr="0012451F" w:rsidRDefault="005E265C" w:rsidP="008448A9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12451F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  <w:t>1</w:t>
            </w:r>
            <w: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  <w:t>0</w:t>
            </w:r>
            <w:r w:rsidRPr="0012451F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  <w:t>.00-1</w:t>
            </w:r>
            <w: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  <w:t>1</w:t>
            </w:r>
            <w:r w:rsidRPr="0012451F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  <w:t>.00</w:t>
            </w:r>
          </w:p>
        </w:tc>
        <w:tc>
          <w:tcPr>
            <w:tcW w:w="1710" w:type="dxa"/>
          </w:tcPr>
          <w:p w14:paraId="6A149A8F" w14:textId="04DFCB4E" w:rsidR="00331D70" w:rsidRPr="0012451F" w:rsidRDefault="005E265C" w:rsidP="008448A9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12451F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  <w:t>1</w:t>
            </w:r>
            <w: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  <w:t>1</w:t>
            </w:r>
            <w:r w:rsidRPr="0012451F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  <w:t>.00-12.00</w:t>
            </w:r>
          </w:p>
        </w:tc>
        <w:tc>
          <w:tcPr>
            <w:tcW w:w="1710" w:type="dxa"/>
          </w:tcPr>
          <w:p w14:paraId="337A5B95" w14:textId="04EC009C" w:rsidR="00331D70" w:rsidRPr="0012451F" w:rsidRDefault="005E265C" w:rsidP="008448A9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12451F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  <w:t>13.00-14.00</w:t>
            </w:r>
          </w:p>
        </w:tc>
        <w:tc>
          <w:tcPr>
            <w:tcW w:w="1710" w:type="dxa"/>
          </w:tcPr>
          <w:p w14:paraId="781831BA" w14:textId="69862370" w:rsidR="00331D70" w:rsidRPr="0012451F" w:rsidRDefault="005E265C" w:rsidP="008448A9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12451F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  <w:t>14.00-15.00</w:t>
            </w:r>
          </w:p>
        </w:tc>
        <w:tc>
          <w:tcPr>
            <w:tcW w:w="1843" w:type="dxa"/>
          </w:tcPr>
          <w:p w14:paraId="53389B2A" w14:textId="26E1674B" w:rsidR="00331D70" w:rsidRPr="0012451F" w:rsidRDefault="005E265C" w:rsidP="008448A9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12451F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  <w:t>15.00-16.00</w:t>
            </w:r>
          </w:p>
        </w:tc>
      </w:tr>
      <w:tr w:rsidR="005E265C" w:rsidRPr="0012451F" w14:paraId="65246A89" w14:textId="77777777" w:rsidTr="00E732FD">
        <w:tc>
          <w:tcPr>
            <w:tcW w:w="1075" w:type="dxa"/>
          </w:tcPr>
          <w:p w14:paraId="740ED7D2" w14:textId="77777777" w:rsidR="005E265C" w:rsidRDefault="005E265C" w:rsidP="0099007C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12451F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วันที่ </w:t>
            </w:r>
            <w:r w:rsidRPr="0012451F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  <w:t>1</w:t>
            </w:r>
          </w:p>
          <w:p w14:paraId="6567ABD1" w14:textId="0603BDF9" w:rsidR="008656B6" w:rsidRPr="008656B6" w:rsidRDefault="008656B6" w:rsidP="0099007C">
            <w:pPr>
              <w:jc w:val="both"/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14:ligatures w14:val="none"/>
              </w:rPr>
            </w:pPr>
          </w:p>
        </w:tc>
        <w:tc>
          <w:tcPr>
            <w:tcW w:w="7025" w:type="dxa"/>
            <w:gridSpan w:val="4"/>
          </w:tcPr>
          <w:p w14:paraId="67A3E707" w14:textId="378474A4" w:rsidR="00E732FD" w:rsidRPr="009C527C" w:rsidRDefault="00E732FD" w:rsidP="00E732FD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ประเมิน/คัดกรองความเสี่ยงด้านสุขภาพของหญิงตั้งครรภ์ ณ การมาฝากครรภ์ครั้งแรก โดยประยุกต์ใช้ปิงปองจราจรชีวิต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>7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สี </w:t>
            </w:r>
          </w:p>
          <w:p w14:paraId="15E2DC40" w14:textId="3119353B" w:rsidR="00E732FD" w:rsidRPr="009C527C" w:rsidRDefault="00E732FD" w:rsidP="00E732FD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ประเมินความรู้/ความเข้าใจ และทัศนคติด้านการเปลี่ยนแปลงของน้ำหนักตัวในกลุ่มหญิงตั้งครรภ์ ที่มาใช้บริการ ณ หน่วยฝากครรภ์</w:t>
            </w:r>
          </w:p>
          <w:p w14:paraId="118046F8" w14:textId="5F7474AF" w:rsidR="00E732FD" w:rsidRDefault="00E732FD" w:rsidP="00E732FD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ให้คำปรึกษา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การสนับสนุนการฝึกทักษะในการดำเนินชีวิตด้านการรับประทานอาหาร การมีกิจกรรมทางกายและออกกำลังกาย การปรับตัวและควบคุม</w:t>
            </w:r>
          </w:p>
          <w:p w14:paraId="5C83B6B8" w14:textId="7993E30B" w:rsidR="005E265C" w:rsidRPr="0012451F" w:rsidRDefault="00E732FD" w:rsidP="008656B6">
            <w:pP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อารมณ์ เพื่อควบคุมการเพิ่มขึ้นของน้ำหนักตัวขณะตั้งครรภ์อย่างเหมาะสม ในกลุ่มหญิงตั้งครรภ์น้ำหนักตัวน้อย หญิงตั้งครรภ์น้ำหนักตัวปกติ หญิงตั้งครรภ์น้ำหนัก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lastRenderedPageBreak/>
              <w:t xml:space="preserve">เกิน และหญิงตั้งครรภ์อ้วน รวมถึงการส่งต่อเพื่อให้ได้รับการดูแลอย่างเหมาะสมจากทีมสหวิชาชีพ </w:t>
            </w:r>
          </w:p>
        </w:tc>
        <w:tc>
          <w:tcPr>
            <w:tcW w:w="3420" w:type="dxa"/>
            <w:gridSpan w:val="2"/>
          </w:tcPr>
          <w:p w14:paraId="239D8DA3" w14:textId="6FF8CF15" w:rsidR="005E265C" w:rsidRPr="00E732FD" w:rsidRDefault="00E732FD" w:rsidP="008656B6">
            <w:pP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ติดตาม/ประเมิน และวิเคราะห์ประเด็นปัญหา สิ่งสนับสนุน และอุปสรรคด้านการจัดการกับน้ำหนักตัวของกลุ่มหญิงตั้งครรภ์ที่มาใช้บริการ ณ หน่วยฝากครรภ์ ตลอดจนผลลัพธ์การตั้งครรภ์และการคลอดที่ไม่พึงประสงค์ ได้แก่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 xml:space="preserve">GDM, HDP, Primary caesarean section, LGA, SGA,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lastRenderedPageBreak/>
              <w:t>macrosomia, post-partum weight retention.</w:t>
            </w:r>
          </w:p>
        </w:tc>
        <w:tc>
          <w:tcPr>
            <w:tcW w:w="1843" w:type="dxa"/>
          </w:tcPr>
          <w:p w14:paraId="6E4F659A" w14:textId="1657EF22" w:rsidR="005E265C" w:rsidRPr="0012451F" w:rsidRDefault="00E732FD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lastRenderedPageBreak/>
              <w:t>-สรุปผลการปฏิบัติ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งานประจำวันร่วมกับพยาบาลผดุงครรภ์</w:t>
            </w:r>
            <w:r w:rsidR="008656B6"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และผู้เกี่ยวข้องลงในแบบบันทึก/แฟ้มเอกสารต่าง ๆ </w:t>
            </w:r>
            <w:r w:rsidR="008656B6"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>ของ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หน่วยฝากครรภ์</w:t>
            </w:r>
            <w:r w:rsidR="008656B6"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lastRenderedPageBreak/>
              <w:t>หรือไฟล์ข้อมูลที่จัดทำขึ้น</w:t>
            </w:r>
            <w:r w:rsidRPr="00E732FD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</w:p>
        </w:tc>
      </w:tr>
      <w:tr w:rsidR="008656B6" w:rsidRPr="0012451F" w14:paraId="35AD65D3" w14:textId="77777777" w:rsidTr="00E732FD">
        <w:tc>
          <w:tcPr>
            <w:tcW w:w="1075" w:type="dxa"/>
          </w:tcPr>
          <w:p w14:paraId="4117F43E" w14:textId="30A33859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12451F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  <w:lastRenderedPageBreak/>
              <w:t xml:space="preserve">วันที่ </w:t>
            </w:r>
            <w: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  <w:t>2</w:t>
            </w:r>
          </w:p>
        </w:tc>
        <w:tc>
          <w:tcPr>
            <w:tcW w:w="7025" w:type="dxa"/>
            <w:gridSpan w:val="4"/>
          </w:tcPr>
          <w:p w14:paraId="3CC6A5D4" w14:textId="77777777" w:rsidR="008656B6" w:rsidRPr="009C527C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ประเมิน/คัดกรองความเสี่ยงด้านสุขภาพของหญิงตั้งครรภ์ ณ การมาฝากครรภ์ครั้งแรก โดยประยุกต์ใช้ปิงปองจราจรชีวิต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>7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สี </w:t>
            </w:r>
          </w:p>
          <w:p w14:paraId="2BD48C7C" w14:textId="77777777" w:rsidR="008656B6" w:rsidRPr="009C527C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ประเมินความรู้/ความเข้าใจ และทัศนคติด้านการเปลี่ยนแปลงของน้ำหนักตัวในกลุ่มหญิงตั้งครรภ์ ที่มาใช้บริการ ณ หน่วยฝากครรภ์</w:t>
            </w:r>
          </w:p>
          <w:p w14:paraId="141E3C0E" w14:textId="77777777" w:rsidR="008656B6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ให้คำปรึกษา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การสนับสนุนการฝึกทักษะในการดำเนินชีวิตด้านการรับประทานอาหาร การมีกิจกรรมทางกายและออกกำลังกาย การปรับตัวและควบคุม</w:t>
            </w:r>
          </w:p>
          <w:p w14:paraId="0263A8FA" w14:textId="56599CAF" w:rsidR="008656B6" w:rsidRPr="0012451F" w:rsidRDefault="008656B6" w:rsidP="008656B6">
            <w:pP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อารมณ์ เพื่อควบคุมการเพิ่มขึ้นของน้ำหนักตัวขณะตั้งครรภ์อย่างเหมาะสม ในกลุ่มหญิงตั้งครรภ์น้ำหนักตัวน้อย หญิงตั้งครรภ์น้ำหนักตัวปกติ หญิงตั้งครรภ์น้ำหนักเกิน และหญิงตั้งครรภ์อ้วน รวมถึงการส่งต่อเพื่อให้ได้รับการดูแลอย่างเหมาะสมจากทีมสหวิชาชีพ </w:t>
            </w:r>
          </w:p>
        </w:tc>
        <w:tc>
          <w:tcPr>
            <w:tcW w:w="3420" w:type="dxa"/>
            <w:gridSpan w:val="2"/>
          </w:tcPr>
          <w:p w14:paraId="3C21A4C6" w14:textId="7D639284" w:rsidR="008656B6" w:rsidRPr="0012451F" w:rsidRDefault="008656B6" w:rsidP="008656B6">
            <w:pP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ติดตาม/ประเมิน และวิเคราะห์ประเด็นปัญหา สิ่งสนับสนุน และอุปสรรคด้านการจัดการกับน้ำหนักตัวของกลุ่มหญิงตั้งครรภ์ที่มาใช้บริการ ณ หน่วยฝากครรภ์ ตลอดจนผลลัพธ์การตั้งครรภ์และการคลอดที่ไม่พึงประสงค์ ได้แก่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>GDM, HDP, Primary caesarean section, LGA, SGA, macrosomia, post-partum weight retention.</w:t>
            </w:r>
          </w:p>
        </w:tc>
        <w:tc>
          <w:tcPr>
            <w:tcW w:w="1843" w:type="dxa"/>
          </w:tcPr>
          <w:p w14:paraId="71BB0922" w14:textId="469854AF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-สรุปผลการปฏิบัติ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งานประจำวันร่วมกับพยาบาลผดุงครรภ์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และผู้เกี่ยวข้องลงในแบบบันทึก/แฟ้มเอกสารต่าง ๆ 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>ของ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หน่วยฝากครรภ์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หรือไฟล์ข้อมูลที่จัดทำขึ้น</w:t>
            </w:r>
            <w:r w:rsidRPr="00E732FD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</w:p>
        </w:tc>
      </w:tr>
      <w:tr w:rsidR="008656B6" w:rsidRPr="0012451F" w14:paraId="560FD62C" w14:textId="77777777" w:rsidTr="00E732FD">
        <w:tc>
          <w:tcPr>
            <w:tcW w:w="1075" w:type="dxa"/>
          </w:tcPr>
          <w:p w14:paraId="5828176F" w14:textId="55654AB3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1B4556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วันที่ </w:t>
            </w:r>
            <w: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  <w:t>3</w:t>
            </w:r>
          </w:p>
        </w:tc>
        <w:tc>
          <w:tcPr>
            <w:tcW w:w="7025" w:type="dxa"/>
            <w:gridSpan w:val="4"/>
          </w:tcPr>
          <w:p w14:paraId="6090E71A" w14:textId="77777777" w:rsidR="008656B6" w:rsidRPr="009C527C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ประเมิน/คัดกรองความเสี่ยงด้านสุขภาพของหญิงตั้งครรภ์ ณ การมาฝากครรภ์ครั้งแรก โดยประยุกต์ใช้ปิงปองจราจรชีวิต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>7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สี </w:t>
            </w:r>
          </w:p>
          <w:p w14:paraId="31FECB2E" w14:textId="77777777" w:rsidR="008656B6" w:rsidRPr="009C527C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ประเมินความรู้/ความเข้าใจ และทัศนคติด้านการเปลี่ยนแปลงของน้ำหนักตัวในกลุ่มหญิงตั้งครรภ์ ที่มาใช้บริการ ณ หน่วยฝากครรภ์</w:t>
            </w:r>
          </w:p>
          <w:p w14:paraId="16C56B6C" w14:textId="77777777" w:rsidR="008656B6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ให้คำปรึกษา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การสนับสนุนการฝึกทักษะในการดำเนินชีวิตด้านการรับประทานอาหาร การมีกิจกรรมทางกายและออกกำลังกาย การปรับตัวและควบคุม</w:t>
            </w:r>
          </w:p>
          <w:p w14:paraId="432520A3" w14:textId="10908596" w:rsidR="008656B6" w:rsidRPr="0012451F" w:rsidRDefault="008656B6" w:rsidP="008656B6">
            <w:pP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อารมณ์ เพื่อควบคุมการเพิ่มขึ้นของน้ำหนักตัวขณะตั้งครรภ์อย่างเหมาะสม ในกลุ่มหญิงตั้งครรภ์น้ำหนักตัวน้อย หญิงตั้งครรภ์น้ำหนักตัวปกติ หญิงตั้งครรภ์น้ำหนักเกิน และหญิงตั้งครรภ์อ้วน รวมถึงการส่งต่อเพื่อให้ได้รับการดูแลอย่างเหมาะสมจากทีมสหวิชาชีพ </w:t>
            </w:r>
          </w:p>
        </w:tc>
        <w:tc>
          <w:tcPr>
            <w:tcW w:w="3420" w:type="dxa"/>
            <w:gridSpan w:val="2"/>
          </w:tcPr>
          <w:p w14:paraId="01685012" w14:textId="0C7EF401" w:rsidR="008656B6" w:rsidRPr="0012451F" w:rsidRDefault="008656B6" w:rsidP="008656B6">
            <w:pP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ติดตาม/ประเมิน และวิเคราะห์ประเด็นปัญหา สิ่งสนับสนุน และอุปสรรคด้านการจัดการกับน้ำหนักตัวของกลุ่มหญิงตั้งครรภ์ที่มาใช้บริการ ณ หน่วยฝากครรภ์ ตลอดจนผลลัพธ์การตั้งครรภ์และการคลอดที่ไม่พึงประสงค์ ได้แก่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>GDM, HDP, Primary caesarean section, LGA, SGA, macrosomia, post-partum weight retention.</w:t>
            </w:r>
          </w:p>
        </w:tc>
        <w:tc>
          <w:tcPr>
            <w:tcW w:w="1843" w:type="dxa"/>
          </w:tcPr>
          <w:p w14:paraId="19D4800F" w14:textId="2C8F7D2F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-สรุปผลการปฏิบัติ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งานประจำวันร่วมกับพยาบาลผดุงครรภ์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และผู้เกี่ยวข้องลงในแบบบันทึก/แฟ้มเอกสารต่าง ๆ 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>ของ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หน่วยฝากครรภ์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หรือไฟล์ข้อมูลที่จัดทำขึ้น</w:t>
            </w:r>
            <w:r w:rsidRPr="00E732FD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</w:p>
        </w:tc>
      </w:tr>
      <w:tr w:rsidR="008656B6" w:rsidRPr="0012451F" w14:paraId="4AC96865" w14:textId="77777777" w:rsidTr="00E732FD">
        <w:tc>
          <w:tcPr>
            <w:tcW w:w="1075" w:type="dxa"/>
          </w:tcPr>
          <w:p w14:paraId="38982C82" w14:textId="5153B2BF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1B4556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วันที่ </w:t>
            </w:r>
            <w: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  <w:t>4</w:t>
            </w:r>
          </w:p>
        </w:tc>
        <w:tc>
          <w:tcPr>
            <w:tcW w:w="7025" w:type="dxa"/>
            <w:gridSpan w:val="4"/>
          </w:tcPr>
          <w:p w14:paraId="321AAC42" w14:textId="77777777" w:rsidR="008656B6" w:rsidRPr="009C527C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ประเมิน/คัดกรองความเสี่ยงด้านสุขภาพของหญิงตั้งครรภ์ ณ การมาฝากครรภ์ครั้งแรก โดยประยุกต์ใช้ปิงปองจราจรชีวิต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>7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สี </w:t>
            </w:r>
          </w:p>
          <w:p w14:paraId="444F31E0" w14:textId="77777777" w:rsidR="008656B6" w:rsidRPr="009C527C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ประเมินความรู้/ความเข้าใจ และทัศนคติด้านการเปลี่ยนแปลงของน้ำหนักตัวในกลุ่มหญิงตั้งครรภ์ ที่มาใช้บริการ ณ หน่วยฝากครรภ์</w:t>
            </w:r>
          </w:p>
          <w:p w14:paraId="2D39264F" w14:textId="77777777" w:rsidR="008656B6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ให้คำปรึกษา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การสนับสนุนการฝึกทักษะในการดำเนินชีวิตด้านการรับประทานอาหาร การมีกิจกรรมทางกายและออกกำลังกาย การปรับตัวและควบคุม</w:t>
            </w:r>
          </w:p>
          <w:p w14:paraId="773718EE" w14:textId="0ED8524D" w:rsidR="008656B6" w:rsidRPr="0012451F" w:rsidRDefault="008656B6" w:rsidP="008656B6">
            <w:pP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อารมณ์ เพื่อควบคุมการเพิ่มขึ้นของน้ำหนักตัวขณะตั้งครรภ์อย่างเหมาะสม ในกลุ่มหญิงตั้งครรภ์น้ำหนักตัวน้อย หญิงตั้งครรภ์น้ำหนักตัวปกติ หญิงตั้งครรภ์น้ำหนักเกิน และหญิงตั้งครรภ์อ้วน รวมถึงการส่งต่อเพื่อให้ได้รับการดูแลอย่างเหมาะสมจากทีมสหวิชาชีพ </w:t>
            </w:r>
          </w:p>
        </w:tc>
        <w:tc>
          <w:tcPr>
            <w:tcW w:w="3420" w:type="dxa"/>
            <w:gridSpan w:val="2"/>
          </w:tcPr>
          <w:p w14:paraId="61ED7DD1" w14:textId="3DE4C5A4" w:rsidR="008656B6" w:rsidRPr="0012451F" w:rsidRDefault="008656B6" w:rsidP="008656B6">
            <w:pP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ติดตาม/ประเมิน และวิเคราะห์ประเด็นปัญหา สิ่งสนับสนุน และ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lastRenderedPageBreak/>
              <w:t xml:space="preserve">อุปสรรคด้านการจัดการกับน้ำหนักตัวของกลุ่มหญิงตั้งครรภ์ที่มาใช้บริการ ณ หน่วยฝากครรภ์ ตลอดจนผลลัพธ์การตั้งครรภ์และการคลอดที่ไม่พึงประสงค์ ได้แก่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>GDM, HDP, Primary caesarean section, LGA, SGA, macrosomia, post-partum weight retention.</w:t>
            </w:r>
          </w:p>
        </w:tc>
        <w:tc>
          <w:tcPr>
            <w:tcW w:w="1843" w:type="dxa"/>
          </w:tcPr>
          <w:p w14:paraId="6F00A2C6" w14:textId="5586ED48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lastRenderedPageBreak/>
              <w:t>-สรุปผลการปฏิบัติ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งานประจำวัน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lastRenderedPageBreak/>
              <w:t>ร่วมกับพยาบาลผดุงครรภ์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และผู้เกี่ยวข้องลงในแบบบันทึก/แฟ้มเอกสารต่าง ๆ 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>ของ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หน่วยฝากครรภ์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หรือไฟล์ข้อมูลที่จัดทำขึ้น</w:t>
            </w:r>
            <w:r w:rsidRPr="00E732FD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</w:p>
        </w:tc>
      </w:tr>
      <w:tr w:rsidR="008656B6" w:rsidRPr="0012451F" w14:paraId="60CC4313" w14:textId="77777777" w:rsidTr="00E732FD">
        <w:tc>
          <w:tcPr>
            <w:tcW w:w="1075" w:type="dxa"/>
          </w:tcPr>
          <w:p w14:paraId="2BB6B938" w14:textId="163A02DB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1B4556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  <w:lastRenderedPageBreak/>
              <w:t xml:space="preserve">วันที่ </w:t>
            </w:r>
            <w: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  <w:t>5</w:t>
            </w:r>
          </w:p>
        </w:tc>
        <w:tc>
          <w:tcPr>
            <w:tcW w:w="7025" w:type="dxa"/>
            <w:gridSpan w:val="4"/>
          </w:tcPr>
          <w:p w14:paraId="58EA061A" w14:textId="77777777" w:rsidR="008656B6" w:rsidRPr="009C527C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ประเมิน/คัดกรองความเสี่ยงด้านสุขภาพของหญิงตั้งครรภ์ ณ การมาฝากครรภ์ครั้งแรก โดยประยุกต์ใช้ปิงปองจราจรชีวิต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>7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สี </w:t>
            </w:r>
          </w:p>
          <w:p w14:paraId="24F8F49F" w14:textId="77777777" w:rsidR="008656B6" w:rsidRPr="009C527C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ประเมินความรู้/ความเข้าใจ และทัศนคติด้านการเปลี่ยนแปลงของน้ำหนักตัวในกลุ่มหญิงตั้งครรภ์ ที่มาใช้บริการ ณ หน่วยฝากครรภ์</w:t>
            </w:r>
          </w:p>
          <w:p w14:paraId="7DCD3281" w14:textId="77777777" w:rsidR="008656B6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ให้คำปรึกษา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การสนับสนุนการฝึกทักษะในการดำเนินชีวิตด้านการรับประทานอาหาร การมีกิจกรรมทางกายและออกกำลังกาย การปรับตัวและควบคุม</w:t>
            </w:r>
          </w:p>
          <w:p w14:paraId="05BE7104" w14:textId="18F354DC" w:rsidR="008656B6" w:rsidRPr="0012451F" w:rsidRDefault="008656B6" w:rsidP="008656B6">
            <w:pP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อารมณ์ เพื่อควบคุมการเพิ่มขึ้นของน้ำหนักตัวขณะตั้งครรภ์อย่างเหมาะสม ในกลุ่มหญิงตั้งครรภ์น้ำหนักตัวน้อย หญิงตั้งครรภ์น้ำหนักตัวปกติ หญิงตั้งครรภ์น้ำหนักเกิน และหญิงตั้งครรภ์อ้วน รวมถึงการส่งต่อเพื่อให้ได้รับการดูแลอย่างเหมาะสมจากทีมสหวิชาชีพ </w:t>
            </w:r>
          </w:p>
        </w:tc>
        <w:tc>
          <w:tcPr>
            <w:tcW w:w="3420" w:type="dxa"/>
            <w:gridSpan w:val="2"/>
          </w:tcPr>
          <w:p w14:paraId="51C56234" w14:textId="5677682F" w:rsidR="008656B6" w:rsidRPr="0012451F" w:rsidRDefault="008656B6" w:rsidP="008656B6">
            <w:pP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ติดตาม/ประเมิน และวิเคราะห์ประเด็นปัญหา สิ่งสนับสนุน และอุปสรรคด้านการจัดการกับน้ำหนักตัวของกลุ่มหญิงตั้งครรภ์ที่มาใช้บริการ ณ หน่วยฝากครรภ์ ตลอดจนผลลัพธ์การตั้งครรภ์และการคลอดที่ไม่พึงประสงค์ ได้แก่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>GDM, HDP, Primary caesarean section, LGA, SGA, macrosomia, post-partum weight retention.</w:t>
            </w:r>
          </w:p>
        </w:tc>
        <w:tc>
          <w:tcPr>
            <w:tcW w:w="1843" w:type="dxa"/>
          </w:tcPr>
          <w:p w14:paraId="1C554553" w14:textId="528F729B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-สรุปผลการปฏิบัติ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งานประจำวันร่วมกับพยาบาลผดุงครรภ์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และผู้เกี่ยวข้องลงในแบบบันทึก/แฟ้มเอกสารต่าง ๆ 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>ของ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หน่วยฝากครรภ์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หรือไฟล์ข้อมูลที่จัดทำขึ้น</w:t>
            </w:r>
            <w:r w:rsidRPr="00E732FD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</w:p>
        </w:tc>
      </w:tr>
      <w:tr w:rsidR="008656B6" w:rsidRPr="0012451F" w14:paraId="061306EA" w14:textId="77777777" w:rsidTr="00E732FD">
        <w:tc>
          <w:tcPr>
            <w:tcW w:w="1075" w:type="dxa"/>
          </w:tcPr>
          <w:p w14:paraId="36A4CAE1" w14:textId="1D353BC3" w:rsidR="008656B6" w:rsidRPr="001B4556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12451F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วันที่ </w:t>
            </w:r>
            <w: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  <w:t>6</w:t>
            </w:r>
          </w:p>
        </w:tc>
        <w:tc>
          <w:tcPr>
            <w:tcW w:w="7025" w:type="dxa"/>
            <w:gridSpan w:val="4"/>
          </w:tcPr>
          <w:p w14:paraId="28268F08" w14:textId="77777777" w:rsidR="008656B6" w:rsidRPr="009C527C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ประเมิน/คัดกรองความเสี่ยงด้านสุขภาพของหญิงตั้งครรภ์ ณ การมาฝากครรภ์ครั้งแรก โดยประยุกต์ใช้ปิงปองจราจรชีวิต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>7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สี </w:t>
            </w:r>
          </w:p>
          <w:p w14:paraId="6A49FFE5" w14:textId="77777777" w:rsidR="008656B6" w:rsidRPr="009C527C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ประเมินความรู้/ความเข้าใจ และทัศนคติด้านการเปลี่ยนแปลงของน้ำหนักตัวในกลุ่มหญิงตั้งครรภ์ ที่มาใช้บริการ ณ หน่วยฝากครรภ์</w:t>
            </w:r>
          </w:p>
          <w:p w14:paraId="33EAD3CD" w14:textId="77777777" w:rsidR="008656B6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ให้คำปรึกษา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การสนับสนุนการฝึกทักษะในการดำเนินชีวิตด้านการรับประทานอาหาร การมีกิจกรรมทางกายและออกกำลังกาย การปรับตัวและควบคุม</w:t>
            </w:r>
          </w:p>
          <w:p w14:paraId="44E17C88" w14:textId="6314291A" w:rsidR="008656B6" w:rsidRPr="0012451F" w:rsidRDefault="008656B6" w:rsidP="008656B6">
            <w:pP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lastRenderedPageBreak/>
              <w:t xml:space="preserve">อารมณ์ เพื่อควบคุมการเพิ่มขึ้นของน้ำหนักตัวขณะตั้งครรภ์อย่างเหมาะสม ในกลุ่มหญิงตั้งครรภ์น้ำหนักตัวน้อย หญิงตั้งครรภ์น้ำหนักตัวปกติ หญิงตั้งครรภ์น้ำหนักเกิน และหญิงตั้งครรภ์อ้วน รวมถึงการส่งต่อเพื่อให้ได้รับการดูแลอย่างเหมาะสมจากทีมสหวิชาชีพ </w:t>
            </w:r>
          </w:p>
        </w:tc>
        <w:tc>
          <w:tcPr>
            <w:tcW w:w="3420" w:type="dxa"/>
            <w:gridSpan w:val="2"/>
          </w:tcPr>
          <w:p w14:paraId="7F4C82B7" w14:textId="4A205C07" w:rsidR="008656B6" w:rsidRPr="009C527C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ติดตาม/ประเมิน และวิเคราะห์ประเด็นปัญหา สิ่งสนับสนุน และอุปสรรคด้านการจัดการกับน้ำหนักตัวของกลุ่มหญิงตั้งครรภ์ที่มาใช้บริการ ณ หน่วยฝากครรภ์ ตลอดจนผลลัพธ์การตั้งครรภ์และการคลอดที่ไม่พึงประสงค์ 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lastRenderedPageBreak/>
              <w:t xml:space="preserve">ได้แก่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>GDM, HDP, Primary caesarean section, LGA, SGA, macrosomia, post-partum weight retention.</w:t>
            </w:r>
          </w:p>
          <w:p w14:paraId="7755C3FC" w14:textId="77777777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</w:p>
        </w:tc>
        <w:tc>
          <w:tcPr>
            <w:tcW w:w="1843" w:type="dxa"/>
          </w:tcPr>
          <w:p w14:paraId="304C9C40" w14:textId="353F9227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lastRenderedPageBreak/>
              <w:t>-สรุปผลการปฏิบัติ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งานประจำวันร่วมกับพยาบาลผดุงครรภ์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และผู้เกี่ยวข้องลงในแบบบันทึก/แฟ้ม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lastRenderedPageBreak/>
              <w:t xml:space="preserve">เอกสารต่าง ๆ 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>ของ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หน่วยฝากครรภ์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หรือไฟล์ข้อมูลที่จัดทำขึ้น</w:t>
            </w:r>
            <w:r w:rsidRPr="00E732FD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</w:p>
        </w:tc>
      </w:tr>
      <w:tr w:rsidR="008656B6" w:rsidRPr="0012451F" w14:paraId="61AEE145" w14:textId="77777777" w:rsidTr="00E732FD">
        <w:tc>
          <w:tcPr>
            <w:tcW w:w="1075" w:type="dxa"/>
          </w:tcPr>
          <w:p w14:paraId="25A0305C" w14:textId="349022C7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</w:pPr>
            <w:r w:rsidRPr="0012451F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  <w:lastRenderedPageBreak/>
              <w:t xml:space="preserve">วันที่ </w:t>
            </w:r>
            <w: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  <w:t>7</w:t>
            </w:r>
          </w:p>
        </w:tc>
        <w:tc>
          <w:tcPr>
            <w:tcW w:w="7025" w:type="dxa"/>
            <w:gridSpan w:val="4"/>
          </w:tcPr>
          <w:p w14:paraId="5F6685FC" w14:textId="77777777" w:rsidR="008656B6" w:rsidRPr="009C527C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ประเมิน/คัดกรองความเสี่ยงด้านสุขภาพของหญิงตั้งครรภ์ ณ การมาฝากครรภ์ครั้งแรก โดยประยุกต์ใช้ปิงปองจราจรชีวิต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>7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สี </w:t>
            </w:r>
          </w:p>
          <w:p w14:paraId="7B2EF8CC" w14:textId="77777777" w:rsidR="008656B6" w:rsidRPr="009C527C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ประเมินความรู้/ความเข้าใจ และทัศนคติด้านการเปลี่ยนแปลงของน้ำหนักตัวในกลุ่มหญิงตั้งครรภ์ ที่มาใช้บริการ ณ หน่วยฝากครรภ์</w:t>
            </w:r>
          </w:p>
          <w:p w14:paraId="540BABA9" w14:textId="77777777" w:rsidR="008656B6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ให้คำปรึกษา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การสนับสนุนการฝึกทักษะในการดำเนินชีวิตด้านการรับประทานอาหาร การมีกิจกรรมทางกายและออกกำลังกาย การปรับตัวและควบคุม</w:t>
            </w:r>
          </w:p>
          <w:p w14:paraId="0D6C124A" w14:textId="12A2BEBE" w:rsidR="008656B6" w:rsidRPr="0012451F" w:rsidRDefault="008656B6" w:rsidP="008656B6">
            <w:pP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อารมณ์ เพื่อควบคุมการเพิ่มขึ้นของน้ำหนักตัวขณะตั้งครรภ์อย่างเหมาะสม ในกลุ่มหญิงตั้งครรภ์น้ำหนักตัวน้อย หญิงตั้งครรภ์น้ำหนักตัวปกติ หญิงตั้งครรภ์น้ำหนักเกิน และหญิงตั้งครรภ์อ้วน รวมถึงการส่งต่อเพื่อให้ได้รับการดูแลอย่างเหมาะสมจากทีมสหวิชาชีพ </w:t>
            </w:r>
          </w:p>
        </w:tc>
        <w:tc>
          <w:tcPr>
            <w:tcW w:w="3420" w:type="dxa"/>
            <w:gridSpan w:val="2"/>
          </w:tcPr>
          <w:p w14:paraId="060664B2" w14:textId="52C77D57" w:rsidR="008656B6" w:rsidRPr="0012451F" w:rsidRDefault="008656B6" w:rsidP="008656B6">
            <w:pP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ติดตาม/ประเมิน และวิเคราะห์ประเด็นปัญหา สิ่งสนับสนุน และอุปสรรคด้านการจัดการกับน้ำหนักตัวของกลุ่มหญิงตั้งครรภ์ที่มาใช้บริการ ณ หน่วยฝากครรภ์ ตลอดจนผลลัพธ์การตั้งครรภ์และการคลอดที่ไม่พึงประสงค์ ได้แก่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>GDM, HDP, Primary caesarean section, LGA, SGA, macrosomia, post-partum weight retention.</w:t>
            </w:r>
          </w:p>
        </w:tc>
        <w:tc>
          <w:tcPr>
            <w:tcW w:w="1843" w:type="dxa"/>
          </w:tcPr>
          <w:p w14:paraId="3E51C2E7" w14:textId="6D6CECC0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-สรุปผลการปฏิบัติ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งานประจำวันร่วมกับพยาบาลผดุงครรภ์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และผู้เกี่ยวข้องลงในแบบบันทึก/แฟ้มเอกสารต่าง ๆ 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>ของ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หน่วยฝากครรภ์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หรือไฟล์ข้อมูลที่จัดทำขึ้น</w:t>
            </w:r>
            <w:r w:rsidRPr="00E732FD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</w:p>
        </w:tc>
      </w:tr>
      <w:tr w:rsidR="008656B6" w:rsidRPr="0012451F" w14:paraId="21D6BE44" w14:textId="77777777" w:rsidTr="00E732FD">
        <w:tc>
          <w:tcPr>
            <w:tcW w:w="1075" w:type="dxa"/>
          </w:tcPr>
          <w:p w14:paraId="0D050D9B" w14:textId="1892EE3C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</w:pPr>
            <w:r w:rsidRPr="001B4556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วันที่ </w:t>
            </w:r>
            <w: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  <w:t>8</w:t>
            </w:r>
          </w:p>
        </w:tc>
        <w:tc>
          <w:tcPr>
            <w:tcW w:w="7025" w:type="dxa"/>
            <w:gridSpan w:val="4"/>
          </w:tcPr>
          <w:p w14:paraId="0B32FE1C" w14:textId="77777777" w:rsidR="008656B6" w:rsidRPr="009C527C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ประเมิน/คัดกรองความเสี่ยงด้านสุขภาพของหญิงตั้งครรภ์ ณ การมาฝากครรภ์ครั้งแรก โดยประยุกต์ใช้ปิงปองจราจรชีวิต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>7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สี </w:t>
            </w:r>
          </w:p>
          <w:p w14:paraId="3E4B3E01" w14:textId="77777777" w:rsidR="008656B6" w:rsidRPr="009C527C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ประเมินความรู้/ความเข้าใจ และทัศนคติด้านการเปลี่ยนแปลงของน้ำหนักตัวในกลุ่มหญิงตั้งครรภ์ ที่มาใช้บริการ ณ หน่วยฝากครรภ์</w:t>
            </w:r>
          </w:p>
          <w:p w14:paraId="6796914A" w14:textId="77777777" w:rsidR="008656B6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ให้คำปรึกษา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การสนับสนุนการฝึกทักษะในการดำเนินชีวิตด้านการรับประทานอาหาร การมีกิจกรรมทางกายและออกกำลังกาย การปรับตัวและควบคุม</w:t>
            </w:r>
          </w:p>
          <w:p w14:paraId="15E79840" w14:textId="1FC3344B" w:rsidR="008656B6" w:rsidRPr="0012451F" w:rsidRDefault="008656B6" w:rsidP="008656B6">
            <w:pP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อารมณ์ เพื่อควบคุมการเพิ่มขึ้นของน้ำหนักตัวขณะตั้งครรภ์อย่างเหมาะสม ในกลุ่มหญิงตั้งครรภ์น้ำหนักตัวน้อย หญิงตั้งครรภ์น้ำหนักตัวปกติ หญิงตั้งครรภ์น้ำหนัก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lastRenderedPageBreak/>
              <w:t xml:space="preserve">เกิน และหญิงตั้งครรภ์อ้วน รวมถึงการส่งต่อเพื่อให้ได้รับการดูแลอย่างเหมาะสมจากทีมสหวิชาชีพ </w:t>
            </w:r>
          </w:p>
        </w:tc>
        <w:tc>
          <w:tcPr>
            <w:tcW w:w="3420" w:type="dxa"/>
            <w:gridSpan w:val="2"/>
          </w:tcPr>
          <w:p w14:paraId="70C897C7" w14:textId="3333516C" w:rsidR="008656B6" w:rsidRPr="0012451F" w:rsidRDefault="008656B6" w:rsidP="008656B6">
            <w:pP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ติดตาม/ประเมิน และวิเคราะห์ประเด็นปัญหา สิ่งสนับสนุน และอุปสรรคด้านการจัดการกับน้ำหนักตัวของกลุ่มหญิงตั้งครรภ์ที่มาใช้บริการ ณ หน่วยฝากครรภ์ ตลอดจนผลลัพธ์การตั้งครรภ์และการคลอดที่ไม่พึงประสงค์ ได้แก่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 xml:space="preserve">GDM, HDP, Primary caesarean section, LGA, SGA,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lastRenderedPageBreak/>
              <w:t>macrosomia, post-partum weight retention.</w:t>
            </w:r>
          </w:p>
        </w:tc>
        <w:tc>
          <w:tcPr>
            <w:tcW w:w="1843" w:type="dxa"/>
          </w:tcPr>
          <w:p w14:paraId="5A73A6E6" w14:textId="14BB114D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lastRenderedPageBreak/>
              <w:t>-สรุปผลการปฏิบัติ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งานประจำวันร่วมกับพยาบาลผดุงครรภ์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และผู้เกี่ยวข้องลงในแบบบันทึก/แฟ้มเอกสารต่าง ๆ 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>ของ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หน่วยฝากครรภ์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lastRenderedPageBreak/>
              <w:t>หรือไฟล์ข้อมูลที่จัดทำขึ้น</w:t>
            </w:r>
            <w:r w:rsidRPr="00E732FD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</w:p>
        </w:tc>
      </w:tr>
      <w:tr w:rsidR="008656B6" w:rsidRPr="0012451F" w14:paraId="4E555EF6" w14:textId="77777777" w:rsidTr="00E732FD">
        <w:tc>
          <w:tcPr>
            <w:tcW w:w="1075" w:type="dxa"/>
          </w:tcPr>
          <w:p w14:paraId="464E0215" w14:textId="57CA2147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</w:pPr>
            <w:r w:rsidRPr="001B4556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  <w:lastRenderedPageBreak/>
              <w:t xml:space="preserve">วันที่ </w:t>
            </w:r>
            <w: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  <w:t>9</w:t>
            </w:r>
          </w:p>
        </w:tc>
        <w:tc>
          <w:tcPr>
            <w:tcW w:w="7025" w:type="dxa"/>
            <w:gridSpan w:val="4"/>
          </w:tcPr>
          <w:p w14:paraId="5B0E0EE2" w14:textId="77777777" w:rsidR="008656B6" w:rsidRPr="009C527C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ประเมิน/คัดกรองความเสี่ยงด้านสุขภาพของหญิงตั้งครรภ์ ณ การมาฝากครรภ์ครั้งแรก โดยประยุกต์ใช้ปิงปองจราจรชีวิต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>7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สี </w:t>
            </w:r>
          </w:p>
          <w:p w14:paraId="455DD941" w14:textId="77777777" w:rsidR="008656B6" w:rsidRPr="009C527C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ประเมินความรู้/ความเข้าใจ และทัศนคติด้านการเปลี่ยนแปลงของน้ำหนักตัวในกลุ่มหญิงตั้งครรภ์ ที่มาใช้บริการ ณ หน่วยฝากครรภ์</w:t>
            </w:r>
          </w:p>
          <w:p w14:paraId="3C6474B2" w14:textId="77777777" w:rsidR="008656B6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ให้คำปรึกษา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การสนับสนุนการฝึกทักษะในการดำเนินชีวิตด้านการรับประทานอาหาร การมีกิจกรรมทางกายและออกกำลังกาย การปรับตัวและควบคุม</w:t>
            </w:r>
          </w:p>
          <w:p w14:paraId="39B2AF21" w14:textId="74DDA195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อารมณ์ เพื่อควบคุมการเพิ่มขึ้นของน้ำหนักตัวขณะตั้งครรภ์อย่างเหมาะสม ในกลุ่มหญิงตั้งครรภ์น้ำหนักตัวน้อย หญิงตั้งครรภ์น้ำหนักตัวปกติ หญิงตั้งครรภ์น้ำหนักเกิน และหญิงตั้งครรภ์อ้วน รวมถึงการส่งต่อเพื่อให้ได้รับการดูแลอย่างเหมาะสมจากทีมสหวิชาชีพ </w:t>
            </w:r>
          </w:p>
        </w:tc>
        <w:tc>
          <w:tcPr>
            <w:tcW w:w="3420" w:type="dxa"/>
            <w:gridSpan w:val="2"/>
          </w:tcPr>
          <w:p w14:paraId="16F5541E" w14:textId="06C0F2E8" w:rsidR="008656B6" w:rsidRPr="0012451F" w:rsidRDefault="008656B6" w:rsidP="008656B6">
            <w:pP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ติดตาม/ประเมิน และวิเคราะห์ประเด็นปัญหา สิ่งสนับสนุน และอุปสรรคด้านการจัดการกับน้ำหนักตัวของกลุ่มหญิงตั้งครรภ์ที่มาใช้บริการ ณ หน่วยฝากครรภ์ ตลอดจนผลลัพธ์การตั้งครรภ์และการคลอดที่ไม่พึงประสงค์ ได้แก่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>GDM, HDP, Primary caesarean section, LGA, SGA, macrosomia, post-partum weight retention.</w:t>
            </w:r>
          </w:p>
        </w:tc>
        <w:tc>
          <w:tcPr>
            <w:tcW w:w="1843" w:type="dxa"/>
          </w:tcPr>
          <w:p w14:paraId="5CA8AF2E" w14:textId="5792EFEF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-สรุปผลการปฏิบัติ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งานประจำวันร่วมกับพยาบาลผดุงครรภ์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และผู้เกี่ยวข้องลงในแบบบันทึก/แฟ้มเอกสารต่าง ๆ 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>ของ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หน่วยฝากครรภ์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หรือไฟล์ข้อมูลที่จัดทำขึ้น</w:t>
            </w:r>
            <w:r w:rsidRPr="00E732FD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</w:p>
        </w:tc>
      </w:tr>
      <w:tr w:rsidR="008656B6" w:rsidRPr="0012451F" w14:paraId="6492C8CA" w14:textId="77777777" w:rsidTr="00E732FD">
        <w:tc>
          <w:tcPr>
            <w:tcW w:w="1075" w:type="dxa"/>
          </w:tcPr>
          <w:p w14:paraId="3C28E8BF" w14:textId="006B8474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</w:pPr>
            <w:r w:rsidRPr="001B4556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วันที่ </w:t>
            </w:r>
            <w: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  <w:t>10</w:t>
            </w:r>
          </w:p>
        </w:tc>
        <w:tc>
          <w:tcPr>
            <w:tcW w:w="7025" w:type="dxa"/>
            <w:gridSpan w:val="4"/>
          </w:tcPr>
          <w:p w14:paraId="4B7508AC" w14:textId="77777777" w:rsidR="008656B6" w:rsidRPr="009C527C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ประเมิน/คัดกรองความเสี่ยงด้านสุขภาพของหญิงตั้งครรภ์ ณ การมาฝากครรภ์ครั้งแรก โดยประยุกต์ใช้ปิงปองจราจรชีวิต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>7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สี </w:t>
            </w:r>
          </w:p>
          <w:p w14:paraId="63DA8E2A" w14:textId="77777777" w:rsidR="008656B6" w:rsidRPr="009C527C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ประเมินความรู้/ความเข้าใจ และทัศนคติด้านการเปลี่ยนแปลงของน้ำหนักตัวในกลุ่มหญิงตั้งครรภ์ ที่มาใช้บริการ ณ หน่วยฝากครรภ์</w:t>
            </w:r>
          </w:p>
          <w:p w14:paraId="528CDFBC" w14:textId="77777777" w:rsidR="008656B6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ให้คำปรึกษา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การสนับสนุนการฝึกทักษะในการดำเนินชีวิตด้านการรับประทานอาหาร การมีกิจกรรมทางกายและออกกำลังกาย การปรับตัวและควบคุม</w:t>
            </w:r>
          </w:p>
          <w:p w14:paraId="0875B803" w14:textId="01702085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อารมณ์ เพื่อควบคุมการเพิ่มขึ้นของน้ำหนักตัวขณะตั้งครรภ์อย่างเหมาะสม ในกลุ่มหญิงตั้งครรภ์น้ำหนักตัวน้อย หญิงตั้งครรภ์น้ำหนักตัวปกติ หญิงตั้งครรภ์น้ำหนักเกิน และหญิงตั้งครรภ์อ้วน รวมถึงการส่งต่อเพื่อให้ได้รับการดูแลอย่างเหมาะสมจากทีมสหวิชาชีพ </w:t>
            </w:r>
          </w:p>
        </w:tc>
        <w:tc>
          <w:tcPr>
            <w:tcW w:w="3420" w:type="dxa"/>
            <w:gridSpan w:val="2"/>
          </w:tcPr>
          <w:p w14:paraId="27210FA7" w14:textId="4B33368F" w:rsidR="008656B6" w:rsidRPr="0012451F" w:rsidRDefault="008656B6" w:rsidP="008656B6">
            <w:pP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ติดตาม/ประเมิน และวิเคราะห์ประเด็นปัญหา สิ่งสนับสนุน และอุปสรรคด้านการจัดการกับน้ำหนักตัวของกลุ่มหญิงตั้งครรภ์ที่มาใช้บริการ ณ หน่วยฝากครรภ์ ตลอดจนผลลัพธ์การตั้งครรภ์และการคลอดที่ไม่พึงประสงค์ ได้แก่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>GDM, HDP, Primary caesarean section, LGA, SGA, macrosomia, post-partum weight retention.</w:t>
            </w:r>
          </w:p>
        </w:tc>
        <w:tc>
          <w:tcPr>
            <w:tcW w:w="1843" w:type="dxa"/>
          </w:tcPr>
          <w:p w14:paraId="3A6234DD" w14:textId="155B8C04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-สรุปผลการปฏิบัติ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งานประจำวันร่วมกับพยาบาลผดุงครรภ์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และผู้เกี่ยวข้องลงในแบบบันทึก/แฟ้มเอกสารต่าง ๆ 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>ของ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หน่วยฝากครรภ์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หรือไฟล์ข้อมูลที่จัดทำขึ้น</w:t>
            </w:r>
            <w:r w:rsidRPr="00E732FD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</w:p>
        </w:tc>
      </w:tr>
      <w:tr w:rsidR="008656B6" w:rsidRPr="0012451F" w14:paraId="07F31A88" w14:textId="77777777" w:rsidTr="00E732FD">
        <w:tc>
          <w:tcPr>
            <w:tcW w:w="1075" w:type="dxa"/>
          </w:tcPr>
          <w:p w14:paraId="6E2DEAA9" w14:textId="37C4F995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</w:pPr>
            <w:r w:rsidRPr="0012451F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วันที่ </w:t>
            </w:r>
            <w:r w:rsidRPr="0012451F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  <w:t>1</w:t>
            </w:r>
            <w: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  <w:t>1</w:t>
            </w:r>
          </w:p>
        </w:tc>
        <w:tc>
          <w:tcPr>
            <w:tcW w:w="7025" w:type="dxa"/>
            <w:gridSpan w:val="4"/>
          </w:tcPr>
          <w:p w14:paraId="2BFD8316" w14:textId="77777777" w:rsidR="008656B6" w:rsidRPr="009C527C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ประเมิน/คัดกรองความเสี่ยงด้านสุขภาพของหญิงตั้งครรภ์ ณ การมาฝากครรภ์ครั้งแรก โดยประยุกต์ใช้ปิงปองจราจรชีวิต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>7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สี </w:t>
            </w:r>
          </w:p>
          <w:p w14:paraId="379AAEAC" w14:textId="77777777" w:rsidR="008656B6" w:rsidRPr="009C527C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ประเมินความรู้/ความเข้าใจ และทัศนคติด้านการเปลี่ยนแปลงของน้ำหนักตัวในกลุ่มหญิงตั้งครรภ์ ที่มาใช้บริการ ณ หน่วยฝากครรภ์</w:t>
            </w:r>
          </w:p>
          <w:p w14:paraId="442BC17E" w14:textId="77777777" w:rsidR="008656B6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ให้คำปรึกษา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การสนับสนุนการฝึกทักษะในการดำเนินชีวิตด้านการรับประทานอาหาร การมีกิจกรรมทางกายและออกกำลังกาย การปรับตัวและควบคุม</w:t>
            </w:r>
          </w:p>
          <w:p w14:paraId="72904A34" w14:textId="5DAAE3C6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อารมณ์ เพื่อควบคุมการเพิ่มขึ้นของน้ำหนักตัวขณะตั้งครรภ์อย่างเหมาะสม ในกลุ่มหญิงตั้งครรภ์น้ำหนักตัวน้อย หญิงตั้งครรภ์น้ำหนักตัวปกติ หญิงตั้งครรภ์น้ำหนักเกิน และหญิงตั้งครรภ์อ้วน รวมถึงการส่งต่อเพื่อให้ได้รับการดูแลอย่างเหมาะสมจากทีมสหวิชาชีพ </w:t>
            </w:r>
          </w:p>
        </w:tc>
        <w:tc>
          <w:tcPr>
            <w:tcW w:w="3420" w:type="dxa"/>
            <w:gridSpan w:val="2"/>
          </w:tcPr>
          <w:p w14:paraId="247BB3FD" w14:textId="5B00DD36" w:rsidR="008656B6" w:rsidRPr="0012451F" w:rsidRDefault="008656B6" w:rsidP="008656B6">
            <w:pP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ติดตาม/ประเมิน และวิเคราะห์ประเด็นปัญหา สิ่งสนับสนุน และ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lastRenderedPageBreak/>
              <w:t xml:space="preserve">อุปสรรคด้านการจัดการกับน้ำหนักตัวของกลุ่มหญิงตั้งครรภ์ที่มาใช้บริการ ณ หน่วยฝากครรภ์ ตลอดจนผลลัพธ์การตั้งครรภ์และการคลอดที่ไม่พึงประสงค์ ได้แก่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>GDM, HDP, Primary caesarean section, LGA, SGA, macrosomia, post-partum weight retention.</w:t>
            </w:r>
          </w:p>
        </w:tc>
        <w:tc>
          <w:tcPr>
            <w:tcW w:w="1843" w:type="dxa"/>
          </w:tcPr>
          <w:p w14:paraId="38B4B791" w14:textId="748FCD07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lastRenderedPageBreak/>
              <w:t>-สรุปผลการปฏิบัติ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งานประจำวัน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lastRenderedPageBreak/>
              <w:t>ร่วมกับพยาบาลผดุงครรภ์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และผู้เกี่ยวข้องลงในแบบบันทึก/แฟ้มเอกสารต่าง ๆ 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>ของ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หน่วยฝากครรภ์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หรือไฟล์ข้อมูลที่จัดทำขึ้น</w:t>
            </w:r>
            <w:r w:rsidRPr="00E732FD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</w:p>
        </w:tc>
      </w:tr>
      <w:tr w:rsidR="008656B6" w:rsidRPr="0012451F" w14:paraId="5B36BB17" w14:textId="77777777" w:rsidTr="00E732FD">
        <w:tc>
          <w:tcPr>
            <w:tcW w:w="1075" w:type="dxa"/>
          </w:tcPr>
          <w:p w14:paraId="144D999E" w14:textId="1AA79FC0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</w:pPr>
            <w:r w:rsidRPr="0012451F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  <w:lastRenderedPageBreak/>
              <w:t xml:space="preserve">วันที่ </w:t>
            </w:r>
            <w: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  <w:t>12</w:t>
            </w:r>
          </w:p>
        </w:tc>
        <w:tc>
          <w:tcPr>
            <w:tcW w:w="7025" w:type="dxa"/>
            <w:gridSpan w:val="4"/>
          </w:tcPr>
          <w:p w14:paraId="144D5D56" w14:textId="77777777" w:rsidR="008656B6" w:rsidRPr="009C527C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ประเมิน/คัดกรองความเสี่ยงด้านสุขภาพของหญิงตั้งครรภ์ ณ การมาฝากครรภ์ครั้งแรก โดยประยุกต์ใช้ปิงปองจราจรชีวิต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>7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สี </w:t>
            </w:r>
          </w:p>
          <w:p w14:paraId="77026316" w14:textId="77777777" w:rsidR="008656B6" w:rsidRPr="009C527C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ประเมินความรู้/ความเข้าใจ และทัศนคติด้านการเปลี่ยนแปลงของน้ำหนักตัวในกลุ่มหญิงตั้งครรภ์ ที่มาใช้บริการ ณ หน่วยฝากครรภ์</w:t>
            </w:r>
          </w:p>
          <w:p w14:paraId="31A041B2" w14:textId="77777777" w:rsidR="008656B6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ให้คำปรึกษา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การสนับสนุนการฝึกทักษะในการดำเนินชีวิตด้านการรับประทานอาหาร การมีกิจกรรมทางกายและออกกำลังกาย การปรับตัวและควบคุม</w:t>
            </w:r>
          </w:p>
          <w:p w14:paraId="000AFD72" w14:textId="6C05297F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อารมณ์ เพื่อควบคุมการเพิ่มขึ้นของน้ำหนักตัวขณะตั้งครรภ์อย่างเหมาะสม ในกลุ่มหญิงตั้งครรภ์น้ำหนักตัวน้อย หญิงตั้งครรภ์น้ำหนักตัวปกติ หญิงตั้งครรภ์น้ำหนักเกิน และหญิงตั้งครรภ์อ้วน รวมถึงการส่งต่อเพื่อให้ได้รับการดูแลอย่างเหมาะสมจากทีมสหวิชาชีพ </w:t>
            </w:r>
          </w:p>
        </w:tc>
        <w:tc>
          <w:tcPr>
            <w:tcW w:w="3420" w:type="dxa"/>
            <w:gridSpan w:val="2"/>
          </w:tcPr>
          <w:p w14:paraId="40A9B6FC" w14:textId="7345E220" w:rsidR="008656B6" w:rsidRPr="0012451F" w:rsidRDefault="008656B6" w:rsidP="008656B6">
            <w:pP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ติดตาม/ประเมิน และวิเคราะห์ประเด็นปัญหา สิ่งสนับสนุน และอุปสรรคด้านการจัดการกับน้ำหนักตัวของกลุ่มหญิงตั้งครรภ์ที่มาใช้บริการ ณ หน่วยฝากครรภ์ ตลอดจนผลลัพธ์การตั้งครรภ์และการคลอดที่ไม่พึงประสงค์ ได้แก่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>GDM, HDP, Primary caesarean section, LGA, SGA, macrosomia, post-partum weight retention.</w:t>
            </w:r>
          </w:p>
        </w:tc>
        <w:tc>
          <w:tcPr>
            <w:tcW w:w="1843" w:type="dxa"/>
          </w:tcPr>
          <w:p w14:paraId="49DDC0B5" w14:textId="4D358515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-สรุปผลการปฏิบัติ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งานประจำวันร่วมกับพยาบาลผดุงครรภ์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และผู้เกี่ยวข้องลงในแบบบันทึก/แฟ้มเอกสารต่าง ๆ 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>ของ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หน่วยฝากครรภ์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หรือไฟล์ข้อมูลที่จัดทำขึ้น</w:t>
            </w:r>
            <w:r w:rsidRPr="00E732FD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</w:p>
        </w:tc>
      </w:tr>
      <w:tr w:rsidR="008656B6" w:rsidRPr="0012451F" w14:paraId="06BD2D68" w14:textId="77777777" w:rsidTr="00E732FD">
        <w:tc>
          <w:tcPr>
            <w:tcW w:w="1075" w:type="dxa"/>
          </w:tcPr>
          <w:p w14:paraId="649EA0DA" w14:textId="2BA846CB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</w:pPr>
            <w:r w:rsidRPr="001B4556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วันที่ </w:t>
            </w:r>
            <w: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  <w:t>13</w:t>
            </w:r>
          </w:p>
        </w:tc>
        <w:tc>
          <w:tcPr>
            <w:tcW w:w="7025" w:type="dxa"/>
            <w:gridSpan w:val="4"/>
          </w:tcPr>
          <w:p w14:paraId="3D4540B0" w14:textId="77777777" w:rsidR="008656B6" w:rsidRPr="009C527C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ประเมิน/คัดกรองความเสี่ยงด้านสุขภาพของหญิงตั้งครรภ์ ณ การมาฝากครรภ์ครั้งแรก โดยประยุกต์ใช้ปิงปองจราจรชีวิต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>7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สี </w:t>
            </w:r>
          </w:p>
          <w:p w14:paraId="24CF828C" w14:textId="77777777" w:rsidR="008656B6" w:rsidRPr="009C527C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ประเมินความรู้/ความเข้าใจ และทัศนคติด้านการเปลี่ยนแปลงของน้ำหนักตัวในกลุ่มหญิงตั้งครรภ์ ที่มาใช้บริการ ณ หน่วยฝากครรภ์</w:t>
            </w:r>
          </w:p>
          <w:p w14:paraId="47CFE9D5" w14:textId="77777777" w:rsidR="008656B6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ให้คำปรึกษา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การสนับสนุนการฝึกทักษะในการดำเนินชีวิตด้านการรับประทานอาหาร การมีกิจกรรมทางกายและออกกำลังกาย การปรับตัวและควบคุม</w:t>
            </w:r>
          </w:p>
          <w:p w14:paraId="348DAB2E" w14:textId="0E4A7A55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lastRenderedPageBreak/>
              <w:t xml:space="preserve">อารมณ์ เพื่อควบคุมการเพิ่มขึ้นของน้ำหนักตัวขณะตั้งครรภ์อย่างเหมาะสม ในกลุ่มหญิงตั้งครรภ์น้ำหนักตัวน้อย หญิงตั้งครรภ์น้ำหนักตัวปกติ หญิงตั้งครรภ์น้ำหนักเกิน และหญิงตั้งครรภ์อ้วน รวมถึงการส่งต่อเพื่อให้ได้รับการดูแลอย่างเหมาะสมจากทีมสหวิชาชีพ </w:t>
            </w:r>
          </w:p>
        </w:tc>
        <w:tc>
          <w:tcPr>
            <w:tcW w:w="3420" w:type="dxa"/>
            <w:gridSpan w:val="2"/>
          </w:tcPr>
          <w:p w14:paraId="39ECD156" w14:textId="1ECB2B39" w:rsidR="008656B6" w:rsidRPr="0012451F" w:rsidRDefault="008656B6" w:rsidP="008656B6">
            <w:pP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ติดตาม/ประเมิน และวิเคราะห์ประเด็นปัญหา สิ่งสนับสนุน และอุปสรรคด้านการจัดการกับน้ำหนักตัวของกลุ่มหญิงตั้งครรภ์ที่มาใช้บริการ ณ หน่วยฝากครรภ์ ตลอดจนผลลัพธ์การตั้งครรภ์และการคลอดที่ไม่พึงประสงค์ 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lastRenderedPageBreak/>
              <w:t xml:space="preserve">ได้แก่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>GDM, HDP, Primary caesarean section, LGA, SGA, macrosomia, post-partum weight retention.</w:t>
            </w:r>
          </w:p>
        </w:tc>
        <w:tc>
          <w:tcPr>
            <w:tcW w:w="1843" w:type="dxa"/>
          </w:tcPr>
          <w:p w14:paraId="4D27B0F9" w14:textId="31DC6A4A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lastRenderedPageBreak/>
              <w:t>-สรุปผลการปฏิบัติ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งานประจำวันร่วมกับพยาบาลผดุงครรภ์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และผู้เกี่ยวข้องลงในแบบบันทึก/แฟ้ม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lastRenderedPageBreak/>
              <w:t xml:space="preserve">เอกสารต่าง ๆ 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>ของ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หน่วยฝากครรภ์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หรือไฟล์ข้อมูลที่จัดทำขึ้น</w:t>
            </w:r>
            <w:r w:rsidRPr="00E732FD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</w:p>
        </w:tc>
      </w:tr>
      <w:tr w:rsidR="008656B6" w:rsidRPr="0012451F" w14:paraId="4341C282" w14:textId="77777777" w:rsidTr="00E732FD">
        <w:tc>
          <w:tcPr>
            <w:tcW w:w="1075" w:type="dxa"/>
          </w:tcPr>
          <w:p w14:paraId="2283A64E" w14:textId="71B09C81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</w:pPr>
            <w:r w:rsidRPr="001B4556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  <w:lastRenderedPageBreak/>
              <w:t xml:space="preserve">วันที่ </w:t>
            </w:r>
            <w: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  <w:t>14</w:t>
            </w:r>
          </w:p>
        </w:tc>
        <w:tc>
          <w:tcPr>
            <w:tcW w:w="7025" w:type="dxa"/>
            <w:gridSpan w:val="4"/>
          </w:tcPr>
          <w:p w14:paraId="43245B33" w14:textId="77777777" w:rsidR="008656B6" w:rsidRPr="009C527C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ประเมิน/คัดกรองความเสี่ยงด้านสุขภาพของหญิงตั้งครรภ์ ณ การมาฝากครรภ์ครั้งแรก โดยประยุกต์ใช้ปิงปองจราจรชีวิต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>7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สี </w:t>
            </w:r>
          </w:p>
          <w:p w14:paraId="64CB796F" w14:textId="77777777" w:rsidR="008656B6" w:rsidRPr="009C527C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ประเมินความรู้/ความเข้าใจ และทัศนคติด้านการเปลี่ยนแปลงของน้ำหนักตัวในกลุ่มหญิงตั้งครรภ์ ที่มาใช้บริการ ณ หน่วยฝากครรภ์</w:t>
            </w:r>
          </w:p>
          <w:p w14:paraId="6CFE8338" w14:textId="77777777" w:rsidR="008656B6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ให้คำปรึกษา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การสนับสนุนการฝึกทักษะในการดำเนินชีวิตด้านการรับประทานอาหาร การมีกิจกรรมทางกายและออกกำลังกาย การปรับตัวและควบคุม</w:t>
            </w:r>
          </w:p>
          <w:p w14:paraId="2F8FC8AB" w14:textId="7AFCEAC2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อารมณ์ เพื่อควบคุมการเพิ่มขึ้นของน้ำหนักตัวขณะตั้งครรภ์อย่างเหมาะสม ในกลุ่มหญิงตั้งครรภ์น้ำหนักตัวน้อย หญิงตั้งครรภ์น้ำหนักตัวปกติ หญิงตั้งครรภ์น้ำหนักเกิน และหญิงตั้งครรภ์อ้วน รวมถึงการส่งต่อเพื่อให้ได้รับการดูแลอย่างเหมาะสมจากทีมสหวิชาชีพ </w:t>
            </w:r>
          </w:p>
        </w:tc>
        <w:tc>
          <w:tcPr>
            <w:tcW w:w="3420" w:type="dxa"/>
            <w:gridSpan w:val="2"/>
          </w:tcPr>
          <w:p w14:paraId="3A1202CA" w14:textId="64515232" w:rsidR="008656B6" w:rsidRPr="0012451F" w:rsidRDefault="008656B6" w:rsidP="008656B6">
            <w:pP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ติดตาม/ประเมิน และวิเคราะห์ประเด็นปัญหา สิ่งสนับสนุน และอุปสรรคด้านการจัดการกับน้ำหนักตัวของกลุ่มหญิงตั้งครรภ์ที่มาใช้บริการ ณ หน่วยฝากครรภ์ ตลอดจนผลลัพธ์การตั้งครรภ์และการคลอดที่ไม่พึงประสงค์ ได้แก่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>GDM, HDP, Primary caesarean section, LGA, SGA, macrosomia, post-partum weight retention.</w:t>
            </w:r>
          </w:p>
        </w:tc>
        <w:tc>
          <w:tcPr>
            <w:tcW w:w="1843" w:type="dxa"/>
          </w:tcPr>
          <w:p w14:paraId="6001E1D6" w14:textId="518AA1AD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-สรุปผลการปฏิบัติ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งานประจำวันร่วมกับพยาบาลผดุงครรภ์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และผู้เกี่ยวข้องลงในแบบบันทึก/แฟ้มเอกสารต่าง ๆ 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>ของ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หน่วยฝากครรภ์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หรือไฟล์ข้อมูลที่จัดทำขึ้น</w:t>
            </w:r>
            <w:r w:rsidRPr="00E732FD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</w:p>
        </w:tc>
      </w:tr>
      <w:tr w:rsidR="008656B6" w:rsidRPr="0012451F" w14:paraId="1D6EE094" w14:textId="77777777" w:rsidTr="00E732FD">
        <w:tc>
          <w:tcPr>
            <w:tcW w:w="1075" w:type="dxa"/>
          </w:tcPr>
          <w:p w14:paraId="4CCFC10E" w14:textId="1F70FB00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</w:pPr>
            <w:r w:rsidRPr="001B4556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วันที่ </w:t>
            </w:r>
            <w: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  <w:t>15</w:t>
            </w:r>
          </w:p>
        </w:tc>
        <w:tc>
          <w:tcPr>
            <w:tcW w:w="7025" w:type="dxa"/>
            <w:gridSpan w:val="4"/>
          </w:tcPr>
          <w:p w14:paraId="17EA71D6" w14:textId="77777777" w:rsidR="008656B6" w:rsidRPr="009C527C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ประเมิน/คัดกรองความเสี่ยงด้านสุขภาพของหญิงตั้งครรภ์ ณ การมาฝากครรภ์ครั้งแรก โดยประยุกต์ใช้ปิงปองจราจรชีวิต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>7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สี </w:t>
            </w:r>
          </w:p>
          <w:p w14:paraId="181DF044" w14:textId="77777777" w:rsidR="008656B6" w:rsidRPr="009C527C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ประเมินความรู้/ความเข้าใจ และทัศนคติด้านการเปลี่ยนแปลงของน้ำหนักตัวในกลุ่มหญิงตั้งครรภ์ ที่มาใช้บริการ ณ หน่วยฝากครรภ์</w:t>
            </w:r>
          </w:p>
          <w:p w14:paraId="4F972C28" w14:textId="77777777" w:rsidR="008656B6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ให้คำปรึกษา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การสนับสนุนการฝึกทักษะในการดำเนินชีวิตด้านการรับประทานอาหาร การมีกิจกรรมทางกายและออกกำลังกาย การปรับตัวและควบคุม</w:t>
            </w:r>
          </w:p>
          <w:p w14:paraId="592E0908" w14:textId="7585D0FF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อารมณ์ เพื่อควบคุมการเพิ่มขึ้นของน้ำหนักตัวขณะตั้งครรภ์อย่างเหมาะสม ในกลุ่มหญิงตั้งครรภ์น้ำหนักตัวน้อย หญิงตั้งครรภ์น้ำหนักตัวปกติ หญิงตั้งครรภ์น้ำหนักเกิน และหญิงตั้งครรภ์อ้วน รวมถึงการส่งต่อเพื่อให้ได้รับการดูแลอย่างเหมาะสมจากทีมสหวิชาชีพ </w:t>
            </w:r>
          </w:p>
        </w:tc>
        <w:tc>
          <w:tcPr>
            <w:tcW w:w="3420" w:type="dxa"/>
            <w:gridSpan w:val="2"/>
          </w:tcPr>
          <w:p w14:paraId="561D54AB" w14:textId="616B16AA" w:rsidR="008656B6" w:rsidRPr="0012451F" w:rsidRDefault="008656B6" w:rsidP="008656B6">
            <w:pP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ติดตาม/ประเมิน และวิเคราะห์ประเด็นปัญหา สิ่งสนับสนุน และอุปสรรคด้านการจัดการกับน้ำหนักตัวของกลุ่มหญิงตั้งครรภ์ที่มาใช้บริการ ณ หน่วยฝากครรภ์ ตลอดจนผลลัพธ์การตั้งครรภ์และการคลอดที่ไม่พึงประสงค์ ได้แก่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>GDM, HDP, Primary caesarean section, LGA, SGA, macrosomia, post-partum weight retention.</w:t>
            </w:r>
          </w:p>
        </w:tc>
        <w:tc>
          <w:tcPr>
            <w:tcW w:w="1843" w:type="dxa"/>
          </w:tcPr>
          <w:p w14:paraId="3E45F904" w14:textId="199A6034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-สรุปผลการปฏิบัติ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งานประจำวันร่วมกับพยาบาลผดุงครรภ์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และผู้เกี่ยวข้องลงในแบบบันทึก/แฟ้มเอกสารต่าง ๆ 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>ของ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หน่วยฝากครรภ์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หรือไฟล์ข้อมูลที่จัดทำขึ้น</w:t>
            </w:r>
            <w:r w:rsidRPr="00E732FD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</w:p>
        </w:tc>
      </w:tr>
      <w:tr w:rsidR="008656B6" w:rsidRPr="0012451F" w14:paraId="5C752B13" w14:textId="77777777" w:rsidTr="00E732FD">
        <w:tc>
          <w:tcPr>
            <w:tcW w:w="1075" w:type="dxa"/>
          </w:tcPr>
          <w:p w14:paraId="41AA443D" w14:textId="4C59E579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</w:pPr>
            <w:r w:rsidRPr="0012451F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  <w:lastRenderedPageBreak/>
              <w:t xml:space="preserve">วันที่ </w:t>
            </w:r>
            <w: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  <w:t>16</w:t>
            </w:r>
          </w:p>
        </w:tc>
        <w:tc>
          <w:tcPr>
            <w:tcW w:w="7025" w:type="dxa"/>
            <w:gridSpan w:val="4"/>
          </w:tcPr>
          <w:p w14:paraId="4B2CD76C" w14:textId="77777777" w:rsidR="008656B6" w:rsidRPr="009C527C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ประเมิน/คัดกรองความเสี่ยงด้านสุขภาพของหญิงตั้งครรภ์ ณ การมาฝากครรภ์ครั้งแรก โดยประยุกต์ใช้ปิงปองจราจรชีวิต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>7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สี </w:t>
            </w:r>
          </w:p>
          <w:p w14:paraId="12512A98" w14:textId="77777777" w:rsidR="008656B6" w:rsidRPr="009C527C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ประเมินความรู้/ความเข้าใจ และทัศนคติด้านการเปลี่ยนแปลงของน้ำหนักตัวในกลุ่มหญิงตั้งครรภ์ ที่มาใช้บริการ ณ หน่วยฝากครรภ์</w:t>
            </w:r>
          </w:p>
          <w:p w14:paraId="4EDBD352" w14:textId="77777777" w:rsidR="008656B6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ให้คำปรึกษา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การสนับสนุนการฝึกทักษะในการดำเนินชีวิตด้านการรับประทานอาหาร การมีกิจกรรมทางกายและออกกำลังกาย การปรับตัวและควบคุม</w:t>
            </w:r>
          </w:p>
          <w:p w14:paraId="3C08B406" w14:textId="6246E347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อารมณ์ เพื่อควบคุมการเพิ่มขึ้นของน้ำหนักตัวขณะตั้งครรภ์อย่างเหมาะสม ในกลุ่มหญิงตั้งครรภ์น้ำหนักตัวน้อย หญิงตั้งครรภ์น้ำหนักตัวปกติ หญิงตั้งครรภ์น้ำหนักเกิน และหญิงตั้งครรภ์อ้วน รวมถึงการส่งต่อเพื่อให้ได้รับการดูแลอย่างเหมาะสมจากทีมสหวิชาชีพ </w:t>
            </w:r>
          </w:p>
        </w:tc>
        <w:tc>
          <w:tcPr>
            <w:tcW w:w="3420" w:type="dxa"/>
            <w:gridSpan w:val="2"/>
          </w:tcPr>
          <w:p w14:paraId="34EF182E" w14:textId="23507A28" w:rsidR="008656B6" w:rsidRPr="0012451F" w:rsidRDefault="008656B6" w:rsidP="008656B6">
            <w:pP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ติดตาม/ประเมิน และวิเคราะห์ประเด็นปัญหา สิ่งสนับสนุน และอุปสรรคด้านการจัดการกับน้ำหนักตัวของกลุ่มหญิงตั้งครรภ์ที่มาใช้บริการ ณ หน่วยฝากครรภ์ ตลอดจนผลลัพธ์การตั้งครรภ์และการคลอดที่ไม่พึงประสงค์ ได้แก่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>GDM, HDP, Primary caesarean section, LGA, SGA, macrosomia, post-partum weight retention.</w:t>
            </w:r>
          </w:p>
        </w:tc>
        <w:tc>
          <w:tcPr>
            <w:tcW w:w="1843" w:type="dxa"/>
          </w:tcPr>
          <w:p w14:paraId="537F79EC" w14:textId="5BA30B74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-สรุปผลการปฏิบัติ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งานประจำวันร่วมกับพยาบาลผดุงครรภ์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และผู้เกี่ยวข้องลงในแบบบันทึก/แฟ้มเอกสารต่าง ๆ 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>ของ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หน่วยฝากครรภ์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หรือไฟล์ข้อมูลที่จัดทำขึ้น</w:t>
            </w:r>
            <w:r w:rsidRPr="00E732FD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</w:p>
        </w:tc>
      </w:tr>
      <w:tr w:rsidR="008656B6" w:rsidRPr="0012451F" w14:paraId="797EF2F6" w14:textId="77777777" w:rsidTr="00E732FD">
        <w:tc>
          <w:tcPr>
            <w:tcW w:w="1075" w:type="dxa"/>
          </w:tcPr>
          <w:p w14:paraId="160257AA" w14:textId="2FC52ED2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</w:pPr>
            <w:r w:rsidRPr="0012451F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วันที่ </w:t>
            </w:r>
            <w: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  <w:t>17</w:t>
            </w:r>
          </w:p>
        </w:tc>
        <w:tc>
          <w:tcPr>
            <w:tcW w:w="7025" w:type="dxa"/>
            <w:gridSpan w:val="4"/>
          </w:tcPr>
          <w:p w14:paraId="37EA1EE8" w14:textId="77777777" w:rsidR="008656B6" w:rsidRPr="009C527C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ประเมิน/คัดกรองความเสี่ยงด้านสุขภาพของหญิงตั้งครรภ์ ณ การมาฝากครรภ์ครั้งแรก โดยประยุกต์ใช้ปิงปองจราจรชีวิต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>7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สี </w:t>
            </w:r>
          </w:p>
          <w:p w14:paraId="2BB0797B" w14:textId="77777777" w:rsidR="008656B6" w:rsidRPr="009C527C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ประเมินความรู้/ความเข้าใจ และทัศนคติด้านการเปลี่ยนแปลงของน้ำหนักตัวในกลุ่มหญิงตั้งครรภ์ ที่มาใช้บริการ ณ หน่วยฝากครรภ์</w:t>
            </w:r>
          </w:p>
          <w:p w14:paraId="2C313D4D" w14:textId="77777777" w:rsidR="008656B6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ให้คำปรึกษา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การสนับสนุนการฝึกทักษะในการดำเนินชีวิตด้านการรับประทานอาหาร การมีกิจกรรมทางกายและออกกำลังกาย การปรับตัวและควบคุม</w:t>
            </w:r>
          </w:p>
          <w:p w14:paraId="72E9CD7A" w14:textId="78096FBD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อารมณ์ เพื่อควบคุมการเพิ่มขึ้นของน้ำหนักตัวขณะตั้งครรภ์อย่างเหมาะสม ในกลุ่มหญิงตั้งครรภ์น้ำหนักตัวน้อย หญิงตั้งครรภ์น้ำหนักตัวปกติ หญิงตั้งครรภ์น้ำหนักเกิน และหญิงตั้งครรภ์อ้วน รวมถึงการส่งต่อเพื่อให้ได้รับการดูแลอย่างเหมาะสมจากทีมสหวิชาชีพ </w:t>
            </w:r>
          </w:p>
        </w:tc>
        <w:tc>
          <w:tcPr>
            <w:tcW w:w="3420" w:type="dxa"/>
            <w:gridSpan w:val="2"/>
          </w:tcPr>
          <w:p w14:paraId="0E7CAE6B" w14:textId="4D146AC2" w:rsidR="008656B6" w:rsidRPr="0012451F" w:rsidRDefault="008656B6" w:rsidP="008656B6">
            <w:pP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ติดตาม/ประเมิน และวิเคราะห์ประเด็นปัญหา สิ่งสนับสนุน และอุปสรรคด้านการจัดการกับน้ำหนักตัวของกลุ่มหญิงตั้งครรภ์ที่มาใช้บริการ ณ หน่วยฝากครรภ์ ตลอดจนผลลัพธ์การตั้งครรภ์และการคลอดที่ไม่พึงประสงค์ ได้แก่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>GDM, HDP, Primary caesarean section, LGA, SGA, macrosomia, post-partum weight retention.</w:t>
            </w:r>
          </w:p>
        </w:tc>
        <w:tc>
          <w:tcPr>
            <w:tcW w:w="1843" w:type="dxa"/>
          </w:tcPr>
          <w:p w14:paraId="603C0454" w14:textId="742BACBA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-สรุปผลการปฏิบัติ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งานประจำวันร่วมกับพยาบาลผดุงครรภ์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และผู้เกี่ยวข้องลงในแบบบันทึก/แฟ้มเอกสารต่าง ๆ 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>ของ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หน่วยฝากครรภ์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หรือไฟล์ข้อมูลที่จัดทำขึ้น</w:t>
            </w:r>
            <w:r w:rsidRPr="00E732FD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</w:p>
        </w:tc>
      </w:tr>
      <w:tr w:rsidR="008656B6" w:rsidRPr="0012451F" w14:paraId="01937837" w14:textId="77777777" w:rsidTr="00E732FD">
        <w:tc>
          <w:tcPr>
            <w:tcW w:w="1075" w:type="dxa"/>
          </w:tcPr>
          <w:p w14:paraId="163BCF84" w14:textId="3AA1FC4A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</w:pPr>
            <w:r w:rsidRPr="001B4556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วันที่ </w:t>
            </w:r>
            <w: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  <w:t>18</w:t>
            </w:r>
          </w:p>
        </w:tc>
        <w:tc>
          <w:tcPr>
            <w:tcW w:w="7025" w:type="dxa"/>
            <w:gridSpan w:val="4"/>
          </w:tcPr>
          <w:p w14:paraId="2BD55A31" w14:textId="77777777" w:rsidR="008656B6" w:rsidRPr="009C527C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ประเมิน/คัดกรองความเสี่ยงด้านสุขภาพของหญิงตั้งครรภ์ ณ การมาฝากครรภ์ครั้งแรก โดยประยุกต์ใช้ปิงปองจราจรชีวิต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>7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สี </w:t>
            </w:r>
          </w:p>
          <w:p w14:paraId="32F1DEFF" w14:textId="77777777" w:rsidR="008656B6" w:rsidRPr="009C527C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ประเมินความรู้/ความเข้าใจ และทัศนคติด้านการเปลี่ยนแปลงของน้ำหนักตัวในกลุ่มหญิงตั้งครรภ์ ที่มาใช้บริการ ณ หน่วยฝากครรภ์</w:t>
            </w:r>
          </w:p>
          <w:p w14:paraId="0404A446" w14:textId="77777777" w:rsidR="008656B6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ให้คำปรึกษา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การสนับสนุนการฝึกทักษะในการดำเนินชีวิตด้านการรับประทานอาหาร การมีกิจกรรมทางกายและออกกำลังกาย การปรับตัวและควบคุม</w:t>
            </w:r>
          </w:p>
          <w:p w14:paraId="0F94B015" w14:textId="411EB76B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อารมณ์ เพื่อควบคุมการเพิ่มขึ้นของน้ำหนักตัวขณะตั้งครรภ์อย่างเหมาะสม ในกลุ่มหญิงตั้งครรภ์น้ำหนักตัวน้อย หญิงตั้งครรภ์น้ำหนักตัวปกติ หญิงตั้งครรภ์น้ำหนักเกิน และหญิงตั้งครรภ์อ้วน รวมถึงการส่งต่อเพื่อให้ได้รับการดูแลอย่างเหมาะสมจากทีมสหวิชาชีพ </w:t>
            </w:r>
          </w:p>
        </w:tc>
        <w:tc>
          <w:tcPr>
            <w:tcW w:w="3420" w:type="dxa"/>
            <w:gridSpan w:val="2"/>
          </w:tcPr>
          <w:p w14:paraId="5633C0C9" w14:textId="25A1D927" w:rsidR="008656B6" w:rsidRPr="0012451F" w:rsidRDefault="008656B6" w:rsidP="008656B6">
            <w:pP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ติดตาม/ประเมิน และวิเคราะห์ประเด็นปัญหา สิ่งสนับสนุน และอุปสรรคด้านการจัดการกับน้ำหนักตัวของกลุ่มหญิงตั้งครรภ์ที่มาใช้บริการ ณ 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lastRenderedPageBreak/>
              <w:t xml:space="preserve">หน่วยฝากครรภ์ ตลอดจนผลลัพธ์การตั้งครรภ์และการคลอดที่ไม่พึงประสงค์ ได้แก่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>GDM, HDP, Primary caesarean section, LGA, SGA, macrosomia, post-partum weight retention.</w:t>
            </w:r>
          </w:p>
        </w:tc>
        <w:tc>
          <w:tcPr>
            <w:tcW w:w="1843" w:type="dxa"/>
          </w:tcPr>
          <w:p w14:paraId="1A77D0D7" w14:textId="7F2BEFA1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lastRenderedPageBreak/>
              <w:t>-สรุปผลการปฏิบัติ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งานประจำวันร่วมกับพยาบาลผดุงครรภ์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และ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lastRenderedPageBreak/>
              <w:t xml:space="preserve">ผู้เกี่ยวข้องลงในแบบบันทึก/แฟ้มเอกสารต่าง ๆ 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>ของ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หน่วยฝากครรภ์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หรือไฟล์ข้อมูลที่จัดทำขึ้น</w:t>
            </w:r>
            <w:r w:rsidRPr="00E732FD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</w:p>
        </w:tc>
      </w:tr>
      <w:tr w:rsidR="008656B6" w:rsidRPr="0012451F" w14:paraId="2CA6FF10" w14:textId="77777777" w:rsidTr="00E732FD">
        <w:tc>
          <w:tcPr>
            <w:tcW w:w="1075" w:type="dxa"/>
          </w:tcPr>
          <w:p w14:paraId="5B2B8556" w14:textId="73588017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</w:pPr>
            <w:r w:rsidRPr="001B4556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  <w:lastRenderedPageBreak/>
              <w:t xml:space="preserve">วันที่ </w:t>
            </w:r>
            <w: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  <w:t>19</w:t>
            </w:r>
          </w:p>
        </w:tc>
        <w:tc>
          <w:tcPr>
            <w:tcW w:w="7025" w:type="dxa"/>
            <w:gridSpan w:val="4"/>
          </w:tcPr>
          <w:p w14:paraId="472B16ED" w14:textId="77777777" w:rsidR="008656B6" w:rsidRPr="009C527C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ประเมิน/คัดกรองความเสี่ยงด้านสุขภาพของหญิงตั้งครรภ์ ณ การมาฝากครรภ์ครั้งแรก โดยประยุกต์ใช้ปิงปองจราจรชีวิต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>7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สี </w:t>
            </w:r>
          </w:p>
          <w:p w14:paraId="5B1B4BC0" w14:textId="77777777" w:rsidR="008656B6" w:rsidRPr="009C527C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ประเมินความรู้/ความเข้าใจ และทัศนคติด้านการเปลี่ยนแปลงของน้ำหนักตัวในกลุ่มหญิงตั้งครรภ์ ที่มาใช้บริการ ณ หน่วยฝากครรภ์</w:t>
            </w:r>
          </w:p>
          <w:p w14:paraId="4135F3CB" w14:textId="77777777" w:rsidR="008656B6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ให้คำปรึกษา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การสนับสนุนการฝึกทักษะในการดำเนินชีวิตด้านการรับประทานอาหาร การมีกิจกรรมทางกายและออกกำลังกาย การปรับตัวและควบคุม</w:t>
            </w:r>
          </w:p>
          <w:p w14:paraId="2FA70A09" w14:textId="4DD693ED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อารมณ์ เพื่อควบคุมการเพิ่มขึ้นของน้ำหนักตัวขณะตั้งครรภ์อย่างเหมาะสม ในกลุ่มหญิงตั้งครรภ์น้ำหนักตัวน้อย หญิงตั้งครรภ์น้ำหนักตัวปกติ หญิงตั้งครรภ์น้ำหนักเกิน และหญิงตั้งครรภ์อ้วน รวมถึงการส่งต่อเพื่อให้ได้รับการดูแลอย่างเหมาะสมจากทีมสหวิชาชีพ </w:t>
            </w:r>
          </w:p>
        </w:tc>
        <w:tc>
          <w:tcPr>
            <w:tcW w:w="3420" w:type="dxa"/>
            <w:gridSpan w:val="2"/>
          </w:tcPr>
          <w:p w14:paraId="3638D449" w14:textId="46682D62" w:rsidR="008656B6" w:rsidRPr="0012451F" w:rsidRDefault="008656B6" w:rsidP="008656B6">
            <w:pP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ติดตาม/ประเมิน และวิเคราะห์ประเด็นปัญหา สิ่งสนับสนุน และอุปสรรคด้านการจัดการกับน้ำหนักตัวของกลุ่มหญิงตั้งครรภ์ที่มาใช้บริการ ณ หน่วยฝากครรภ์ ตลอดจนผลลัพธ์การตั้งครรภ์และการคลอดที่ไม่พึงประสงค์ ได้แก่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>GDM, HDP, Primary caesarean section, LGA, SGA, macrosomia, post-partum weight retention.</w:t>
            </w:r>
          </w:p>
        </w:tc>
        <w:tc>
          <w:tcPr>
            <w:tcW w:w="1843" w:type="dxa"/>
          </w:tcPr>
          <w:p w14:paraId="3D34C644" w14:textId="240BDE67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-สรุปผลการปฏิบัติ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งานประจำวันร่วมกับพยาบาลผดุงครรภ์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และผู้เกี่ยวข้องลงในแบบบันทึก/แฟ้มเอกสารต่าง ๆ 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>ของ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หน่วยฝากครรภ์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หรือไฟล์ข้อมูลที่จัดทำขึ้น</w:t>
            </w:r>
            <w:r w:rsidRPr="00E732FD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</w:p>
        </w:tc>
      </w:tr>
      <w:tr w:rsidR="008656B6" w:rsidRPr="0012451F" w14:paraId="26B0DE8D" w14:textId="77777777" w:rsidTr="00E732FD">
        <w:tc>
          <w:tcPr>
            <w:tcW w:w="1075" w:type="dxa"/>
          </w:tcPr>
          <w:p w14:paraId="1D93D2EB" w14:textId="2536F110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</w:pPr>
            <w:r w:rsidRPr="001B4556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วันที่ </w:t>
            </w:r>
            <w: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  <w:t>20</w:t>
            </w:r>
          </w:p>
        </w:tc>
        <w:tc>
          <w:tcPr>
            <w:tcW w:w="7025" w:type="dxa"/>
            <w:gridSpan w:val="4"/>
          </w:tcPr>
          <w:p w14:paraId="464DB6F3" w14:textId="77777777" w:rsidR="008656B6" w:rsidRPr="009C527C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ประเมิน/คัดกรองความเสี่ยงด้านสุขภาพของหญิงตั้งครรภ์ ณ การมาฝากครรภ์ครั้งแรก โดยประยุกต์ใช้ปิงปองจราจรชีวิต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>7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สี </w:t>
            </w:r>
          </w:p>
          <w:p w14:paraId="2E705096" w14:textId="77777777" w:rsidR="008656B6" w:rsidRPr="009C527C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ประเมินความรู้/ความเข้าใจ และทัศนคติด้านการเปลี่ยนแปลงของน้ำหนักตัวในกลุ่มหญิงตั้งครรภ์ ที่มาใช้บริการ ณ หน่วยฝากครรภ์</w:t>
            </w:r>
          </w:p>
          <w:p w14:paraId="25D048D6" w14:textId="77777777" w:rsidR="008656B6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ให้คำปรึกษา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การสนับสนุนการฝึกทักษะในการดำเนินชีวิตด้านการรับประทานอาหาร การมีกิจกรรมทางกายและออกกำลังกาย การปรับตัวและควบคุม</w:t>
            </w:r>
          </w:p>
          <w:p w14:paraId="4B0F4D7F" w14:textId="4286F203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อารมณ์ เพื่อควบคุมการเพิ่มขึ้นของน้ำหนักตัวขณะตั้งครรภ์อย่างเหมาะสม ในกลุ่มหญิงตั้งครรภ์น้ำหนักตัวน้อย หญิงตั้งครรภ์น้ำหนักตัวปกติ หญิงตั้งครรภ์น้ำหนักเกิน 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lastRenderedPageBreak/>
              <w:t xml:space="preserve">และหญิงตั้งครรภ์อ้วน รวมถึงการส่งต่อเพื่อให้ได้รับการดูแลอย่างเหมาะสมจากทีมสหวิชาชีพ </w:t>
            </w:r>
          </w:p>
        </w:tc>
        <w:tc>
          <w:tcPr>
            <w:tcW w:w="3420" w:type="dxa"/>
            <w:gridSpan w:val="2"/>
          </w:tcPr>
          <w:p w14:paraId="251CEFF5" w14:textId="443BD506" w:rsidR="008656B6" w:rsidRPr="0012451F" w:rsidRDefault="008656B6" w:rsidP="008656B6">
            <w:pP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ติดตาม/ประเมิน และวิเคราะห์ประเด็นปัญหา สิ่งสนับสนุน และอุปสรรคด้านการจัดการกับน้ำหนักตัวของกลุ่มหญิงตั้งครรภ์ที่มาใช้บริการ ณ หน่วยฝากครรภ์ ตลอดจนผลลัพธ์การตั้งครรภ์และการคลอดที่ไม่พึงประสงค์ ได้แก่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 xml:space="preserve">GDM, HDP, Primary caesarean section, LGA, SGA,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lastRenderedPageBreak/>
              <w:t>macrosomia, post-partum weight retention.</w:t>
            </w:r>
          </w:p>
        </w:tc>
        <w:tc>
          <w:tcPr>
            <w:tcW w:w="1843" w:type="dxa"/>
          </w:tcPr>
          <w:p w14:paraId="622E5647" w14:textId="045FAAAD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lastRenderedPageBreak/>
              <w:t>-สรุปผลการปฏิบัติ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งานประจำวันร่วมกับพยาบาลผดุงครรภ์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และผู้เกี่ยวข้องลงในแบบบันทึก/แฟ้มเอกสารต่าง ๆ 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>ของ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หน่วยฝากครรภ์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lastRenderedPageBreak/>
              <w:t>หรือไฟล์ข้อมูลที่จัดทำขึ้น</w:t>
            </w:r>
            <w:r w:rsidRPr="00E732FD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</w:p>
        </w:tc>
      </w:tr>
      <w:tr w:rsidR="008656B6" w:rsidRPr="0012451F" w14:paraId="6D066C61" w14:textId="77777777" w:rsidTr="00E732FD">
        <w:tc>
          <w:tcPr>
            <w:tcW w:w="1075" w:type="dxa"/>
          </w:tcPr>
          <w:p w14:paraId="6A568B41" w14:textId="47CAAC48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</w:pPr>
            <w:r w:rsidRPr="0012451F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  <w:lastRenderedPageBreak/>
              <w:t xml:space="preserve">วันที่ </w:t>
            </w:r>
            <w: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  <w:t>21</w:t>
            </w:r>
          </w:p>
        </w:tc>
        <w:tc>
          <w:tcPr>
            <w:tcW w:w="7025" w:type="dxa"/>
            <w:gridSpan w:val="4"/>
          </w:tcPr>
          <w:p w14:paraId="74BEA7B4" w14:textId="77777777" w:rsidR="008656B6" w:rsidRPr="009C527C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ประเมิน/คัดกรองความเสี่ยงด้านสุขภาพของหญิงตั้งครรภ์ ณ การมาฝากครรภ์ครั้งแรก โดยประยุกต์ใช้ปิงปองจราจรชีวิต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>7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สี </w:t>
            </w:r>
          </w:p>
          <w:p w14:paraId="51348772" w14:textId="77777777" w:rsidR="008656B6" w:rsidRPr="009C527C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ประเมินความรู้/ความเข้าใจ และทัศนคติด้านการเปลี่ยนแปลงของน้ำหนักตัวในกลุ่มหญิงตั้งครรภ์ ที่มาใช้บริการ ณ หน่วยฝากครรภ์</w:t>
            </w:r>
          </w:p>
          <w:p w14:paraId="673CFF59" w14:textId="77777777" w:rsidR="008656B6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ให้คำปรึกษา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การสนับสนุนการฝึกทักษะในการดำเนินชีวิตด้านการรับประทานอาหาร การมีกิจกรรมทางกายและออกกำลังกาย การปรับตัวและควบคุม</w:t>
            </w:r>
          </w:p>
          <w:p w14:paraId="15293A1F" w14:textId="2A1CD87E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อารมณ์ เพื่อควบคุมการเพิ่มขึ้นของน้ำหนักตัวขณะตั้งครรภ์อย่างเหมาะสม ในกลุ่มหญิงตั้งครรภ์น้ำหนักตัวน้อย หญิงตั้งครรภ์น้ำหนักตัวปกติ หญิงตั้งครรภ์น้ำหนักเกิน และหญิงตั้งครรภ์อ้วน รวมถึงการส่งต่อเพื่อให้ได้รับการดูแลอย่างเหมาะสมจากทีมสหวิชาชีพ </w:t>
            </w:r>
          </w:p>
        </w:tc>
        <w:tc>
          <w:tcPr>
            <w:tcW w:w="3420" w:type="dxa"/>
            <w:gridSpan w:val="2"/>
          </w:tcPr>
          <w:p w14:paraId="69A77440" w14:textId="1D00D6C4" w:rsidR="008656B6" w:rsidRPr="0012451F" w:rsidRDefault="008656B6" w:rsidP="008656B6">
            <w:pP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ติดตาม/ประเมิน และวิเคราะห์ประเด็นปัญหา สิ่งสนับสนุน และอุปสรรคด้านการจัดการกับน้ำหนักตัวของกลุ่มหญิงตั้งครรภ์ที่มาใช้บริการ ณ หน่วยฝากครรภ์ ตลอดจนผลลัพธ์การตั้งครรภ์และการคลอดที่ไม่พึงประสงค์ ได้แก่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>GDM, HDP, Primary caesarean section, LGA, SGA, macrosomia, post-partum weight retention.</w:t>
            </w:r>
          </w:p>
        </w:tc>
        <w:tc>
          <w:tcPr>
            <w:tcW w:w="1843" w:type="dxa"/>
          </w:tcPr>
          <w:p w14:paraId="5823B5E8" w14:textId="3525F9DB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-สรุปผลการปฏิบัติ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งานประจำวันร่วมกับพยาบาลผดุงครรภ์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และผู้เกี่ยวข้องลงในแบบบันทึก/แฟ้มเอกสารต่าง ๆ 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>ของ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หน่วยฝากครรภ์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หรือไฟล์ข้อมูลที่จัดทำขึ้น</w:t>
            </w:r>
            <w:r w:rsidRPr="00E732FD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</w:p>
        </w:tc>
      </w:tr>
      <w:tr w:rsidR="008656B6" w:rsidRPr="0012451F" w14:paraId="12351B17" w14:textId="77777777" w:rsidTr="00E732FD">
        <w:tc>
          <w:tcPr>
            <w:tcW w:w="1075" w:type="dxa"/>
          </w:tcPr>
          <w:p w14:paraId="2A78C30B" w14:textId="45402C35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</w:pPr>
            <w:r w:rsidRPr="0012451F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วันที่ </w:t>
            </w:r>
            <w: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  <w:t>22</w:t>
            </w:r>
          </w:p>
        </w:tc>
        <w:tc>
          <w:tcPr>
            <w:tcW w:w="7025" w:type="dxa"/>
            <w:gridSpan w:val="4"/>
          </w:tcPr>
          <w:p w14:paraId="3C686EBE" w14:textId="77777777" w:rsidR="008656B6" w:rsidRPr="009C527C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ประเมิน/คัดกรองความเสี่ยงด้านสุขภาพของหญิงตั้งครรภ์ ณ การมาฝากครรภ์ครั้งแรก โดยประยุกต์ใช้ปิงปองจราจรชีวิต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>7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สี </w:t>
            </w:r>
          </w:p>
          <w:p w14:paraId="0D6D46EB" w14:textId="77777777" w:rsidR="008656B6" w:rsidRPr="009C527C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ประเมินความรู้/ความเข้าใจ และทัศนคติด้านการเปลี่ยนแปลงของน้ำหนักตัวในกลุ่มหญิงตั้งครรภ์ ที่มาใช้บริการ ณ หน่วยฝากครรภ์</w:t>
            </w:r>
          </w:p>
          <w:p w14:paraId="34465B52" w14:textId="77777777" w:rsidR="008656B6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ให้คำปรึกษา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การสนับสนุนการฝึกทักษะในการดำเนินชีวิตด้านการรับประทานอาหาร การมีกิจกรรมทางกายและออกกำลังกาย การปรับตัวและควบคุม</w:t>
            </w:r>
          </w:p>
          <w:p w14:paraId="75DF55EF" w14:textId="0A2A2A3D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อารมณ์ เพื่อควบคุมการเพิ่มขึ้นของน้ำหนักตัวขณะตั้งครรภ์อย่างเหมาะสม ในกลุ่มหญิงตั้งครรภ์น้ำหนักตัวน้อย หญิงตั้งครรภ์น้ำหนักตัวปกติ หญิงตั้งครรภ์น้ำหนักเกิน และหญิงตั้งครรภ์อ้วน รวมถึงการส่งต่อเพื่อให้ได้รับการดูแลอย่างเหมาะสมจากทีมสหวิชาชีพ </w:t>
            </w:r>
          </w:p>
        </w:tc>
        <w:tc>
          <w:tcPr>
            <w:tcW w:w="3420" w:type="dxa"/>
            <w:gridSpan w:val="2"/>
          </w:tcPr>
          <w:p w14:paraId="13F0A2F8" w14:textId="3FA0F5C2" w:rsidR="008656B6" w:rsidRPr="0012451F" w:rsidRDefault="008656B6" w:rsidP="008656B6">
            <w:pP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ติดตาม/ประเมิน และวิเคราะห์ประเด็นปัญหา สิ่งสนับสนุน และอุปสรรคด้านการจัดการกับน้ำหนักตัวของกลุ่มหญิงตั้งครรภ์ที่มาใช้บริการ ณ หน่วยฝากครรภ์ ตลอดจนผลลัพธ์การตั้งครรภ์และการคลอดที่ไม่พึงประสงค์ ได้แก่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>GDM, HDP, Primary caesarean section, LGA, SGA, macrosomia, post-partum weight retention.</w:t>
            </w:r>
          </w:p>
        </w:tc>
        <w:tc>
          <w:tcPr>
            <w:tcW w:w="1843" w:type="dxa"/>
          </w:tcPr>
          <w:p w14:paraId="11A8C25D" w14:textId="55DDEA09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-สรุปผลการปฏิบัติ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งานประจำวันร่วมกับพยาบาลผดุงครรภ์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และผู้เกี่ยวข้องลงในแบบบันทึก/แฟ้มเอกสารต่าง ๆ 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>ของ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หน่วยฝากครรภ์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หรือไฟล์ข้อมูลที่จัดทำขึ้น</w:t>
            </w:r>
            <w:r w:rsidRPr="00E732FD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</w:p>
        </w:tc>
      </w:tr>
      <w:tr w:rsidR="008656B6" w:rsidRPr="0012451F" w14:paraId="6CFC8B9D" w14:textId="77777777" w:rsidTr="00E732FD">
        <w:tc>
          <w:tcPr>
            <w:tcW w:w="1075" w:type="dxa"/>
          </w:tcPr>
          <w:p w14:paraId="1A5D08C4" w14:textId="49ECD63A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</w:pPr>
            <w:r w:rsidRPr="001B4556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วันที่ </w:t>
            </w:r>
            <w: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  <w:t>23</w:t>
            </w:r>
          </w:p>
        </w:tc>
        <w:tc>
          <w:tcPr>
            <w:tcW w:w="7025" w:type="dxa"/>
            <w:gridSpan w:val="4"/>
          </w:tcPr>
          <w:p w14:paraId="5DA0EA52" w14:textId="77777777" w:rsidR="008656B6" w:rsidRPr="009C527C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ประเมิน/คัดกรองความเสี่ยงด้านสุขภาพของหญิงตั้งครรภ์ ณ การมาฝากครรภ์ครั้งแรก โดยประยุกต์ใช้ปิงปองจราจรชีวิต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>7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สี </w:t>
            </w:r>
          </w:p>
          <w:p w14:paraId="014A301F" w14:textId="77777777" w:rsidR="008656B6" w:rsidRPr="009C527C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ประเมินความรู้/ความเข้าใจ และทัศนคติด้านการเปลี่ยนแปลงของน้ำหนักตัวในกลุ่มหญิงตั้งครรภ์ ที่มาใช้บริการ ณ หน่วยฝากครรภ์</w:t>
            </w:r>
          </w:p>
          <w:p w14:paraId="1624D10F" w14:textId="77777777" w:rsidR="008656B6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ให้คำปรึกษา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การสนับสนุนการฝึกทักษะในการดำเนินชีวิตด้านการรับประทานอาหาร การมีกิจกรรมทางกายและออกกำลังกาย การปรับตัวและควบคุม</w:t>
            </w:r>
          </w:p>
          <w:p w14:paraId="7E25FEA6" w14:textId="1D74DDFB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อารมณ์ เพื่อควบคุมการเพิ่มขึ้นของน้ำหนักตัวขณะตั้งครรภ์อย่างเหมาะสม ในกลุ่มหญิงตั้งครรภ์น้ำหนักตัวน้อย หญิงตั้งครรภ์น้ำหนักตัวปกติ หญิงตั้งครรภ์น้ำหนักเกิน และหญิงตั้งครรภ์อ้วน รวมถึงการส่งต่อเพื่อให้ได้รับการดูแลอย่างเหมาะสมจากทีมสหวิชาชีพ </w:t>
            </w:r>
          </w:p>
        </w:tc>
        <w:tc>
          <w:tcPr>
            <w:tcW w:w="3420" w:type="dxa"/>
            <w:gridSpan w:val="2"/>
          </w:tcPr>
          <w:p w14:paraId="12A71008" w14:textId="38EEE3AB" w:rsidR="008656B6" w:rsidRPr="0012451F" w:rsidRDefault="008656B6" w:rsidP="008656B6">
            <w:pP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ติดตาม/ประเมิน และวิเคราะห์ประเด็นปัญหา สิ่งสนับสนุน และ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lastRenderedPageBreak/>
              <w:t xml:space="preserve">อุปสรรคด้านการจัดการกับน้ำหนักตัวของกลุ่มหญิงตั้งครรภ์ที่มาใช้บริการ ณ หน่วยฝากครรภ์ ตลอดจนผลลัพธ์การตั้งครรภ์และการคลอดที่ไม่พึงประสงค์ ได้แก่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>GDM, HDP, Primary caesarean section, LGA, SGA, macrosomia, post-partum weight retention.</w:t>
            </w:r>
          </w:p>
        </w:tc>
        <w:tc>
          <w:tcPr>
            <w:tcW w:w="1843" w:type="dxa"/>
          </w:tcPr>
          <w:p w14:paraId="2E1EC1C6" w14:textId="2E361C2D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lastRenderedPageBreak/>
              <w:t>-สรุปผลการปฏิบัติ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งานประจำวัน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lastRenderedPageBreak/>
              <w:t>ร่วมกับพยาบาลผดุงครรภ์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และผู้เกี่ยวข้องลงในแบบบันทึก/แฟ้มเอกสารต่าง ๆ 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>ของ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หน่วยฝากครรภ์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หรือไฟล์ข้อมูลที่จัดทำขึ้น</w:t>
            </w:r>
            <w:r w:rsidRPr="00E732FD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</w:p>
        </w:tc>
      </w:tr>
      <w:tr w:rsidR="008656B6" w:rsidRPr="0012451F" w14:paraId="118ADF80" w14:textId="77777777" w:rsidTr="00E732FD">
        <w:tc>
          <w:tcPr>
            <w:tcW w:w="1075" w:type="dxa"/>
          </w:tcPr>
          <w:p w14:paraId="2F84F934" w14:textId="1DE35B45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</w:pPr>
            <w:r w:rsidRPr="001B4556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  <w:lastRenderedPageBreak/>
              <w:t xml:space="preserve">วันที่ </w:t>
            </w:r>
            <w: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  <w:t>24</w:t>
            </w:r>
          </w:p>
        </w:tc>
        <w:tc>
          <w:tcPr>
            <w:tcW w:w="7025" w:type="dxa"/>
            <w:gridSpan w:val="4"/>
          </w:tcPr>
          <w:p w14:paraId="51504781" w14:textId="77777777" w:rsidR="008656B6" w:rsidRPr="009C527C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ประเมิน/คัดกรองความเสี่ยงด้านสุขภาพของหญิงตั้งครรภ์ ณ การมาฝากครรภ์ครั้งแรก โดยประยุกต์ใช้ปิงปองจราจรชีวิต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>7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สี </w:t>
            </w:r>
          </w:p>
          <w:p w14:paraId="0FD401A6" w14:textId="77777777" w:rsidR="008656B6" w:rsidRPr="009C527C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ประเมินความรู้/ความเข้าใจ และทัศนคติด้านการเปลี่ยนแปลงของน้ำหนักตัวในกลุ่มหญิงตั้งครรภ์ ที่มาใช้บริการ ณ หน่วยฝากครรภ์</w:t>
            </w:r>
          </w:p>
          <w:p w14:paraId="534FF25A" w14:textId="77777777" w:rsidR="008656B6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ให้คำปรึกษา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การสนับสนุนการฝึกทักษะในการดำเนินชีวิตด้านการรับประทานอาหาร การมีกิจกรรมทางกายและออกกำลังกาย การปรับตัวและควบคุม</w:t>
            </w:r>
          </w:p>
          <w:p w14:paraId="1B58FA6A" w14:textId="3D11579D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อารมณ์ เพื่อควบคุมการเพิ่มขึ้นของน้ำหนักตัวขณะตั้งครรภ์อย่างเหมาะสม ในกลุ่มหญิงตั้งครรภ์น้ำหนักตัวน้อย หญิงตั้งครรภ์น้ำหนักตัวปกติ หญิงตั้งครรภ์น้ำหนักเกิน และหญิงตั้งครรภ์อ้วน รวมถึงการส่งต่อเพื่อให้ได้รับการดูแลอย่างเหมาะสมจากทีมสหวิชาชีพ </w:t>
            </w:r>
          </w:p>
        </w:tc>
        <w:tc>
          <w:tcPr>
            <w:tcW w:w="3420" w:type="dxa"/>
            <w:gridSpan w:val="2"/>
          </w:tcPr>
          <w:p w14:paraId="3F8B62AA" w14:textId="5E7B3D63" w:rsidR="008656B6" w:rsidRPr="0012451F" w:rsidRDefault="008656B6" w:rsidP="008656B6">
            <w:pP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ติดตาม/ประเมิน และวิเคราะห์ประเด็นปัญหา สิ่งสนับสนุน และอุปสรรคด้านการจัดการกับน้ำหนักตัวของกลุ่มหญิงตั้งครรภ์ที่มาใช้บริการ ณ หน่วยฝากครรภ์ ตลอดจนผลลัพธ์การตั้งครรภ์และการคลอดที่ไม่พึงประสงค์ ได้แก่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>GDM, HDP, Primary caesarean section, LGA, SGA, macrosomia, post-partum weight retention.</w:t>
            </w:r>
          </w:p>
        </w:tc>
        <w:tc>
          <w:tcPr>
            <w:tcW w:w="1843" w:type="dxa"/>
          </w:tcPr>
          <w:p w14:paraId="6154E966" w14:textId="16AA04BB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-สรุปผลการปฏิบัติ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งานประจำวันร่วมกับพยาบาลผดุงครรภ์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และผู้เกี่ยวข้องลงในแบบบันทึก/แฟ้มเอกสารต่าง ๆ 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>ของ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หน่วยฝากครรภ์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หรือไฟล์ข้อมูลที่จัดทำขึ้น</w:t>
            </w:r>
            <w:r w:rsidRPr="00E732FD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</w:p>
        </w:tc>
      </w:tr>
      <w:tr w:rsidR="008656B6" w:rsidRPr="0012451F" w14:paraId="7E750CC2" w14:textId="77777777" w:rsidTr="00E732FD">
        <w:tc>
          <w:tcPr>
            <w:tcW w:w="1075" w:type="dxa"/>
          </w:tcPr>
          <w:p w14:paraId="5758C704" w14:textId="6B795444" w:rsidR="008656B6" w:rsidRPr="001B4556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</w:pPr>
            <w:r w:rsidRPr="001B4556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วันที่ </w:t>
            </w:r>
            <w: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  <w:t>25</w:t>
            </w:r>
          </w:p>
        </w:tc>
        <w:tc>
          <w:tcPr>
            <w:tcW w:w="7025" w:type="dxa"/>
            <w:gridSpan w:val="4"/>
          </w:tcPr>
          <w:p w14:paraId="3ABD6C51" w14:textId="77777777" w:rsidR="008656B6" w:rsidRPr="009C527C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ประเมิน/คัดกรองความเสี่ยงด้านสุขภาพของหญิงตั้งครรภ์ ณ การมาฝากครรภ์ครั้งแรก โดยประยุกต์ใช้ปิงปองจราจรชีวิต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>7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สี </w:t>
            </w:r>
          </w:p>
          <w:p w14:paraId="0FF13200" w14:textId="77777777" w:rsidR="008656B6" w:rsidRPr="009C527C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ประเมินความรู้/ความเข้าใจ และทัศนคติด้านการเปลี่ยนแปลงของน้ำหนักตัวในกลุ่มหญิงตั้งครรภ์ ที่มาใช้บริการ ณ หน่วยฝากครรภ์</w:t>
            </w:r>
          </w:p>
          <w:p w14:paraId="3317E3EC" w14:textId="77777777" w:rsidR="008656B6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ให้คำปรึกษา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การสนับสนุนการฝึกทักษะในการดำเนินชีวิตด้านการรับประทานอาหาร การมีกิจกรรมทางกายและออกกำลังกาย การปรับตัวและควบคุม</w:t>
            </w:r>
          </w:p>
          <w:p w14:paraId="03D7D693" w14:textId="368F97DF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lastRenderedPageBreak/>
              <w:t xml:space="preserve">อารมณ์ เพื่อควบคุมการเพิ่มขึ้นของน้ำหนักตัวขณะตั้งครรภ์อย่างเหมาะสม ในกลุ่มหญิงตั้งครรภ์น้ำหนักตัวน้อย หญิงตั้งครรภ์น้ำหนักตัวปกติ หญิงตั้งครรภ์น้ำหนักเกิน และหญิงตั้งครรภ์อ้วน รวมถึงการส่งต่อเพื่อให้ได้รับการดูแลอย่างเหมาะสมจากทีมสหวิชาชีพ </w:t>
            </w:r>
          </w:p>
        </w:tc>
        <w:tc>
          <w:tcPr>
            <w:tcW w:w="3420" w:type="dxa"/>
            <w:gridSpan w:val="2"/>
          </w:tcPr>
          <w:p w14:paraId="0A4F6B05" w14:textId="1A3E2E19" w:rsidR="008656B6" w:rsidRPr="0012451F" w:rsidRDefault="008656B6" w:rsidP="008656B6">
            <w:pP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ติดตาม/ประเมิน และวิเคราะห์ประเด็นปัญหา สิ่งสนับสนุน และอุปสรรคด้านการจัดการกับน้ำหนักตัวของกลุ่มหญิงตั้งครรภ์ที่มาใช้บริการ ณ หน่วยฝากครรภ์ ตลอดจนผลลัพธ์การตั้งครรภ์และการคลอดที่ไม่พึงประสงค์ 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lastRenderedPageBreak/>
              <w:t xml:space="preserve">ได้แก่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>GDM, HDP, Primary caesarean section, LGA, SGA, macrosomia, post-partum weight retention.</w:t>
            </w:r>
          </w:p>
        </w:tc>
        <w:tc>
          <w:tcPr>
            <w:tcW w:w="1843" w:type="dxa"/>
          </w:tcPr>
          <w:p w14:paraId="23C95956" w14:textId="07348F09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lastRenderedPageBreak/>
              <w:t>-สรุปผลการปฏิบัติ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งานประจำวันร่วมกับพยาบาลผดุงครรภ์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และผู้เกี่ยวข้องลงในแบบบันทึก/แฟ้ม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lastRenderedPageBreak/>
              <w:t xml:space="preserve">เอกสารต่าง ๆ 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>ของ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หน่วยฝากครรภ์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หรือไฟล์ข้อมูลที่จัดทำขึ้น</w:t>
            </w:r>
            <w:r w:rsidRPr="00E732FD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</w:p>
        </w:tc>
      </w:tr>
      <w:tr w:rsidR="008656B6" w:rsidRPr="0012451F" w14:paraId="65814A2E" w14:textId="77777777" w:rsidTr="00E732FD">
        <w:tc>
          <w:tcPr>
            <w:tcW w:w="1075" w:type="dxa"/>
          </w:tcPr>
          <w:p w14:paraId="6B776A7B" w14:textId="28A2AD6A" w:rsidR="008656B6" w:rsidRPr="001B4556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</w:pPr>
            <w:r w:rsidRPr="0012451F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  <w:lastRenderedPageBreak/>
              <w:t xml:space="preserve">วันที่ </w:t>
            </w:r>
            <w: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  <w:t>26</w:t>
            </w:r>
          </w:p>
        </w:tc>
        <w:tc>
          <w:tcPr>
            <w:tcW w:w="7025" w:type="dxa"/>
            <w:gridSpan w:val="4"/>
          </w:tcPr>
          <w:p w14:paraId="21DA9A22" w14:textId="77777777" w:rsidR="008656B6" w:rsidRPr="009C527C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ประเมิน/คัดกรองความเสี่ยงด้านสุขภาพของหญิงตั้งครรภ์ ณ การมาฝากครรภ์ครั้งแรก โดยประยุกต์ใช้ปิงปองจราจรชีวิต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>7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สี </w:t>
            </w:r>
          </w:p>
          <w:p w14:paraId="5A57D667" w14:textId="77777777" w:rsidR="008656B6" w:rsidRPr="009C527C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ประเมินความรู้/ความเข้าใจ และทัศนคติด้านการเปลี่ยนแปลงของน้ำหนักตัวในกลุ่มหญิงตั้งครรภ์ ที่มาใช้บริการ ณ หน่วยฝากครรภ์</w:t>
            </w:r>
          </w:p>
          <w:p w14:paraId="76C91544" w14:textId="77777777" w:rsidR="008656B6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ให้คำปรึกษา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การสนับสนุนการฝึกทักษะในการดำเนินชีวิตด้านการรับประทานอาหาร การมีกิจกรรมทางกายและออกกำลังกาย การปรับตัวและควบคุม</w:t>
            </w:r>
          </w:p>
          <w:p w14:paraId="5F3CE233" w14:textId="1B41C878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อารมณ์ เพื่อควบคุมการเพิ่มขึ้นของน้ำหนักตัวขณะตั้งครรภ์อย่างเหมาะสม ในกลุ่มหญิงตั้งครรภ์น้ำหนักตัวน้อย หญิงตั้งครรภ์น้ำหนักตัวปกติ หญิงตั้งครรภ์น้ำหนักเกิน และหญิงตั้งครรภ์อ้วน รวมถึงการส่งต่อเพื่อให้ได้รับการดูแลอย่างเหมาะสมจากทีมสหวิชาชีพ </w:t>
            </w:r>
          </w:p>
        </w:tc>
        <w:tc>
          <w:tcPr>
            <w:tcW w:w="3420" w:type="dxa"/>
            <w:gridSpan w:val="2"/>
          </w:tcPr>
          <w:p w14:paraId="3DBE9F8F" w14:textId="1879F87A" w:rsidR="008656B6" w:rsidRPr="0012451F" w:rsidRDefault="008656B6" w:rsidP="008656B6">
            <w:pP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ติดตาม/ประเมิน และวิเคราะห์ประเด็นปัญหา สิ่งสนับสนุน และอุปสรรคด้านการจัดการกับน้ำหนักตัวของกลุ่มหญิงตั้งครรภ์ที่มาใช้บริการ ณ หน่วยฝากครรภ์ ตลอดจนผลลัพธ์การตั้งครรภ์และการคลอดที่ไม่พึงประสงค์ ได้แก่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>GDM, HDP, Primary caesarean section, LGA, SGA, macrosomia, post-partum weight retention.</w:t>
            </w:r>
          </w:p>
        </w:tc>
        <w:tc>
          <w:tcPr>
            <w:tcW w:w="1843" w:type="dxa"/>
          </w:tcPr>
          <w:p w14:paraId="54FC1367" w14:textId="7B628578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-สรุปผลการปฏิบัติ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งานประจำวันร่วมกับพยาบาลผดุงครรภ์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และผู้เกี่ยวข้องลงในแบบบันทึก/แฟ้มเอกสารต่าง ๆ 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>ของ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หน่วยฝากครรภ์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หรือไฟล์ข้อมูลที่จัดทำขึ้น</w:t>
            </w:r>
            <w:r w:rsidRPr="00E732FD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</w:p>
        </w:tc>
      </w:tr>
      <w:tr w:rsidR="008656B6" w:rsidRPr="0012451F" w14:paraId="1E7887BD" w14:textId="77777777" w:rsidTr="00E732FD">
        <w:tc>
          <w:tcPr>
            <w:tcW w:w="1075" w:type="dxa"/>
          </w:tcPr>
          <w:p w14:paraId="2C07B8E7" w14:textId="03E386F7" w:rsidR="008656B6" w:rsidRPr="001B4556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</w:pPr>
            <w:r w:rsidRPr="0012451F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วันที่ </w:t>
            </w:r>
            <w: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  <w:t>27</w:t>
            </w:r>
          </w:p>
        </w:tc>
        <w:tc>
          <w:tcPr>
            <w:tcW w:w="7025" w:type="dxa"/>
            <w:gridSpan w:val="4"/>
          </w:tcPr>
          <w:p w14:paraId="0122BA36" w14:textId="77777777" w:rsidR="008656B6" w:rsidRPr="009C527C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ประเมิน/คัดกรองความเสี่ยงด้านสุขภาพของหญิงตั้งครรภ์ ณ การมาฝากครรภ์ครั้งแรก โดยประยุกต์ใช้ปิงปองจราจรชีวิต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>7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สี </w:t>
            </w:r>
          </w:p>
          <w:p w14:paraId="2C4E6377" w14:textId="77777777" w:rsidR="008656B6" w:rsidRPr="009C527C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ประเมินความรู้/ความเข้าใจ และทัศนคติด้านการเปลี่ยนแปลงของน้ำหนักตัวในกลุ่มหญิงตั้งครรภ์ ที่มาใช้บริการ ณ หน่วยฝากครรภ์</w:t>
            </w:r>
          </w:p>
          <w:p w14:paraId="564A8866" w14:textId="77777777" w:rsidR="008656B6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ให้คำปรึกษา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การสนับสนุนการฝึกทักษะในการดำเนินชีวิตด้านการรับประทานอาหาร การมีกิจกรรมทางกายและออกกำลังกาย การปรับตัวและควบคุม</w:t>
            </w:r>
          </w:p>
          <w:p w14:paraId="3F4D48DD" w14:textId="045F90EE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อารมณ์ เพื่อควบคุมการเพิ่มขึ้นของน้ำหนักตัวขณะตั้งครรภ์อย่างเหมาะสม ในกลุ่มหญิงตั้งครรภ์น้ำหนักตัวน้อย หญิงตั้งครรภ์น้ำหนักตัวปกติ หญิงตั้งครรภ์น้ำหนักเกิน และหญิงตั้งครรภ์อ้วน รวมถึงการส่งต่อเพื่อให้ได้รับการดูแลอย่างเหมาะสมจากทีมสหวิชาชีพ </w:t>
            </w:r>
          </w:p>
        </w:tc>
        <w:tc>
          <w:tcPr>
            <w:tcW w:w="3420" w:type="dxa"/>
            <w:gridSpan w:val="2"/>
          </w:tcPr>
          <w:p w14:paraId="12F1230D" w14:textId="5E9F1874" w:rsidR="008656B6" w:rsidRPr="0012451F" w:rsidRDefault="008656B6" w:rsidP="008656B6">
            <w:pP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ติดตาม/ประเมิน และวิเคราะห์ประเด็นปัญหา สิ่งสนับสนุน และอุปสรรคด้านการจัดการกับน้ำหนักตัวของกลุ่มหญิงตั้งครรภ์ที่มาใช้บริการ ณ หน่วยฝากครรภ์ ตลอดจนผลลัพธ์การตั้งครรภ์และการคลอดที่ไม่พึงประสงค์ ได้แก่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>GDM, HDP, Primary caesarean section, LGA, SGA, macrosomia, post-partum weight retention.</w:t>
            </w:r>
          </w:p>
        </w:tc>
        <w:tc>
          <w:tcPr>
            <w:tcW w:w="1843" w:type="dxa"/>
          </w:tcPr>
          <w:p w14:paraId="47DA5841" w14:textId="59A8DD73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-สรุปผลการปฏิบัติ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งานประจำวันร่วมกับพยาบาลผดุงครรภ์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และผู้เกี่ยวข้องลงในแบบบันทึก/แฟ้มเอกสารต่าง ๆ 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>ของ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หน่วยฝากครรภ์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หรือไฟล์ข้อมูลที่จัดทำขึ้น</w:t>
            </w:r>
            <w:r w:rsidRPr="00E732FD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</w:p>
        </w:tc>
      </w:tr>
      <w:tr w:rsidR="008656B6" w:rsidRPr="0012451F" w14:paraId="70050807" w14:textId="77777777" w:rsidTr="00E732FD">
        <w:tc>
          <w:tcPr>
            <w:tcW w:w="1075" w:type="dxa"/>
          </w:tcPr>
          <w:p w14:paraId="10FC1423" w14:textId="4ABD61D6" w:rsidR="008656B6" w:rsidRPr="001B4556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</w:pPr>
            <w:r w:rsidRPr="001B4556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  <w:lastRenderedPageBreak/>
              <w:t xml:space="preserve">วันที่ </w:t>
            </w:r>
            <w: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  <w:t>28</w:t>
            </w:r>
          </w:p>
        </w:tc>
        <w:tc>
          <w:tcPr>
            <w:tcW w:w="7025" w:type="dxa"/>
            <w:gridSpan w:val="4"/>
          </w:tcPr>
          <w:p w14:paraId="71836EFD" w14:textId="77777777" w:rsidR="008656B6" w:rsidRPr="009C527C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ประเมิน/คัดกรองความเสี่ยงด้านสุขภาพของหญิงตั้งครรภ์ ณ การมาฝากครรภ์ครั้งแรก โดยประยุกต์ใช้ปิงปองจราจรชีวิต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>7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สี </w:t>
            </w:r>
          </w:p>
          <w:p w14:paraId="5A45D672" w14:textId="77777777" w:rsidR="008656B6" w:rsidRPr="009C527C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ประเมินความรู้/ความเข้าใจ และทัศนคติด้านการเปลี่ยนแปลงของน้ำหนักตัวในกลุ่มหญิงตั้งครรภ์ ที่มาใช้บริการ ณ หน่วยฝากครรภ์</w:t>
            </w:r>
          </w:p>
          <w:p w14:paraId="4440BB0A" w14:textId="77777777" w:rsidR="008656B6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ให้คำปรึกษา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การสนับสนุนการฝึกทักษะในการดำเนินชีวิตด้านการรับประทานอาหาร การมีกิจกรรมทางกายและออกกำลังกาย การปรับตัวและควบคุม</w:t>
            </w:r>
          </w:p>
          <w:p w14:paraId="319D3837" w14:textId="0254507E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อารมณ์ เพื่อควบคุมการเพิ่มขึ้นของน้ำหนักตัวขณะตั้งครรภ์อย่างเหมาะสม ในกลุ่มหญิงตั้งครรภ์น้ำหนักตัวน้อย หญิงตั้งครรภ์น้ำหนักตัวปกติ หญิงตั้งครรภ์น้ำหนักเกิน และหญิงตั้งครรภ์อ้วน รวมถึงการส่งต่อเพื่อให้ได้รับการดูแลอย่างเหมาะสมจากทีมสหวิชาชีพ </w:t>
            </w:r>
          </w:p>
        </w:tc>
        <w:tc>
          <w:tcPr>
            <w:tcW w:w="3420" w:type="dxa"/>
            <w:gridSpan w:val="2"/>
          </w:tcPr>
          <w:p w14:paraId="778263FA" w14:textId="10B08305" w:rsidR="008656B6" w:rsidRPr="0012451F" w:rsidRDefault="008656B6" w:rsidP="008656B6">
            <w:pP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ติดตาม/ประเมิน และวิเคราะห์ประเด็นปัญหา สิ่งสนับสนุน และอุปสรรคด้านการจัดการกับน้ำหนักตัวของกลุ่มหญิงตั้งครรภ์ที่มาใช้บริการ ณ หน่วยฝากครรภ์ ตลอดจนผลลัพธ์การตั้งครรภ์และการคลอดที่ไม่พึงประสงค์ ได้แก่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>GDM, HDP, Primary caesarean section, LGA, SGA, macrosomia, post-partum weight retention.</w:t>
            </w:r>
          </w:p>
        </w:tc>
        <w:tc>
          <w:tcPr>
            <w:tcW w:w="1843" w:type="dxa"/>
          </w:tcPr>
          <w:p w14:paraId="60427165" w14:textId="0311CABE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-สรุปผลการปฏิบัติ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งานประจำวันร่วมกับพยาบาลผดุงครรภ์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และผู้เกี่ยวข้องลงในแบบบันทึก/แฟ้มเอกสารต่าง ๆ 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>ของ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หน่วยฝากครรภ์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หรือไฟล์ข้อมูลที่จัดทำขึ้น</w:t>
            </w:r>
            <w:r w:rsidRPr="00E732FD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</w:p>
        </w:tc>
      </w:tr>
      <w:tr w:rsidR="008656B6" w:rsidRPr="0012451F" w14:paraId="26110E44" w14:textId="77777777" w:rsidTr="00E732FD">
        <w:tc>
          <w:tcPr>
            <w:tcW w:w="1075" w:type="dxa"/>
          </w:tcPr>
          <w:p w14:paraId="0C11FAAB" w14:textId="5E5F19BE" w:rsidR="008656B6" w:rsidRPr="001B4556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</w:pPr>
            <w:r w:rsidRPr="001B4556"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วันที่ </w:t>
            </w:r>
            <w:r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  <w:t>29</w:t>
            </w:r>
          </w:p>
        </w:tc>
        <w:tc>
          <w:tcPr>
            <w:tcW w:w="7025" w:type="dxa"/>
            <w:gridSpan w:val="4"/>
          </w:tcPr>
          <w:p w14:paraId="6A99B77B" w14:textId="77777777" w:rsidR="008656B6" w:rsidRPr="009C527C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ประเมิน/คัดกรองความเสี่ยงด้านสุขภาพของหญิงตั้งครรภ์ ณ การมาฝากครรภ์ครั้งแรก โดยประยุกต์ใช้ปิงปองจราจรชีวิต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>7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สี </w:t>
            </w:r>
          </w:p>
          <w:p w14:paraId="2620C8EB" w14:textId="77777777" w:rsidR="008656B6" w:rsidRPr="009C527C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ประเมินความรู้/ความเข้าใจ และทัศนคติด้านการเปลี่ยนแปลงของน้ำหนักตัวในกลุ่มหญิงตั้งครรภ์ ที่มาใช้บริการ ณ หน่วยฝากครรภ์</w:t>
            </w:r>
          </w:p>
          <w:p w14:paraId="52C8B40A" w14:textId="77777777" w:rsidR="008656B6" w:rsidRDefault="008656B6" w:rsidP="008656B6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ให้คำปรึกษา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การสนับสนุนการฝึกทักษะในการดำเนินชีวิตด้านการรับประทานอาหาร การมีกิจกรรมทางกายและออกกำลังกาย การปรับตัวและควบคุม</w:t>
            </w:r>
          </w:p>
          <w:p w14:paraId="28CA2AFE" w14:textId="78AFC736" w:rsidR="008656B6" w:rsidRPr="008656B6" w:rsidRDefault="008656B6" w:rsidP="008656B6">
            <w:pPr>
              <w:jc w:val="both"/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14:ligatures w14:val="none"/>
              </w:rPr>
            </w:pP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>อารมณ์ เพื่อควบคุมการเพิ่มขึ้นของน้ำหนักตัวขณะตั้งครรภ์อย่างเหมาะสม ในกลุ่มหญิงตั้งครรภ์น้ำหนักตัวน้อย หญิงตั้งครรภ์น้ำหนักตัวปกติ หญิงตั้งครรภ์น้ำหนักเกิน และหญิงตั้งครรภ์อ้วน รวมถึงการส่งต่อเพื่อให้ได้รับการดูแลอย่างเหมาะสมจากทีมสหวิชาชีพ</w:t>
            </w:r>
          </w:p>
        </w:tc>
        <w:tc>
          <w:tcPr>
            <w:tcW w:w="3420" w:type="dxa"/>
            <w:gridSpan w:val="2"/>
          </w:tcPr>
          <w:p w14:paraId="6EE026F1" w14:textId="568771B8" w:rsidR="008656B6" w:rsidRPr="0012451F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9C52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ติดตาม/ประเมิน และวิเคราะห์ประเด็นปัญหา สิ่งสนับสนุน และอุปสรรคด้านการจัดการกับน้ำหนักตัวของกลุ่มหญิงตั้งครรภ์ที่มาใช้บริการ ณ หน่วยฝากครรภ์ ตลอดจนผลลัพธ์การตั้งครรภ์และการคลอดที่ไม่พึงประสงค์ ได้แก่ </w:t>
            </w:r>
            <w:r w:rsidRPr="009C527C">
              <w:rPr>
                <w:rFonts w:ascii="TH SarabunPSK" w:hAnsi="TH SarabunPSK" w:cs="TH SarabunPSK"/>
                <w:sz w:val="32"/>
                <w:szCs w:val="32"/>
              </w:rPr>
              <w:t>GDM, HDP, Primary caesarean section, LGA, SGA, macrosomia, post-partum weight retention.</w:t>
            </w:r>
          </w:p>
        </w:tc>
        <w:tc>
          <w:tcPr>
            <w:tcW w:w="1843" w:type="dxa"/>
          </w:tcPr>
          <w:p w14:paraId="700D31DB" w14:textId="77777777" w:rsidR="008656B6" w:rsidRPr="008656B6" w:rsidRDefault="008656B6" w:rsidP="008656B6">
            <w:pPr>
              <w:jc w:val="both"/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14:ligatures w14:val="none"/>
              </w:rPr>
            </w:pPr>
            <w:r w:rsidRPr="008656B6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14:ligatures w14:val="none"/>
              </w:rPr>
              <w:t>-</w:t>
            </w:r>
            <w:r w:rsidRPr="008656B6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คืนข้อมูลแก่เจ้าหน้าที่ในการดำเนินการ</w:t>
            </w:r>
            <w:r w:rsidRPr="008656B6"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8656B6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ส่งต่อข้อมูลและวางแผนในการดำเนินการครั้งต่อไป</w:t>
            </w:r>
          </w:p>
          <w:p w14:paraId="2842CF22" w14:textId="453E9C5D" w:rsidR="008656B6" w:rsidRPr="007756E0" w:rsidRDefault="008656B6" w:rsidP="008656B6">
            <w:pPr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</w:pPr>
            <w:r w:rsidRPr="008656B6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14:ligatures w14:val="none"/>
              </w:rPr>
              <w:t>-</w:t>
            </w:r>
            <w:r w:rsidRPr="008656B6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วางแผนการนำผลการดำเนินการไปใช้ประโยชน์ (ผ่านระบบ (</w:t>
            </w:r>
            <w:r w:rsidRPr="008656B6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14:ligatures w14:val="none"/>
              </w:rPr>
              <w:t>ZOOM)</w:t>
            </w:r>
            <w:r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ร่วมกับพยาบาลผดุงครรภ์</w:t>
            </w:r>
            <w:r>
              <w:rPr>
                <w:rFonts w:ascii="TH SarabunPSK" w:eastAsia="Times New Roman" w:hAnsi="TH SarabunPSK" w:cs="TH SarabunPSK" w:hint="cs"/>
                <w:color w:val="000000"/>
                <w:kern w:val="0"/>
                <w:sz w:val="32"/>
                <w:szCs w:val="32"/>
                <w:cs/>
                <w14:ligatures w14:val="none"/>
              </w:rPr>
              <w:t xml:space="preserve"> </w:t>
            </w:r>
            <w:r w:rsidRPr="00E732FD">
              <w:rPr>
                <w:rFonts w:ascii="TH SarabunPSK" w:eastAsia="Times New Roman" w:hAnsi="TH SarabunPSK" w:cs="TH SarabunPSK"/>
                <w:color w:val="000000"/>
                <w:kern w:val="0"/>
                <w:sz w:val="32"/>
                <w:szCs w:val="32"/>
                <w:cs/>
                <w14:ligatures w14:val="none"/>
              </w:rPr>
              <w:t>และผู้เกี่ยวข้อง</w:t>
            </w:r>
          </w:p>
        </w:tc>
      </w:tr>
    </w:tbl>
    <w:p w14:paraId="1D3960CF" w14:textId="77777777" w:rsidR="00F56184" w:rsidRPr="0012451F" w:rsidRDefault="00F56184" w:rsidP="00252D6B">
      <w:pPr>
        <w:spacing w:after="0" w:line="240" w:lineRule="auto"/>
        <w:jc w:val="both"/>
        <w:rPr>
          <w:rFonts w:ascii="TH SarabunPSK" w:eastAsia="Times New Roman" w:hAnsi="TH SarabunPSK" w:cs="TH SarabunPSK"/>
          <w:b/>
          <w:bCs/>
          <w:color w:val="000000"/>
          <w:kern w:val="0"/>
          <w:sz w:val="24"/>
          <w:szCs w:val="24"/>
          <w14:ligatures w14:val="none"/>
        </w:rPr>
      </w:pPr>
    </w:p>
    <w:p w14:paraId="4FE5E910" w14:textId="5B49B697" w:rsidR="00707F8E" w:rsidRPr="00252D6B" w:rsidRDefault="00707F8E" w:rsidP="00AE39DD">
      <w:pPr>
        <w:spacing w:after="0" w:line="240" w:lineRule="auto"/>
        <w:ind w:left="5040" w:firstLine="450"/>
        <w:jc w:val="both"/>
        <w:rPr>
          <w:rFonts w:ascii="TH SarabunPSK" w:eastAsia="Times New Roman" w:hAnsi="TH SarabunPSK" w:cs="TH SarabunPSK"/>
          <w:kern w:val="0"/>
          <w:sz w:val="32"/>
          <w:szCs w:val="32"/>
          <w14:ligatures w14:val="none"/>
        </w:rPr>
      </w:pPr>
      <w:r w:rsidRPr="0012451F">
        <w:rPr>
          <w:rFonts w:ascii="TH SarabunPSK" w:eastAsia="Times New Roman" w:hAnsi="TH SarabunPSK" w:cs="TH SarabunPSK"/>
          <w:b/>
          <w:bCs/>
          <w:color w:val="000000"/>
          <w:kern w:val="0"/>
          <w:sz w:val="32"/>
          <w:szCs w:val="32"/>
          <w:cs/>
          <w14:ligatures w14:val="none"/>
        </w:rPr>
        <w:lastRenderedPageBreak/>
        <w:t>ลงชื่อ</w:t>
      </w:r>
      <w:r w:rsidR="00AE39DD" w:rsidRPr="0012451F">
        <w:rPr>
          <w:rFonts w:ascii="TH SarabunPSK" w:eastAsia="Times New Roman" w:hAnsi="TH SarabunPSK" w:cs="TH SarabunPSK"/>
          <w:b/>
          <w:bCs/>
          <w:color w:val="000000"/>
          <w:kern w:val="0"/>
          <w:sz w:val="32"/>
          <w:szCs w:val="32"/>
          <w:cs/>
          <w14:ligatures w14:val="none"/>
        </w:rPr>
        <w:t>ผู้ดำเนินการ</w:t>
      </w:r>
      <w:r w:rsidRPr="00252D6B">
        <w:rPr>
          <w:rFonts w:ascii="TH SarabunPSK" w:eastAsia="Times New Roman" w:hAnsi="TH SarabunPSK" w:cs="TH SarabunPSK"/>
          <w:color w:val="000000"/>
          <w:kern w:val="0"/>
          <w:sz w:val="32"/>
          <w:szCs w:val="32"/>
          <w:cs/>
          <w14:ligatures w14:val="none"/>
        </w:rPr>
        <w:t>..............</w:t>
      </w:r>
      <w:r w:rsidR="009C527C">
        <w:rPr>
          <w:rFonts w:ascii="TH SarabunPSK" w:eastAsia="Times New Roman" w:hAnsi="TH SarabunPSK" w:cs="TH SarabunPSK" w:hint="cs"/>
          <w:color w:val="000000"/>
          <w:kern w:val="0"/>
          <w:sz w:val="32"/>
          <w:szCs w:val="32"/>
          <w:cs/>
          <w14:ligatures w14:val="none"/>
        </w:rPr>
        <w:t>ธัญ</w:t>
      </w:r>
      <w:proofErr w:type="spellStart"/>
      <w:r w:rsidR="009C527C">
        <w:rPr>
          <w:rFonts w:ascii="TH SarabunPSK" w:eastAsia="Times New Roman" w:hAnsi="TH SarabunPSK" w:cs="TH SarabunPSK" w:hint="cs"/>
          <w:color w:val="000000"/>
          <w:kern w:val="0"/>
          <w:sz w:val="32"/>
          <w:szCs w:val="32"/>
          <w:cs/>
          <w14:ligatures w14:val="none"/>
        </w:rPr>
        <w:t>ญว</w:t>
      </w:r>
      <w:proofErr w:type="spellEnd"/>
      <w:r w:rsidR="009C527C">
        <w:rPr>
          <w:rFonts w:ascii="TH SarabunPSK" w:eastAsia="Times New Roman" w:hAnsi="TH SarabunPSK" w:cs="TH SarabunPSK" w:hint="cs"/>
          <w:color w:val="000000"/>
          <w:kern w:val="0"/>
          <w:sz w:val="32"/>
          <w:szCs w:val="32"/>
          <w:cs/>
          <w14:ligatures w14:val="none"/>
        </w:rPr>
        <w:t>ลัย ชัยรัตน์</w:t>
      </w:r>
      <w:r w:rsidRPr="00252D6B">
        <w:rPr>
          <w:rFonts w:ascii="TH SarabunPSK" w:eastAsia="Times New Roman" w:hAnsi="TH SarabunPSK" w:cs="TH SarabunPSK"/>
          <w:color w:val="000000"/>
          <w:kern w:val="0"/>
          <w:sz w:val="32"/>
          <w:szCs w:val="32"/>
          <w:cs/>
          <w14:ligatures w14:val="none"/>
        </w:rPr>
        <w:t>............</w:t>
      </w:r>
      <w:r w:rsidRPr="00252D6B">
        <w:rPr>
          <w:rFonts w:ascii="TH SarabunPSK" w:eastAsia="Times New Roman" w:hAnsi="TH SarabunPSK" w:cs="TH SarabunPSK"/>
          <w:color w:val="000000"/>
          <w:kern w:val="0"/>
          <w:sz w:val="32"/>
          <w:szCs w:val="32"/>
          <w14:ligatures w14:val="none"/>
        </w:rPr>
        <w:t xml:space="preserve">                            </w:t>
      </w:r>
    </w:p>
    <w:p w14:paraId="1E39AE21" w14:textId="25D9F8C3" w:rsidR="00BA161A" w:rsidRDefault="00707F8E" w:rsidP="0099007C">
      <w:pPr>
        <w:tabs>
          <w:tab w:val="left" w:pos="5400"/>
        </w:tabs>
        <w:spacing w:after="0" w:line="240" w:lineRule="auto"/>
        <w:ind w:left="5400" w:hanging="5310"/>
        <w:rPr>
          <w:rFonts w:ascii="TH SarabunPSK" w:eastAsia="Times New Roman" w:hAnsi="TH SarabunPSK" w:cs="TH SarabunPSK"/>
          <w:color w:val="000000"/>
          <w:kern w:val="0"/>
          <w:sz w:val="32"/>
          <w:szCs w:val="32"/>
          <w14:ligatures w14:val="none"/>
        </w:rPr>
      </w:pPr>
      <w:r w:rsidRPr="00252D6B">
        <w:rPr>
          <w:rFonts w:ascii="TH SarabunPSK" w:eastAsia="Times New Roman" w:hAnsi="TH SarabunPSK" w:cs="TH SarabunPSK"/>
          <w:color w:val="000000"/>
          <w:kern w:val="0"/>
          <w:sz w:val="32"/>
          <w:szCs w:val="32"/>
          <w14:ligatures w14:val="none"/>
        </w:rPr>
        <w:t>      </w:t>
      </w:r>
      <w:r w:rsidR="008A27B3" w:rsidRPr="00252D6B">
        <w:rPr>
          <w:rFonts w:ascii="TH SarabunPSK" w:eastAsia="Times New Roman" w:hAnsi="TH SarabunPSK" w:cs="TH SarabunPSK"/>
          <w:color w:val="000000"/>
          <w:kern w:val="0"/>
          <w:sz w:val="32"/>
          <w:szCs w:val="32"/>
          <w:cs/>
          <w14:ligatures w14:val="none"/>
        </w:rPr>
        <w:t xml:space="preserve">  </w:t>
      </w:r>
      <w:r w:rsidRPr="00252D6B">
        <w:rPr>
          <w:rFonts w:ascii="TH SarabunPSK" w:eastAsia="Times New Roman" w:hAnsi="TH SarabunPSK" w:cs="TH SarabunPSK"/>
          <w:color w:val="000000"/>
          <w:kern w:val="0"/>
          <w:sz w:val="32"/>
          <w:szCs w:val="32"/>
          <w14:ligatures w14:val="none"/>
        </w:rPr>
        <w:t>   </w:t>
      </w:r>
      <w:r w:rsidR="00AE39DD" w:rsidRPr="00252D6B">
        <w:rPr>
          <w:rFonts w:ascii="TH SarabunPSK" w:eastAsia="Times New Roman" w:hAnsi="TH SarabunPSK" w:cs="TH SarabunPSK"/>
          <w:color w:val="000000"/>
          <w:kern w:val="0"/>
          <w:sz w:val="32"/>
          <w:szCs w:val="32"/>
          <w:cs/>
          <w14:ligatures w14:val="none"/>
        </w:rPr>
        <w:tab/>
      </w:r>
      <w:r w:rsidR="00AE39DD" w:rsidRPr="00252D6B">
        <w:rPr>
          <w:rFonts w:ascii="TH SarabunPSK" w:eastAsia="Times New Roman" w:hAnsi="TH SarabunPSK" w:cs="TH SarabunPSK"/>
          <w:color w:val="000000"/>
          <w:kern w:val="0"/>
          <w:sz w:val="32"/>
          <w:szCs w:val="32"/>
          <w:cs/>
          <w14:ligatures w14:val="none"/>
        </w:rPr>
        <w:tab/>
      </w:r>
      <w:r w:rsidR="00AE39DD" w:rsidRPr="00252D6B">
        <w:rPr>
          <w:rFonts w:ascii="TH SarabunPSK" w:eastAsia="Times New Roman" w:hAnsi="TH SarabunPSK" w:cs="TH SarabunPSK"/>
          <w:color w:val="000000"/>
          <w:kern w:val="0"/>
          <w:sz w:val="32"/>
          <w:szCs w:val="32"/>
          <w:cs/>
          <w14:ligatures w14:val="none"/>
        </w:rPr>
        <w:tab/>
        <w:t xml:space="preserve">       </w:t>
      </w:r>
      <w:r w:rsidRPr="00252D6B">
        <w:rPr>
          <w:rFonts w:ascii="TH SarabunPSK" w:eastAsia="Times New Roman" w:hAnsi="TH SarabunPSK" w:cs="TH SarabunPSK"/>
          <w:color w:val="000000"/>
          <w:kern w:val="0"/>
          <w:sz w:val="32"/>
          <w:szCs w:val="32"/>
          <w14:ligatures w14:val="none"/>
        </w:rPr>
        <w:t>(</w:t>
      </w:r>
      <w:r w:rsidR="00AE39DD" w:rsidRPr="00252D6B">
        <w:rPr>
          <w:rFonts w:ascii="TH SarabunPSK" w:eastAsia="Times New Roman" w:hAnsi="TH SarabunPSK" w:cs="TH SarabunPSK"/>
          <w:color w:val="000000"/>
          <w:kern w:val="0"/>
          <w:sz w:val="32"/>
          <w:szCs w:val="32"/>
          <w:cs/>
          <w14:ligatures w14:val="none"/>
        </w:rPr>
        <w:t>......</w:t>
      </w:r>
      <w:r w:rsidR="00F91BF4">
        <w:rPr>
          <w:rFonts w:ascii="TH SarabunPSK" w:eastAsia="Times New Roman" w:hAnsi="TH SarabunPSK" w:cs="TH SarabunPSK" w:hint="cs"/>
          <w:color w:val="000000"/>
          <w:kern w:val="0"/>
          <w:sz w:val="32"/>
          <w:szCs w:val="32"/>
          <w:cs/>
          <w14:ligatures w14:val="none"/>
        </w:rPr>
        <w:t>นางสาวธัญ</w:t>
      </w:r>
      <w:proofErr w:type="spellStart"/>
      <w:r w:rsidR="00F91BF4">
        <w:rPr>
          <w:rFonts w:ascii="TH SarabunPSK" w:eastAsia="Times New Roman" w:hAnsi="TH SarabunPSK" w:cs="TH SarabunPSK" w:hint="cs"/>
          <w:color w:val="000000"/>
          <w:kern w:val="0"/>
          <w:sz w:val="32"/>
          <w:szCs w:val="32"/>
          <w:cs/>
          <w14:ligatures w14:val="none"/>
        </w:rPr>
        <w:t>ญว</w:t>
      </w:r>
      <w:proofErr w:type="spellEnd"/>
      <w:r w:rsidR="00F91BF4">
        <w:rPr>
          <w:rFonts w:ascii="TH SarabunPSK" w:eastAsia="Times New Roman" w:hAnsi="TH SarabunPSK" w:cs="TH SarabunPSK" w:hint="cs"/>
          <w:color w:val="000000"/>
          <w:kern w:val="0"/>
          <w:sz w:val="32"/>
          <w:szCs w:val="32"/>
          <w:cs/>
          <w14:ligatures w14:val="none"/>
        </w:rPr>
        <w:t>ลัย ชัยรัตน์</w:t>
      </w:r>
      <w:r w:rsidR="00AE39DD" w:rsidRPr="00252D6B">
        <w:rPr>
          <w:rFonts w:ascii="TH SarabunPSK" w:eastAsia="Times New Roman" w:hAnsi="TH SarabunPSK" w:cs="TH SarabunPSK"/>
          <w:color w:val="000000"/>
          <w:kern w:val="0"/>
          <w:sz w:val="32"/>
          <w:szCs w:val="32"/>
          <w:cs/>
          <w14:ligatures w14:val="none"/>
        </w:rPr>
        <w:t>.......</w:t>
      </w:r>
      <w:r w:rsidRPr="00252D6B">
        <w:rPr>
          <w:rFonts w:ascii="TH SarabunPSK" w:eastAsia="Times New Roman" w:hAnsi="TH SarabunPSK" w:cs="TH SarabunPSK"/>
          <w:color w:val="000000"/>
          <w:kern w:val="0"/>
          <w:sz w:val="32"/>
          <w:szCs w:val="32"/>
          <w14:ligatures w14:val="none"/>
        </w:rPr>
        <w:t>)  </w:t>
      </w:r>
      <w:r w:rsidR="0099007C" w:rsidRPr="00252D6B">
        <w:rPr>
          <w:rFonts w:ascii="TH SarabunPSK" w:eastAsia="Times New Roman" w:hAnsi="TH SarabunPSK" w:cs="TH SarabunPSK"/>
          <w:color w:val="000000"/>
          <w:kern w:val="0"/>
          <w:sz w:val="32"/>
          <w:szCs w:val="32"/>
          <w:cs/>
          <w14:ligatures w14:val="none"/>
        </w:rPr>
        <w:t xml:space="preserve">     </w:t>
      </w:r>
    </w:p>
    <w:p w14:paraId="4EDF73AB" w14:textId="3EFADACE" w:rsidR="00BA161A" w:rsidRPr="00252D6B" w:rsidRDefault="00BA161A" w:rsidP="00BA161A">
      <w:pPr>
        <w:spacing w:after="0" w:line="240" w:lineRule="auto"/>
        <w:ind w:left="5040" w:firstLine="450"/>
        <w:jc w:val="both"/>
        <w:rPr>
          <w:rFonts w:ascii="TH SarabunPSK" w:eastAsia="Times New Roman" w:hAnsi="TH SarabunPSK" w:cs="TH SarabunPSK"/>
          <w:kern w:val="0"/>
          <w:sz w:val="32"/>
          <w:szCs w:val="32"/>
          <w14:ligatures w14:val="none"/>
        </w:rPr>
      </w:pPr>
      <w:r w:rsidRPr="0012451F">
        <w:rPr>
          <w:rFonts w:ascii="TH SarabunPSK" w:eastAsia="Times New Roman" w:hAnsi="TH SarabunPSK" w:cs="TH SarabunPSK"/>
          <w:b/>
          <w:bCs/>
          <w:color w:val="000000"/>
          <w:kern w:val="0"/>
          <w:sz w:val="32"/>
          <w:szCs w:val="32"/>
          <w:cs/>
          <w14:ligatures w14:val="none"/>
        </w:rPr>
        <w:t>ลงชื่อผู้ดำเนินการ</w:t>
      </w:r>
      <w:r w:rsidRPr="00252D6B">
        <w:rPr>
          <w:rFonts w:ascii="TH SarabunPSK" w:eastAsia="Times New Roman" w:hAnsi="TH SarabunPSK" w:cs="TH SarabunPSK"/>
          <w:color w:val="000000"/>
          <w:kern w:val="0"/>
          <w:sz w:val="32"/>
          <w:szCs w:val="32"/>
          <w:cs/>
          <w14:ligatures w14:val="none"/>
        </w:rPr>
        <w:t>..............</w:t>
      </w:r>
      <w:r w:rsidRPr="00BA161A">
        <w:rPr>
          <w:rFonts w:ascii="TH SarabunPSK" w:eastAsia="Times New Roman" w:hAnsi="TH SarabunPSK" w:cs="TH SarabunPSK"/>
          <w:color w:val="000000"/>
          <w:kern w:val="0"/>
          <w:sz w:val="32"/>
          <w:szCs w:val="32"/>
          <w:cs/>
          <w14:ligatures w14:val="none"/>
        </w:rPr>
        <w:t>วลีรัตน์ แตรตุลาการ</w:t>
      </w:r>
      <w:r w:rsidRPr="00252D6B">
        <w:rPr>
          <w:rFonts w:ascii="TH SarabunPSK" w:eastAsia="Times New Roman" w:hAnsi="TH SarabunPSK" w:cs="TH SarabunPSK"/>
          <w:color w:val="000000"/>
          <w:kern w:val="0"/>
          <w:sz w:val="32"/>
          <w:szCs w:val="32"/>
          <w:cs/>
          <w14:ligatures w14:val="none"/>
        </w:rPr>
        <w:t>............</w:t>
      </w:r>
      <w:r w:rsidRPr="00252D6B">
        <w:rPr>
          <w:rFonts w:ascii="TH SarabunPSK" w:eastAsia="Times New Roman" w:hAnsi="TH SarabunPSK" w:cs="TH SarabunPSK"/>
          <w:color w:val="000000"/>
          <w:kern w:val="0"/>
          <w:sz w:val="32"/>
          <w:szCs w:val="32"/>
          <w14:ligatures w14:val="none"/>
        </w:rPr>
        <w:t xml:space="preserve">                            </w:t>
      </w:r>
    </w:p>
    <w:p w14:paraId="6D65351E" w14:textId="1F55BCF2" w:rsidR="00BA161A" w:rsidRDefault="00BA161A" w:rsidP="00BA161A">
      <w:pPr>
        <w:tabs>
          <w:tab w:val="left" w:pos="5400"/>
        </w:tabs>
        <w:spacing w:after="0" w:line="240" w:lineRule="auto"/>
        <w:ind w:left="5400" w:hanging="5310"/>
        <w:rPr>
          <w:rFonts w:ascii="TH SarabunPSK" w:eastAsia="Times New Roman" w:hAnsi="TH SarabunPSK" w:cs="TH SarabunPSK"/>
          <w:color w:val="000000"/>
          <w:kern w:val="0"/>
          <w:sz w:val="32"/>
          <w:szCs w:val="32"/>
          <w14:ligatures w14:val="none"/>
        </w:rPr>
      </w:pPr>
      <w:r w:rsidRPr="00252D6B">
        <w:rPr>
          <w:rFonts w:ascii="TH SarabunPSK" w:eastAsia="Times New Roman" w:hAnsi="TH SarabunPSK" w:cs="TH SarabunPSK"/>
          <w:color w:val="000000"/>
          <w:kern w:val="0"/>
          <w:sz w:val="32"/>
          <w:szCs w:val="32"/>
          <w14:ligatures w14:val="none"/>
        </w:rPr>
        <w:t>      </w:t>
      </w:r>
      <w:r w:rsidRPr="00252D6B">
        <w:rPr>
          <w:rFonts w:ascii="TH SarabunPSK" w:eastAsia="Times New Roman" w:hAnsi="TH SarabunPSK" w:cs="TH SarabunPSK"/>
          <w:color w:val="000000"/>
          <w:kern w:val="0"/>
          <w:sz w:val="32"/>
          <w:szCs w:val="32"/>
          <w:cs/>
          <w14:ligatures w14:val="none"/>
        </w:rPr>
        <w:t xml:space="preserve">  </w:t>
      </w:r>
      <w:r w:rsidRPr="00252D6B">
        <w:rPr>
          <w:rFonts w:ascii="TH SarabunPSK" w:eastAsia="Times New Roman" w:hAnsi="TH SarabunPSK" w:cs="TH SarabunPSK"/>
          <w:color w:val="000000"/>
          <w:kern w:val="0"/>
          <w:sz w:val="32"/>
          <w:szCs w:val="32"/>
          <w14:ligatures w14:val="none"/>
        </w:rPr>
        <w:t>   </w:t>
      </w:r>
      <w:r w:rsidRPr="00252D6B">
        <w:rPr>
          <w:rFonts w:ascii="TH SarabunPSK" w:eastAsia="Times New Roman" w:hAnsi="TH SarabunPSK" w:cs="TH SarabunPSK"/>
          <w:color w:val="000000"/>
          <w:kern w:val="0"/>
          <w:sz w:val="32"/>
          <w:szCs w:val="32"/>
          <w:cs/>
          <w14:ligatures w14:val="none"/>
        </w:rPr>
        <w:tab/>
      </w:r>
      <w:r w:rsidRPr="00252D6B">
        <w:rPr>
          <w:rFonts w:ascii="TH SarabunPSK" w:eastAsia="Times New Roman" w:hAnsi="TH SarabunPSK" w:cs="TH SarabunPSK"/>
          <w:color w:val="000000"/>
          <w:kern w:val="0"/>
          <w:sz w:val="32"/>
          <w:szCs w:val="32"/>
          <w:cs/>
          <w14:ligatures w14:val="none"/>
        </w:rPr>
        <w:tab/>
      </w:r>
      <w:r w:rsidRPr="00252D6B">
        <w:rPr>
          <w:rFonts w:ascii="TH SarabunPSK" w:eastAsia="Times New Roman" w:hAnsi="TH SarabunPSK" w:cs="TH SarabunPSK"/>
          <w:color w:val="000000"/>
          <w:kern w:val="0"/>
          <w:sz w:val="32"/>
          <w:szCs w:val="32"/>
          <w:cs/>
          <w14:ligatures w14:val="none"/>
        </w:rPr>
        <w:tab/>
        <w:t xml:space="preserve">       </w:t>
      </w:r>
      <w:r w:rsidRPr="00252D6B">
        <w:rPr>
          <w:rFonts w:ascii="TH SarabunPSK" w:eastAsia="Times New Roman" w:hAnsi="TH SarabunPSK" w:cs="TH SarabunPSK"/>
          <w:color w:val="000000"/>
          <w:kern w:val="0"/>
          <w:sz w:val="32"/>
          <w:szCs w:val="32"/>
          <w14:ligatures w14:val="none"/>
        </w:rPr>
        <w:t>(</w:t>
      </w:r>
      <w:r w:rsidRPr="00252D6B">
        <w:rPr>
          <w:rFonts w:ascii="TH SarabunPSK" w:eastAsia="Times New Roman" w:hAnsi="TH SarabunPSK" w:cs="TH SarabunPSK"/>
          <w:color w:val="000000"/>
          <w:kern w:val="0"/>
          <w:sz w:val="32"/>
          <w:szCs w:val="32"/>
          <w:cs/>
          <w14:ligatures w14:val="none"/>
        </w:rPr>
        <w:t>......</w:t>
      </w:r>
      <w:r>
        <w:rPr>
          <w:rFonts w:ascii="TH SarabunPSK" w:eastAsia="Times New Roman" w:hAnsi="TH SarabunPSK" w:cs="TH SarabunPSK" w:hint="cs"/>
          <w:color w:val="000000"/>
          <w:kern w:val="0"/>
          <w:sz w:val="32"/>
          <w:szCs w:val="32"/>
          <w:cs/>
          <w14:ligatures w14:val="none"/>
        </w:rPr>
        <w:t>นาง</w:t>
      </w:r>
      <w:r w:rsidRPr="00BA161A">
        <w:rPr>
          <w:rFonts w:ascii="TH SarabunPSK" w:eastAsia="Times New Roman" w:hAnsi="TH SarabunPSK" w:cs="TH SarabunPSK"/>
          <w:color w:val="000000"/>
          <w:kern w:val="0"/>
          <w:sz w:val="32"/>
          <w:szCs w:val="32"/>
          <w:cs/>
          <w14:ligatures w14:val="none"/>
        </w:rPr>
        <w:t>วลีรัตน์ แตรตุลาการ</w:t>
      </w:r>
      <w:r w:rsidRPr="00252D6B">
        <w:rPr>
          <w:rFonts w:ascii="TH SarabunPSK" w:eastAsia="Times New Roman" w:hAnsi="TH SarabunPSK" w:cs="TH SarabunPSK"/>
          <w:color w:val="000000"/>
          <w:kern w:val="0"/>
          <w:sz w:val="32"/>
          <w:szCs w:val="32"/>
          <w:cs/>
          <w14:ligatures w14:val="none"/>
        </w:rPr>
        <w:t>.......</w:t>
      </w:r>
      <w:r w:rsidRPr="00252D6B">
        <w:rPr>
          <w:rFonts w:ascii="TH SarabunPSK" w:eastAsia="Times New Roman" w:hAnsi="TH SarabunPSK" w:cs="TH SarabunPSK"/>
          <w:color w:val="000000"/>
          <w:kern w:val="0"/>
          <w:sz w:val="32"/>
          <w:szCs w:val="32"/>
          <w14:ligatures w14:val="none"/>
        </w:rPr>
        <w:t>)  </w:t>
      </w:r>
      <w:r w:rsidRPr="00252D6B">
        <w:rPr>
          <w:rFonts w:ascii="TH SarabunPSK" w:eastAsia="Times New Roman" w:hAnsi="TH SarabunPSK" w:cs="TH SarabunPSK"/>
          <w:color w:val="000000"/>
          <w:kern w:val="0"/>
          <w:sz w:val="32"/>
          <w:szCs w:val="32"/>
          <w:cs/>
          <w14:ligatures w14:val="none"/>
        </w:rPr>
        <w:t xml:space="preserve">     </w:t>
      </w:r>
    </w:p>
    <w:p w14:paraId="315ED14C" w14:textId="735F7EF5" w:rsidR="00BA161A" w:rsidRPr="00252D6B" w:rsidRDefault="00BA161A" w:rsidP="00BA161A">
      <w:pPr>
        <w:spacing w:after="0" w:line="240" w:lineRule="auto"/>
        <w:ind w:left="5040" w:firstLine="450"/>
        <w:jc w:val="both"/>
        <w:rPr>
          <w:rFonts w:ascii="TH SarabunPSK" w:eastAsia="Times New Roman" w:hAnsi="TH SarabunPSK" w:cs="TH SarabunPSK"/>
          <w:kern w:val="0"/>
          <w:sz w:val="32"/>
          <w:szCs w:val="32"/>
          <w14:ligatures w14:val="none"/>
        </w:rPr>
      </w:pPr>
      <w:r w:rsidRPr="0012451F">
        <w:rPr>
          <w:rFonts w:ascii="TH SarabunPSK" w:eastAsia="Times New Roman" w:hAnsi="TH SarabunPSK" w:cs="TH SarabunPSK"/>
          <w:b/>
          <w:bCs/>
          <w:color w:val="000000"/>
          <w:kern w:val="0"/>
          <w:sz w:val="32"/>
          <w:szCs w:val="32"/>
          <w:cs/>
          <w14:ligatures w14:val="none"/>
        </w:rPr>
        <w:t>ลงชื่อผู้ดำเนินการ</w:t>
      </w:r>
      <w:r w:rsidRPr="00252D6B">
        <w:rPr>
          <w:rFonts w:ascii="TH SarabunPSK" w:eastAsia="Times New Roman" w:hAnsi="TH SarabunPSK" w:cs="TH SarabunPSK"/>
          <w:color w:val="000000"/>
          <w:kern w:val="0"/>
          <w:sz w:val="32"/>
          <w:szCs w:val="32"/>
          <w:cs/>
          <w14:ligatures w14:val="none"/>
        </w:rPr>
        <w:t>..............</w:t>
      </w:r>
      <w:r w:rsidRPr="00BA161A">
        <w:rPr>
          <w:rFonts w:ascii="TH SarabunPSK" w:eastAsia="Times New Roman" w:hAnsi="TH SarabunPSK" w:cs="TH SarabunPSK"/>
          <w:color w:val="000000"/>
          <w:kern w:val="0"/>
          <w:sz w:val="32"/>
          <w:szCs w:val="32"/>
          <w:cs/>
          <w14:ligatures w14:val="none"/>
        </w:rPr>
        <w:t>ศศิพัชร พูลสวัสดิ์</w:t>
      </w:r>
      <w:r w:rsidRPr="00252D6B">
        <w:rPr>
          <w:rFonts w:ascii="TH SarabunPSK" w:eastAsia="Times New Roman" w:hAnsi="TH SarabunPSK" w:cs="TH SarabunPSK"/>
          <w:color w:val="000000"/>
          <w:kern w:val="0"/>
          <w:sz w:val="32"/>
          <w:szCs w:val="32"/>
          <w:cs/>
          <w14:ligatures w14:val="none"/>
        </w:rPr>
        <w:t>............</w:t>
      </w:r>
      <w:r w:rsidRPr="00252D6B">
        <w:rPr>
          <w:rFonts w:ascii="TH SarabunPSK" w:eastAsia="Times New Roman" w:hAnsi="TH SarabunPSK" w:cs="TH SarabunPSK"/>
          <w:color w:val="000000"/>
          <w:kern w:val="0"/>
          <w:sz w:val="32"/>
          <w:szCs w:val="32"/>
          <w14:ligatures w14:val="none"/>
        </w:rPr>
        <w:t xml:space="preserve">                            </w:t>
      </w:r>
    </w:p>
    <w:p w14:paraId="1D90305F" w14:textId="757A0806" w:rsidR="00BA161A" w:rsidRDefault="00BA161A" w:rsidP="00BA161A">
      <w:pPr>
        <w:tabs>
          <w:tab w:val="left" w:pos="5400"/>
        </w:tabs>
        <w:spacing w:after="0" w:line="240" w:lineRule="auto"/>
        <w:ind w:left="5400" w:hanging="5310"/>
        <w:rPr>
          <w:rFonts w:ascii="TH SarabunPSK" w:eastAsia="Times New Roman" w:hAnsi="TH SarabunPSK" w:cs="TH SarabunPSK"/>
          <w:color w:val="000000"/>
          <w:kern w:val="0"/>
          <w:sz w:val="32"/>
          <w:szCs w:val="32"/>
          <w14:ligatures w14:val="none"/>
        </w:rPr>
      </w:pPr>
      <w:r w:rsidRPr="00252D6B">
        <w:rPr>
          <w:rFonts w:ascii="TH SarabunPSK" w:eastAsia="Times New Roman" w:hAnsi="TH SarabunPSK" w:cs="TH SarabunPSK"/>
          <w:color w:val="000000"/>
          <w:kern w:val="0"/>
          <w:sz w:val="32"/>
          <w:szCs w:val="32"/>
          <w14:ligatures w14:val="none"/>
        </w:rPr>
        <w:t>      </w:t>
      </w:r>
      <w:r w:rsidRPr="00252D6B">
        <w:rPr>
          <w:rFonts w:ascii="TH SarabunPSK" w:eastAsia="Times New Roman" w:hAnsi="TH SarabunPSK" w:cs="TH SarabunPSK"/>
          <w:color w:val="000000"/>
          <w:kern w:val="0"/>
          <w:sz w:val="32"/>
          <w:szCs w:val="32"/>
          <w:cs/>
          <w14:ligatures w14:val="none"/>
        </w:rPr>
        <w:t xml:space="preserve">  </w:t>
      </w:r>
      <w:r w:rsidRPr="00252D6B">
        <w:rPr>
          <w:rFonts w:ascii="TH SarabunPSK" w:eastAsia="Times New Roman" w:hAnsi="TH SarabunPSK" w:cs="TH SarabunPSK"/>
          <w:color w:val="000000"/>
          <w:kern w:val="0"/>
          <w:sz w:val="32"/>
          <w:szCs w:val="32"/>
          <w14:ligatures w14:val="none"/>
        </w:rPr>
        <w:t>   </w:t>
      </w:r>
      <w:r w:rsidRPr="00252D6B">
        <w:rPr>
          <w:rFonts w:ascii="TH SarabunPSK" w:eastAsia="Times New Roman" w:hAnsi="TH SarabunPSK" w:cs="TH SarabunPSK"/>
          <w:color w:val="000000"/>
          <w:kern w:val="0"/>
          <w:sz w:val="32"/>
          <w:szCs w:val="32"/>
          <w:cs/>
          <w14:ligatures w14:val="none"/>
        </w:rPr>
        <w:tab/>
      </w:r>
      <w:r w:rsidRPr="00252D6B">
        <w:rPr>
          <w:rFonts w:ascii="TH SarabunPSK" w:eastAsia="Times New Roman" w:hAnsi="TH SarabunPSK" w:cs="TH SarabunPSK"/>
          <w:color w:val="000000"/>
          <w:kern w:val="0"/>
          <w:sz w:val="32"/>
          <w:szCs w:val="32"/>
          <w:cs/>
          <w14:ligatures w14:val="none"/>
        </w:rPr>
        <w:tab/>
      </w:r>
      <w:r w:rsidRPr="00252D6B">
        <w:rPr>
          <w:rFonts w:ascii="TH SarabunPSK" w:eastAsia="Times New Roman" w:hAnsi="TH SarabunPSK" w:cs="TH SarabunPSK"/>
          <w:color w:val="000000"/>
          <w:kern w:val="0"/>
          <w:sz w:val="32"/>
          <w:szCs w:val="32"/>
          <w:cs/>
          <w14:ligatures w14:val="none"/>
        </w:rPr>
        <w:tab/>
        <w:t xml:space="preserve">       </w:t>
      </w:r>
      <w:r w:rsidRPr="00252D6B">
        <w:rPr>
          <w:rFonts w:ascii="TH SarabunPSK" w:eastAsia="Times New Roman" w:hAnsi="TH SarabunPSK" w:cs="TH SarabunPSK"/>
          <w:color w:val="000000"/>
          <w:kern w:val="0"/>
          <w:sz w:val="32"/>
          <w:szCs w:val="32"/>
          <w14:ligatures w14:val="none"/>
        </w:rPr>
        <w:t>(</w:t>
      </w:r>
      <w:r w:rsidRPr="00252D6B">
        <w:rPr>
          <w:rFonts w:ascii="TH SarabunPSK" w:eastAsia="Times New Roman" w:hAnsi="TH SarabunPSK" w:cs="TH SarabunPSK"/>
          <w:color w:val="000000"/>
          <w:kern w:val="0"/>
          <w:sz w:val="32"/>
          <w:szCs w:val="32"/>
          <w:cs/>
          <w14:ligatures w14:val="none"/>
        </w:rPr>
        <w:t>......</w:t>
      </w:r>
      <w:r>
        <w:rPr>
          <w:rFonts w:ascii="TH SarabunPSK" w:eastAsia="Times New Roman" w:hAnsi="TH SarabunPSK" w:cs="TH SarabunPSK" w:hint="cs"/>
          <w:color w:val="000000"/>
          <w:kern w:val="0"/>
          <w:sz w:val="32"/>
          <w:szCs w:val="32"/>
          <w:cs/>
          <w14:ligatures w14:val="none"/>
        </w:rPr>
        <w:t>นางสาว</w:t>
      </w:r>
      <w:r w:rsidRPr="00BA161A">
        <w:rPr>
          <w:rFonts w:ascii="TH SarabunPSK" w:eastAsia="Times New Roman" w:hAnsi="TH SarabunPSK" w:cs="TH SarabunPSK"/>
          <w:color w:val="000000"/>
          <w:kern w:val="0"/>
          <w:sz w:val="32"/>
          <w:szCs w:val="32"/>
          <w:cs/>
          <w14:ligatures w14:val="none"/>
        </w:rPr>
        <w:t>ศศิพัชร พูลสวัสดิ์</w:t>
      </w:r>
      <w:r w:rsidRPr="00252D6B">
        <w:rPr>
          <w:rFonts w:ascii="TH SarabunPSK" w:eastAsia="Times New Roman" w:hAnsi="TH SarabunPSK" w:cs="TH SarabunPSK"/>
          <w:color w:val="000000"/>
          <w:kern w:val="0"/>
          <w:sz w:val="32"/>
          <w:szCs w:val="32"/>
          <w:cs/>
          <w14:ligatures w14:val="none"/>
        </w:rPr>
        <w:t>.......</w:t>
      </w:r>
      <w:r w:rsidRPr="00252D6B">
        <w:rPr>
          <w:rFonts w:ascii="TH SarabunPSK" w:eastAsia="Times New Roman" w:hAnsi="TH SarabunPSK" w:cs="TH SarabunPSK"/>
          <w:color w:val="000000"/>
          <w:kern w:val="0"/>
          <w:sz w:val="32"/>
          <w:szCs w:val="32"/>
          <w14:ligatures w14:val="none"/>
        </w:rPr>
        <w:t>)  </w:t>
      </w:r>
      <w:r w:rsidRPr="00252D6B">
        <w:rPr>
          <w:rFonts w:ascii="TH SarabunPSK" w:eastAsia="Times New Roman" w:hAnsi="TH SarabunPSK" w:cs="TH SarabunPSK"/>
          <w:color w:val="000000"/>
          <w:kern w:val="0"/>
          <w:sz w:val="32"/>
          <w:szCs w:val="32"/>
          <w:cs/>
          <w14:ligatures w14:val="none"/>
        </w:rPr>
        <w:t xml:space="preserve">     </w:t>
      </w:r>
    </w:p>
    <w:p w14:paraId="6DE47587" w14:textId="76E64470" w:rsidR="00BA161A" w:rsidRPr="00252D6B" w:rsidRDefault="00BA161A" w:rsidP="00BA161A">
      <w:pPr>
        <w:spacing w:after="0" w:line="240" w:lineRule="auto"/>
        <w:ind w:left="5040" w:firstLine="450"/>
        <w:jc w:val="both"/>
        <w:rPr>
          <w:rFonts w:ascii="TH SarabunPSK" w:eastAsia="Times New Roman" w:hAnsi="TH SarabunPSK" w:cs="TH SarabunPSK"/>
          <w:kern w:val="0"/>
          <w:sz w:val="32"/>
          <w:szCs w:val="32"/>
          <w14:ligatures w14:val="none"/>
        </w:rPr>
      </w:pPr>
      <w:r w:rsidRPr="0012451F">
        <w:rPr>
          <w:rFonts w:ascii="TH SarabunPSK" w:eastAsia="Times New Roman" w:hAnsi="TH SarabunPSK" w:cs="TH SarabunPSK"/>
          <w:b/>
          <w:bCs/>
          <w:color w:val="000000"/>
          <w:kern w:val="0"/>
          <w:sz w:val="32"/>
          <w:szCs w:val="32"/>
          <w:cs/>
          <w14:ligatures w14:val="none"/>
        </w:rPr>
        <w:t>ลงชื่อผู้ดำเนินการ</w:t>
      </w:r>
      <w:r w:rsidRPr="00252D6B">
        <w:rPr>
          <w:rFonts w:ascii="TH SarabunPSK" w:eastAsia="Times New Roman" w:hAnsi="TH SarabunPSK" w:cs="TH SarabunPSK"/>
          <w:color w:val="000000"/>
          <w:kern w:val="0"/>
          <w:sz w:val="32"/>
          <w:szCs w:val="32"/>
          <w:cs/>
          <w14:ligatures w14:val="none"/>
        </w:rPr>
        <w:t>..............</w:t>
      </w:r>
      <w:r w:rsidRPr="00BA161A">
        <w:rPr>
          <w:rFonts w:ascii="TH SarabunPSK" w:eastAsia="Times New Roman" w:hAnsi="TH SarabunPSK" w:cs="TH SarabunPSK"/>
          <w:color w:val="000000"/>
          <w:kern w:val="0"/>
          <w:sz w:val="32"/>
          <w:szCs w:val="32"/>
          <w:cs/>
          <w14:ligatures w14:val="none"/>
        </w:rPr>
        <w:t>วาสนา ทวีบุญ</w:t>
      </w:r>
      <w:r w:rsidRPr="00252D6B">
        <w:rPr>
          <w:rFonts w:ascii="TH SarabunPSK" w:eastAsia="Times New Roman" w:hAnsi="TH SarabunPSK" w:cs="TH SarabunPSK"/>
          <w:color w:val="000000"/>
          <w:kern w:val="0"/>
          <w:sz w:val="32"/>
          <w:szCs w:val="32"/>
          <w:cs/>
          <w14:ligatures w14:val="none"/>
        </w:rPr>
        <w:t>............</w:t>
      </w:r>
      <w:r w:rsidRPr="00252D6B">
        <w:rPr>
          <w:rFonts w:ascii="TH SarabunPSK" w:eastAsia="Times New Roman" w:hAnsi="TH SarabunPSK" w:cs="TH SarabunPSK"/>
          <w:color w:val="000000"/>
          <w:kern w:val="0"/>
          <w:sz w:val="32"/>
          <w:szCs w:val="32"/>
          <w14:ligatures w14:val="none"/>
        </w:rPr>
        <w:t xml:space="preserve">                            </w:t>
      </w:r>
    </w:p>
    <w:p w14:paraId="707DA7DD" w14:textId="4DC2FE6B" w:rsidR="00BA161A" w:rsidRDefault="00BA161A" w:rsidP="00BA161A">
      <w:pPr>
        <w:tabs>
          <w:tab w:val="left" w:pos="5400"/>
        </w:tabs>
        <w:spacing w:after="0" w:line="240" w:lineRule="auto"/>
        <w:ind w:left="5400" w:hanging="5310"/>
        <w:rPr>
          <w:rFonts w:ascii="TH SarabunPSK" w:eastAsia="Times New Roman" w:hAnsi="TH SarabunPSK" w:cs="TH SarabunPSK"/>
          <w:color w:val="000000"/>
          <w:kern w:val="0"/>
          <w:sz w:val="32"/>
          <w:szCs w:val="32"/>
          <w14:ligatures w14:val="none"/>
        </w:rPr>
      </w:pPr>
      <w:r w:rsidRPr="00252D6B">
        <w:rPr>
          <w:rFonts w:ascii="TH SarabunPSK" w:eastAsia="Times New Roman" w:hAnsi="TH SarabunPSK" w:cs="TH SarabunPSK"/>
          <w:color w:val="000000"/>
          <w:kern w:val="0"/>
          <w:sz w:val="32"/>
          <w:szCs w:val="32"/>
          <w14:ligatures w14:val="none"/>
        </w:rPr>
        <w:t>      </w:t>
      </w:r>
      <w:r w:rsidRPr="00252D6B">
        <w:rPr>
          <w:rFonts w:ascii="TH SarabunPSK" w:eastAsia="Times New Roman" w:hAnsi="TH SarabunPSK" w:cs="TH SarabunPSK"/>
          <w:color w:val="000000"/>
          <w:kern w:val="0"/>
          <w:sz w:val="32"/>
          <w:szCs w:val="32"/>
          <w:cs/>
          <w14:ligatures w14:val="none"/>
        </w:rPr>
        <w:t xml:space="preserve">  </w:t>
      </w:r>
      <w:r w:rsidRPr="00252D6B">
        <w:rPr>
          <w:rFonts w:ascii="TH SarabunPSK" w:eastAsia="Times New Roman" w:hAnsi="TH SarabunPSK" w:cs="TH SarabunPSK"/>
          <w:color w:val="000000"/>
          <w:kern w:val="0"/>
          <w:sz w:val="32"/>
          <w:szCs w:val="32"/>
          <w14:ligatures w14:val="none"/>
        </w:rPr>
        <w:t>   </w:t>
      </w:r>
      <w:r w:rsidRPr="00252D6B">
        <w:rPr>
          <w:rFonts w:ascii="TH SarabunPSK" w:eastAsia="Times New Roman" w:hAnsi="TH SarabunPSK" w:cs="TH SarabunPSK"/>
          <w:color w:val="000000"/>
          <w:kern w:val="0"/>
          <w:sz w:val="32"/>
          <w:szCs w:val="32"/>
          <w:cs/>
          <w14:ligatures w14:val="none"/>
        </w:rPr>
        <w:tab/>
      </w:r>
      <w:r w:rsidRPr="00252D6B">
        <w:rPr>
          <w:rFonts w:ascii="TH SarabunPSK" w:eastAsia="Times New Roman" w:hAnsi="TH SarabunPSK" w:cs="TH SarabunPSK"/>
          <w:color w:val="000000"/>
          <w:kern w:val="0"/>
          <w:sz w:val="32"/>
          <w:szCs w:val="32"/>
          <w:cs/>
          <w14:ligatures w14:val="none"/>
        </w:rPr>
        <w:tab/>
      </w:r>
      <w:r w:rsidRPr="00252D6B">
        <w:rPr>
          <w:rFonts w:ascii="TH SarabunPSK" w:eastAsia="Times New Roman" w:hAnsi="TH SarabunPSK" w:cs="TH SarabunPSK"/>
          <w:color w:val="000000"/>
          <w:kern w:val="0"/>
          <w:sz w:val="32"/>
          <w:szCs w:val="32"/>
          <w:cs/>
          <w14:ligatures w14:val="none"/>
        </w:rPr>
        <w:tab/>
        <w:t xml:space="preserve">       </w:t>
      </w:r>
      <w:r w:rsidRPr="00252D6B">
        <w:rPr>
          <w:rFonts w:ascii="TH SarabunPSK" w:eastAsia="Times New Roman" w:hAnsi="TH SarabunPSK" w:cs="TH SarabunPSK"/>
          <w:color w:val="000000"/>
          <w:kern w:val="0"/>
          <w:sz w:val="32"/>
          <w:szCs w:val="32"/>
          <w14:ligatures w14:val="none"/>
        </w:rPr>
        <w:t>(</w:t>
      </w:r>
      <w:r w:rsidRPr="00252D6B">
        <w:rPr>
          <w:rFonts w:ascii="TH SarabunPSK" w:eastAsia="Times New Roman" w:hAnsi="TH SarabunPSK" w:cs="TH SarabunPSK"/>
          <w:color w:val="000000"/>
          <w:kern w:val="0"/>
          <w:sz w:val="32"/>
          <w:szCs w:val="32"/>
          <w:cs/>
          <w14:ligatures w14:val="none"/>
        </w:rPr>
        <w:t>......</w:t>
      </w:r>
      <w:r>
        <w:rPr>
          <w:rFonts w:ascii="TH SarabunPSK" w:eastAsia="Times New Roman" w:hAnsi="TH SarabunPSK" w:cs="TH SarabunPSK" w:hint="cs"/>
          <w:color w:val="000000"/>
          <w:kern w:val="0"/>
          <w:sz w:val="32"/>
          <w:szCs w:val="32"/>
          <w:cs/>
          <w14:ligatures w14:val="none"/>
        </w:rPr>
        <w:t>นางสาว</w:t>
      </w:r>
      <w:r w:rsidRPr="00BA161A">
        <w:rPr>
          <w:rFonts w:ascii="TH SarabunPSK" w:eastAsia="Times New Roman" w:hAnsi="TH SarabunPSK" w:cs="TH SarabunPSK"/>
          <w:color w:val="000000"/>
          <w:kern w:val="0"/>
          <w:sz w:val="32"/>
          <w:szCs w:val="32"/>
          <w:cs/>
          <w14:ligatures w14:val="none"/>
        </w:rPr>
        <w:t>วาสนา ทวีบุญ</w:t>
      </w:r>
      <w:r w:rsidRPr="00252D6B">
        <w:rPr>
          <w:rFonts w:ascii="TH SarabunPSK" w:eastAsia="Times New Roman" w:hAnsi="TH SarabunPSK" w:cs="TH SarabunPSK"/>
          <w:color w:val="000000"/>
          <w:kern w:val="0"/>
          <w:sz w:val="32"/>
          <w:szCs w:val="32"/>
          <w:cs/>
          <w14:ligatures w14:val="none"/>
        </w:rPr>
        <w:t>.......</w:t>
      </w:r>
      <w:r w:rsidRPr="00252D6B">
        <w:rPr>
          <w:rFonts w:ascii="TH SarabunPSK" w:eastAsia="Times New Roman" w:hAnsi="TH SarabunPSK" w:cs="TH SarabunPSK"/>
          <w:color w:val="000000"/>
          <w:kern w:val="0"/>
          <w:sz w:val="32"/>
          <w:szCs w:val="32"/>
          <w14:ligatures w14:val="none"/>
        </w:rPr>
        <w:t>)  </w:t>
      </w:r>
      <w:r w:rsidRPr="00252D6B">
        <w:rPr>
          <w:rFonts w:ascii="TH SarabunPSK" w:eastAsia="Times New Roman" w:hAnsi="TH SarabunPSK" w:cs="TH SarabunPSK"/>
          <w:color w:val="000000"/>
          <w:kern w:val="0"/>
          <w:sz w:val="32"/>
          <w:szCs w:val="32"/>
          <w:cs/>
          <w14:ligatures w14:val="none"/>
        </w:rPr>
        <w:t xml:space="preserve">     </w:t>
      </w:r>
    </w:p>
    <w:p w14:paraId="6AED7EA8" w14:textId="3420EE97" w:rsidR="00BA161A" w:rsidRDefault="00BA161A" w:rsidP="00BA161A">
      <w:pPr>
        <w:tabs>
          <w:tab w:val="left" w:pos="5400"/>
        </w:tabs>
        <w:spacing w:after="0" w:line="240" w:lineRule="auto"/>
        <w:ind w:left="5400" w:hanging="5310"/>
        <w:rPr>
          <w:rFonts w:ascii="TH SarabunPSK" w:eastAsia="Times New Roman" w:hAnsi="TH SarabunPSK" w:cs="TH SarabunPSK"/>
          <w:color w:val="000000"/>
          <w:kern w:val="0"/>
          <w:sz w:val="32"/>
          <w:szCs w:val="32"/>
          <w14:ligatures w14:val="none"/>
        </w:rPr>
      </w:pPr>
    </w:p>
    <w:p w14:paraId="422AEA1F" w14:textId="3F9C653C" w:rsidR="00707F8E" w:rsidRPr="00252D6B" w:rsidRDefault="00707F8E" w:rsidP="0099007C">
      <w:pPr>
        <w:tabs>
          <w:tab w:val="left" w:pos="5400"/>
        </w:tabs>
        <w:spacing w:after="0" w:line="240" w:lineRule="auto"/>
        <w:ind w:left="5400" w:hanging="5310"/>
        <w:rPr>
          <w:rFonts w:ascii="TH SarabunPSK" w:eastAsia="Times New Roman" w:hAnsi="TH SarabunPSK" w:cs="TH SarabunPSK"/>
          <w:kern w:val="0"/>
          <w:sz w:val="24"/>
          <w:szCs w:val="24"/>
          <w14:ligatures w14:val="none"/>
        </w:rPr>
      </w:pPr>
    </w:p>
    <w:sectPr w:rsidR="00707F8E" w:rsidRPr="00252D6B" w:rsidSect="00252D6B">
      <w:pgSz w:w="15840" w:h="12240" w:orient="landscape"/>
      <w:pgMar w:top="990" w:right="63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C22EE9" w14:textId="77777777" w:rsidR="003226D9" w:rsidRDefault="003226D9" w:rsidP="00FC3497">
      <w:pPr>
        <w:spacing w:after="0" w:line="240" w:lineRule="auto"/>
      </w:pPr>
      <w:r>
        <w:separator/>
      </w:r>
    </w:p>
  </w:endnote>
  <w:endnote w:type="continuationSeparator" w:id="0">
    <w:p w14:paraId="74D19598" w14:textId="77777777" w:rsidR="003226D9" w:rsidRDefault="003226D9" w:rsidP="00FC34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TH SarabunPSK"/>
    <w:charset w:val="DE"/>
    <w:family w:val="swiss"/>
    <w:pitch w:val="variable"/>
    <w:sig w:usb0="01000003" w:usb1="00000000" w:usb2="00000000" w:usb3="00000000" w:csb0="00010111" w:csb1="00000000"/>
  </w:font>
  <w:font w:name="Sarabun"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234E34" w14:textId="77777777" w:rsidR="003226D9" w:rsidRDefault="003226D9" w:rsidP="00FC3497">
      <w:pPr>
        <w:spacing w:after="0" w:line="240" w:lineRule="auto"/>
      </w:pPr>
      <w:r>
        <w:separator/>
      </w:r>
    </w:p>
  </w:footnote>
  <w:footnote w:type="continuationSeparator" w:id="0">
    <w:p w14:paraId="756271AD" w14:textId="77777777" w:rsidR="003226D9" w:rsidRDefault="003226D9" w:rsidP="00FC349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2A3DCD"/>
    <w:multiLevelType w:val="multilevel"/>
    <w:tmpl w:val="DA4AD20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D60454"/>
    <w:multiLevelType w:val="multilevel"/>
    <w:tmpl w:val="7826DD9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CF6B79"/>
    <w:multiLevelType w:val="multilevel"/>
    <w:tmpl w:val="97A8731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200586"/>
    <w:multiLevelType w:val="multilevel"/>
    <w:tmpl w:val="0D049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D397C65"/>
    <w:multiLevelType w:val="multilevel"/>
    <w:tmpl w:val="E6E0B9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50E6E1D"/>
    <w:multiLevelType w:val="multilevel"/>
    <w:tmpl w:val="0D0CD3C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4922486"/>
    <w:multiLevelType w:val="multilevel"/>
    <w:tmpl w:val="A0D0C9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1F96003"/>
    <w:multiLevelType w:val="multilevel"/>
    <w:tmpl w:val="4B6A9E6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8636FA4"/>
    <w:multiLevelType w:val="multilevel"/>
    <w:tmpl w:val="66D0A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9DA2B53"/>
    <w:multiLevelType w:val="multilevel"/>
    <w:tmpl w:val="BC5A61B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9EB1B65"/>
    <w:multiLevelType w:val="multilevel"/>
    <w:tmpl w:val="32E858D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03E3DFF"/>
    <w:multiLevelType w:val="multilevel"/>
    <w:tmpl w:val="A0988BF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7"/>
  </w:num>
  <w:num w:numId="4">
    <w:abstractNumId w:val="9"/>
  </w:num>
  <w:num w:numId="5">
    <w:abstractNumId w:val="11"/>
  </w:num>
  <w:num w:numId="6">
    <w:abstractNumId w:val="0"/>
  </w:num>
  <w:num w:numId="7">
    <w:abstractNumId w:val="5"/>
  </w:num>
  <w:num w:numId="8">
    <w:abstractNumId w:val="4"/>
  </w:num>
  <w:num w:numId="9">
    <w:abstractNumId w:val="6"/>
  </w:num>
  <w:num w:numId="10">
    <w:abstractNumId w:val="3"/>
  </w:num>
  <w:num w:numId="11">
    <w:abstractNumId w:val="8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7IwNjSzNDU3NTZV0lEKTi0uzszPAykwrAUAYQJuBCwAAAA="/>
  </w:docVars>
  <w:rsids>
    <w:rsidRoot w:val="00707F8E"/>
    <w:rsid w:val="000079CD"/>
    <w:rsid w:val="00015192"/>
    <w:rsid w:val="00017DF3"/>
    <w:rsid w:val="000B44B3"/>
    <w:rsid w:val="000B73FB"/>
    <w:rsid w:val="000C758D"/>
    <w:rsid w:val="0012451F"/>
    <w:rsid w:val="00140B7C"/>
    <w:rsid w:val="001439F3"/>
    <w:rsid w:val="001811E6"/>
    <w:rsid w:val="0018540F"/>
    <w:rsid w:val="001E27CC"/>
    <w:rsid w:val="001F0672"/>
    <w:rsid w:val="001F7ED6"/>
    <w:rsid w:val="00217B1B"/>
    <w:rsid w:val="00252D6B"/>
    <w:rsid w:val="00277F1E"/>
    <w:rsid w:val="0028204A"/>
    <w:rsid w:val="00287462"/>
    <w:rsid w:val="002A1DBC"/>
    <w:rsid w:val="002F4425"/>
    <w:rsid w:val="003226D9"/>
    <w:rsid w:val="00324CF5"/>
    <w:rsid w:val="00331D70"/>
    <w:rsid w:val="00336DDA"/>
    <w:rsid w:val="00387C5C"/>
    <w:rsid w:val="003A39B3"/>
    <w:rsid w:val="003B129A"/>
    <w:rsid w:val="003D10B5"/>
    <w:rsid w:val="004201E6"/>
    <w:rsid w:val="0043612A"/>
    <w:rsid w:val="004A627D"/>
    <w:rsid w:val="004B406F"/>
    <w:rsid w:val="004C597B"/>
    <w:rsid w:val="004D538A"/>
    <w:rsid w:val="00512B2A"/>
    <w:rsid w:val="005248EB"/>
    <w:rsid w:val="00563BA9"/>
    <w:rsid w:val="005648AA"/>
    <w:rsid w:val="005732F4"/>
    <w:rsid w:val="0059603A"/>
    <w:rsid w:val="005A0985"/>
    <w:rsid w:val="005B26F5"/>
    <w:rsid w:val="005D6262"/>
    <w:rsid w:val="005E265C"/>
    <w:rsid w:val="006433CF"/>
    <w:rsid w:val="006517F8"/>
    <w:rsid w:val="00673EBE"/>
    <w:rsid w:val="006A4718"/>
    <w:rsid w:val="006A6070"/>
    <w:rsid w:val="006B0ADE"/>
    <w:rsid w:val="00707F8E"/>
    <w:rsid w:val="00710D8A"/>
    <w:rsid w:val="00725791"/>
    <w:rsid w:val="00756E5A"/>
    <w:rsid w:val="007756E0"/>
    <w:rsid w:val="00777BC2"/>
    <w:rsid w:val="00781C7E"/>
    <w:rsid w:val="007D19F0"/>
    <w:rsid w:val="00841550"/>
    <w:rsid w:val="008448A9"/>
    <w:rsid w:val="008656B6"/>
    <w:rsid w:val="008A27B3"/>
    <w:rsid w:val="008C0783"/>
    <w:rsid w:val="008E2DDC"/>
    <w:rsid w:val="00931417"/>
    <w:rsid w:val="00981B2F"/>
    <w:rsid w:val="0099007C"/>
    <w:rsid w:val="009C527C"/>
    <w:rsid w:val="00A15F8F"/>
    <w:rsid w:val="00AD634E"/>
    <w:rsid w:val="00AE39DD"/>
    <w:rsid w:val="00B059A0"/>
    <w:rsid w:val="00B52791"/>
    <w:rsid w:val="00B54518"/>
    <w:rsid w:val="00B71E29"/>
    <w:rsid w:val="00B833B7"/>
    <w:rsid w:val="00BA15C4"/>
    <w:rsid w:val="00BA161A"/>
    <w:rsid w:val="00BA3378"/>
    <w:rsid w:val="00BA43EF"/>
    <w:rsid w:val="00BA526D"/>
    <w:rsid w:val="00BE6D80"/>
    <w:rsid w:val="00BF0CF1"/>
    <w:rsid w:val="00C305CB"/>
    <w:rsid w:val="00C3757F"/>
    <w:rsid w:val="00C724AB"/>
    <w:rsid w:val="00C9658D"/>
    <w:rsid w:val="00CD4D5B"/>
    <w:rsid w:val="00D62E96"/>
    <w:rsid w:val="00DC1029"/>
    <w:rsid w:val="00DD6CCF"/>
    <w:rsid w:val="00E035AF"/>
    <w:rsid w:val="00E201FF"/>
    <w:rsid w:val="00E732FD"/>
    <w:rsid w:val="00E86DD8"/>
    <w:rsid w:val="00EA2F83"/>
    <w:rsid w:val="00EA6631"/>
    <w:rsid w:val="00EB40CF"/>
    <w:rsid w:val="00EB4908"/>
    <w:rsid w:val="00EC0151"/>
    <w:rsid w:val="00F17111"/>
    <w:rsid w:val="00F276B5"/>
    <w:rsid w:val="00F369DE"/>
    <w:rsid w:val="00F45C95"/>
    <w:rsid w:val="00F56184"/>
    <w:rsid w:val="00F91BF4"/>
    <w:rsid w:val="00F9496D"/>
    <w:rsid w:val="00F95FEA"/>
    <w:rsid w:val="00FB4E81"/>
    <w:rsid w:val="00FC032F"/>
    <w:rsid w:val="00FC3497"/>
    <w:rsid w:val="00FD473C"/>
    <w:rsid w:val="00FF63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A8CE16"/>
  <w15:chartTrackingRefBased/>
  <w15:docId w15:val="{DDF36E5E-448E-4883-A5EF-218B11D7B6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US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634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C34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3497"/>
  </w:style>
  <w:style w:type="paragraph" w:styleId="Footer">
    <w:name w:val="footer"/>
    <w:basedOn w:val="Normal"/>
    <w:link w:val="FooterChar"/>
    <w:uiPriority w:val="99"/>
    <w:unhideWhenUsed/>
    <w:rsid w:val="00FC34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3497"/>
  </w:style>
  <w:style w:type="table" w:styleId="TableGrid">
    <w:name w:val="Table Grid"/>
    <w:basedOn w:val="TableNormal"/>
    <w:uiPriority w:val="39"/>
    <w:rsid w:val="004361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73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63453">
          <w:marLeft w:val="-18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7659">
          <w:marLeft w:val="-18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5</Pages>
  <Words>5207</Words>
  <Characters>29684</Characters>
  <Application>Microsoft Office Word</Application>
  <DocSecurity>0</DocSecurity>
  <Lines>247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ji jittavisuttiwong</dc:creator>
  <cp:keywords/>
  <dc:description/>
  <cp:lastModifiedBy>October</cp:lastModifiedBy>
  <cp:revision>5</cp:revision>
  <cp:lastPrinted>2023-08-28T11:02:00Z</cp:lastPrinted>
  <dcterms:created xsi:type="dcterms:W3CDTF">2023-08-30T08:30:00Z</dcterms:created>
  <dcterms:modified xsi:type="dcterms:W3CDTF">2023-08-30T10:00:00Z</dcterms:modified>
</cp:coreProperties>
</file>